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7F3BE6" w14:textId="77777777" w:rsidR="00884F00" w:rsidRPr="00571433" w:rsidRDefault="00884F00" w:rsidP="00884F00">
      <w:pPr>
        <w:pStyle w:val="Nzev"/>
        <w:rPr>
          <w:rFonts w:ascii="Tahoma" w:hAnsi="Tahoma" w:cs="Tahoma"/>
          <w:sz w:val="20"/>
          <w:szCs w:val="21"/>
          <w:lang w:val="cs-CZ"/>
        </w:rPr>
      </w:pPr>
      <w:r w:rsidRPr="00C3340B">
        <w:rPr>
          <w:rFonts w:ascii="Tahoma" w:hAnsi="Tahoma" w:cs="Tahoma"/>
          <w:sz w:val="20"/>
          <w:szCs w:val="21"/>
        </w:rPr>
        <w:t xml:space="preserve">SMLOUVA O </w:t>
      </w:r>
      <w:r w:rsidR="00571433">
        <w:rPr>
          <w:rFonts w:ascii="Tahoma" w:hAnsi="Tahoma" w:cs="Tahoma"/>
          <w:sz w:val="20"/>
          <w:szCs w:val="21"/>
          <w:lang w:val="cs-CZ"/>
        </w:rPr>
        <w:t>POSKYTNUTÍ SLUŽEB</w:t>
      </w:r>
    </w:p>
    <w:p w14:paraId="2129CC89" w14:textId="77777777" w:rsidR="00884F00" w:rsidRPr="00C3340B" w:rsidRDefault="00884F00" w:rsidP="00884F00">
      <w:pPr>
        <w:pStyle w:val="Nzev"/>
        <w:rPr>
          <w:rFonts w:ascii="Tahoma" w:hAnsi="Tahoma" w:cs="Tahoma"/>
          <w:b w:val="0"/>
          <w:sz w:val="21"/>
          <w:szCs w:val="21"/>
        </w:rPr>
      </w:pPr>
      <w:r>
        <w:rPr>
          <w:rFonts w:ascii="Tahoma" w:hAnsi="Tahoma" w:cs="Tahoma"/>
          <w:sz w:val="20"/>
          <w:szCs w:val="21"/>
        </w:rPr>
        <w:t xml:space="preserve">(dle § </w:t>
      </w:r>
      <w:r w:rsidR="00571433">
        <w:rPr>
          <w:rFonts w:ascii="Tahoma" w:hAnsi="Tahoma" w:cs="Tahoma"/>
          <w:sz w:val="20"/>
          <w:szCs w:val="21"/>
          <w:lang w:val="cs-CZ"/>
        </w:rPr>
        <w:t xml:space="preserve">1746 odst. 2 </w:t>
      </w:r>
      <w:r w:rsidRPr="00C3340B">
        <w:rPr>
          <w:rFonts w:ascii="Tahoma" w:hAnsi="Tahoma" w:cs="Tahoma"/>
          <w:sz w:val="20"/>
          <w:szCs w:val="21"/>
        </w:rPr>
        <w:t>a násl. zákona č.</w:t>
      </w:r>
      <w:r>
        <w:rPr>
          <w:rFonts w:ascii="Tahoma" w:hAnsi="Tahoma" w:cs="Tahoma"/>
          <w:sz w:val="20"/>
          <w:szCs w:val="21"/>
        </w:rPr>
        <w:t xml:space="preserve"> 89/2012 Sb., občanský zákoník, v</w:t>
      </w:r>
      <w:r>
        <w:rPr>
          <w:rFonts w:ascii="Tahoma" w:hAnsi="Tahoma" w:cs="Tahoma"/>
          <w:sz w:val="20"/>
          <w:szCs w:val="21"/>
          <w:lang w:val="cs-CZ"/>
        </w:rPr>
        <w:t>e znění pozdějších předpisů (dále jen „OZ“)</w:t>
      </w:r>
      <w:r w:rsidRPr="00C3340B">
        <w:rPr>
          <w:rFonts w:ascii="Tahoma" w:hAnsi="Tahoma" w:cs="Tahoma"/>
          <w:sz w:val="20"/>
          <w:szCs w:val="21"/>
        </w:rPr>
        <w:t>)</w:t>
      </w:r>
    </w:p>
    <w:p w14:paraId="5B985F7C" w14:textId="77777777" w:rsidR="00884F00" w:rsidRPr="00C3340B" w:rsidRDefault="00884F00" w:rsidP="00884F00">
      <w:pPr>
        <w:pStyle w:val="Nzev"/>
        <w:jc w:val="left"/>
        <w:rPr>
          <w:rFonts w:ascii="Tahoma" w:hAnsi="Tahoma" w:cs="Tahoma"/>
          <w:b w:val="0"/>
          <w:sz w:val="21"/>
          <w:szCs w:val="21"/>
        </w:rPr>
      </w:pPr>
    </w:p>
    <w:p w14:paraId="7F940F54" w14:textId="77777777" w:rsidR="00884F00" w:rsidRPr="00C3340B" w:rsidRDefault="00884F00" w:rsidP="00884F00">
      <w:pPr>
        <w:jc w:val="center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>Smluvní strany:</w:t>
      </w:r>
    </w:p>
    <w:p w14:paraId="6E1D104F" w14:textId="77777777" w:rsidR="00884F00" w:rsidRPr="00C3340B" w:rsidRDefault="00884F00" w:rsidP="00884F00">
      <w:pPr>
        <w:rPr>
          <w:rFonts w:ascii="Tahoma" w:hAnsi="Tahoma" w:cs="Tahoma"/>
          <w:sz w:val="21"/>
          <w:szCs w:val="21"/>
        </w:rPr>
      </w:pPr>
    </w:p>
    <w:p w14:paraId="6C079E35" w14:textId="77777777" w:rsidR="00884F00" w:rsidRDefault="00884F00" w:rsidP="00884F00">
      <w:pPr>
        <w:pStyle w:val="Zkladntext"/>
        <w:numPr>
          <w:ilvl w:val="0"/>
          <w:numId w:val="1"/>
        </w:numPr>
        <w:autoSpaceDE w:val="0"/>
        <w:autoSpaceDN w:val="0"/>
        <w:ind w:hanging="720"/>
        <w:rPr>
          <w:rFonts w:ascii="Tahoma" w:hAnsi="Tahoma" w:cs="Tahoma"/>
          <w:b/>
          <w:bCs/>
          <w:sz w:val="21"/>
          <w:szCs w:val="21"/>
        </w:rPr>
      </w:pPr>
      <w:r w:rsidRPr="00C3340B">
        <w:rPr>
          <w:rFonts w:ascii="Tahoma" w:hAnsi="Tahoma" w:cs="Tahoma"/>
          <w:b/>
          <w:bCs/>
          <w:sz w:val="21"/>
          <w:szCs w:val="21"/>
        </w:rPr>
        <w:t>Technická univerzita v Liberci</w:t>
      </w:r>
    </w:p>
    <w:p w14:paraId="7B4D4CAA" w14:textId="77777777" w:rsidR="00884F00" w:rsidRPr="00472E9A" w:rsidRDefault="00884F00" w:rsidP="00884F00">
      <w:pPr>
        <w:pStyle w:val="Zkladntext"/>
        <w:autoSpaceDE w:val="0"/>
        <w:autoSpaceDN w:val="0"/>
        <w:ind w:left="720"/>
        <w:rPr>
          <w:rFonts w:ascii="Tahoma" w:hAnsi="Tahoma" w:cs="Tahoma"/>
          <w:bCs/>
          <w:sz w:val="21"/>
          <w:szCs w:val="21"/>
        </w:rPr>
      </w:pPr>
      <w:r>
        <w:rPr>
          <w:rFonts w:ascii="Tahoma" w:hAnsi="Tahoma" w:cs="Tahoma"/>
          <w:b/>
          <w:bCs/>
          <w:sz w:val="21"/>
          <w:szCs w:val="21"/>
          <w:lang w:val="cs-CZ"/>
        </w:rPr>
        <w:t xml:space="preserve">Fakulta </w:t>
      </w:r>
      <w:proofErr w:type="spellStart"/>
      <w:r>
        <w:rPr>
          <w:rFonts w:ascii="Tahoma" w:hAnsi="Tahoma" w:cs="Tahoma"/>
          <w:b/>
          <w:bCs/>
          <w:sz w:val="21"/>
          <w:szCs w:val="21"/>
          <w:lang w:val="cs-CZ"/>
        </w:rPr>
        <w:t>mechatroniky</w:t>
      </w:r>
      <w:proofErr w:type="spellEnd"/>
      <w:r>
        <w:rPr>
          <w:rFonts w:ascii="Tahoma" w:hAnsi="Tahoma" w:cs="Tahoma"/>
          <w:b/>
          <w:bCs/>
          <w:sz w:val="21"/>
          <w:szCs w:val="21"/>
          <w:lang w:val="cs-CZ"/>
        </w:rPr>
        <w:t>, informatiky a mezioborových studií</w:t>
      </w:r>
      <w:r w:rsidR="00472E9A">
        <w:rPr>
          <w:rFonts w:ascii="Tahoma" w:hAnsi="Tahoma" w:cs="Tahoma"/>
          <w:b/>
          <w:bCs/>
          <w:sz w:val="21"/>
          <w:szCs w:val="21"/>
          <w:lang w:val="cs-CZ"/>
        </w:rPr>
        <w:t xml:space="preserve"> </w:t>
      </w:r>
      <w:r w:rsidR="00472E9A">
        <w:rPr>
          <w:rFonts w:ascii="Tahoma" w:hAnsi="Tahoma" w:cs="Tahoma"/>
          <w:bCs/>
          <w:sz w:val="21"/>
          <w:szCs w:val="21"/>
          <w:lang w:val="cs-CZ"/>
        </w:rPr>
        <w:t>(dále jen „</w:t>
      </w:r>
      <w:r w:rsidR="00472E9A" w:rsidRPr="007A331D">
        <w:rPr>
          <w:rFonts w:ascii="Tahoma" w:hAnsi="Tahoma" w:cs="Tahoma"/>
          <w:b/>
          <w:bCs/>
          <w:sz w:val="21"/>
          <w:szCs w:val="21"/>
          <w:lang w:val="cs-CZ"/>
        </w:rPr>
        <w:t>FM</w:t>
      </w:r>
      <w:r w:rsidR="00472E9A">
        <w:rPr>
          <w:rFonts w:ascii="Tahoma" w:hAnsi="Tahoma" w:cs="Tahoma"/>
          <w:bCs/>
          <w:sz w:val="21"/>
          <w:szCs w:val="21"/>
          <w:lang w:val="cs-CZ"/>
        </w:rPr>
        <w:t>“)</w:t>
      </w:r>
    </w:p>
    <w:p w14:paraId="5F8307DF" w14:textId="77777777" w:rsidR="00884F00" w:rsidRPr="00935CF5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Se sídlem v: </w:t>
      </w:r>
      <w:r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</w:rPr>
        <w:tab/>
      </w:r>
      <w:r w:rsidRPr="00C3340B">
        <w:rPr>
          <w:rFonts w:ascii="Tahoma" w:hAnsi="Tahoma" w:cs="Tahoma"/>
          <w:sz w:val="21"/>
          <w:szCs w:val="21"/>
        </w:rPr>
        <w:t xml:space="preserve">Studentská </w:t>
      </w:r>
      <w:r>
        <w:rPr>
          <w:rFonts w:ascii="Tahoma" w:hAnsi="Tahoma" w:cs="Tahoma"/>
          <w:sz w:val="21"/>
          <w:szCs w:val="21"/>
          <w:lang w:val="cs-CZ"/>
        </w:rPr>
        <w:t>1402/</w:t>
      </w:r>
      <w:r w:rsidRPr="00C3340B">
        <w:rPr>
          <w:rFonts w:ascii="Tahoma" w:hAnsi="Tahoma" w:cs="Tahoma"/>
          <w:sz w:val="21"/>
          <w:szCs w:val="21"/>
        </w:rPr>
        <w:t>2, 46</w:t>
      </w:r>
      <w:r>
        <w:rPr>
          <w:rFonts w:ascii="Tahoma" w:hAnsi="Tahoma" w:cs="Tahoma"/>
          <w:sz w:val="21"/>
          <w:szCs w:val="21"/>
          <w:lang w:val="cs-CZ"/>
        </w:rPr>
        <w:t>0 01 Liberec 1</w:t>
      </w:r>
    </w:p>
    <w:p w14:paraId="40D1E86D" w14:textId="77777777" w:rsidR="00884F00" w:rsidRPr="00C3340B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 xml:space="preserve">IČ: </w:t>
      </w:r>
      <w:r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</w:rPr>
        <w:tab/>
      </w:r>
      <w:r w:rsidRPr="00C3340B">
        <w:rPr>
          <w:rFonts w:ascii="Tahoma" w:hAnsi="Tahoma" w:cs="Tahoma"/>
          <w:sz w:val="21"/>
          <w:szCs w:val="21"/>
        </w:rPr>
        <w:t>46747885</w:t>
      </w:r>
    </w:p>
    <w:p w14:paraId="4FCE8573" w14:textId="77777777" w:rsidR="00884F00" w:rsidRPr="00C3340B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 xml:space="preserve">DIČ: </w:t>
      </w:r>
      <w:r w:rsidR="00472E9A">
        <w:rPr>
          <w:rFonts w:ascii="Tahoma" w:hAnsi="Tahoma" w:cs="Tahoma"/>
          <w:sz w:val="21"/>
          <w:szCs w:val="21"/>
        </w:rPr>
        <w:tab/>
      </w:r>
      <w:r w:rsidR="00472E9A">
        <w:rPr>
          <w:rFonts w:ascii="Tahoma" w:hAnsi="Tahoma" w:cs="Tahoma"/>
          <w:sz w:val="21"/>
          <w:szCs w:val="21"/>
        </w:rPr>
        <w:tab/>
      </w:r>
      <w:r w:rsidR="00472E9A">
        <w:rPr>
          <w:rFonts w:ascii="Tahoma" w:hAnsi="Tahoma" w:cs="Tahoma"/>
          <w:sz w:val="21"/>
          <w:szCs w:val="21"/>
        </w:rPr>
        <w:tab/>
      </w:r>
      <w:r w:rsidRPr="00C3340B">
        <w:rPr>
          <w:rFonts w:ascii="Tahoma" w:hAnsi="Tahoma" w:cs="Tahoma"/>
          <w:sz w:val="21"/>
          <w:szCs w:val="21"/>
        </w:rPr>
        <w:t>CZ46747885</w:t>
      </w:r>
    </w:p>
    <w:p w14:paraId="40E25D2D" w14:textId="63A03004" w:rsidR="00884F00" w:rsidRPr="00C3340B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 xml:space="preserve">Bankovní spojení: </w:t>
      </w:r>
      <w:r w:rsidR="00472E9A">
        <w:rPr>
          <w:rFonts w:ascii="Tahoma" w:hAnsi="Tahoma" w:cs="Tahoma"/>
          <w:sz w:val="21"/>
          <w:szCs w:val="21"/>
        </w:rPr>
        <w:tab/>
      </w:r>
      <w:r w:rsidR="0059069C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</w:p>
    <w:p w14:paraId="4EAD16AF" w14:textId="135EF20F" w:rsidR="00390F85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Účet číslo: </w:t>
      </w:r>
      <w:r w:rsidR="00472E9A">
        <w:rPr>
          <w:rFonts w:ascii="Tahoma" w:hAnsi="Tahoma" w:cs="Tahoma"/>
          <w:sz w:val="21"/>
          <w:szCs w:val="21"/>
        </w:rPr>
        <w:tab/>
      </w:r>
      <w:r w:rsidR="00472E9A">
        <w:rPr>
          <w:rFonts w:ascii="Tahoma" w:hAnsi="Tahoma" w:cs="Tahoma"/>
          <w:sz w:val="21"/>
          <w:szCs w:val="21"/>
        </w:rPr>
        <w:tab/>
      </w:r>
      <w:r w:rsidR="0059069C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</w:p>
    <w:p w14:paraId="471D5D5D" w14:textId="052B1221" w:rsidR="00884F00" w:rsidRPr="00C3340B" w:rsidRDefault="00390F85" w:rsidP="00884F00">
      <w:pPr>
        <w:pStyle w:val="Zkladntext"/>
        <w:ind w:left="72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Interní číslo smlouvy:</w:t>
      </w:r>
      <w:r w:rsidR="00472E9A">
        <w:rPr>
          <w:rFonts w:ascii="Tahoma" w:hAnsi="Tahoma" w:cs="Tahoma"/>
          <w:sz w:val="21"/>
          <w:szCs w:val="21"/>
          <w:lang w:val="cs-CZ"/>
        </w:rPr>
        <w:tab/>
      </w:r>
      <w:r w:rsidR="00E27DEC">
        <w:rPr>
          <w:rFonts w:ascii="Tahoma" w:hAnsi="Tahoma" w:cs="Tahoma"/>
          <w:sz w:val="21"/>
          <w:szCs w:val="21"/>
          <w:lang w:val="cs-CZ"/>
        </w:rPr>
        <w:t>21/7640/045</w:t>
      </w:r>
      <w:r w:rsidR="00884F00" w:rsidRPr="00C3340B">
        <w:rPr>
          <w:rFonts w:ascii="Tahoma" w:hAnsi="Tahoma" w:cs="Tahoma"/>
          <w:sz w:val="21"/>
          <w:szCs w:val="21"/>
        </w:rPr>
        <w:t xml:space="preserve">  </w:t>
      </w:r>
    </w:p>
    <w:p w14:paraId="4C93A6B4" w14:textId="77777777" w:rsidR="00884F00" w:rsidRPr="00472E9A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Z</w:t>
      </w:r>
      <w:proofErr w:type="spellStart"/>
      <w:r>
        <w:rPr>
          <w:rFonts w:ascii="Tahoma" w:hAnsi="Tahoma" w:cs="Tahoma"/>
          <w:sz w:val="21"/>
          <w:szCs w:val="21"/>
        </w:rPr>
        <w:t>astoupena</w:t>
      </w:r>
      <w:proofErr w:type="spellEnd"/>
      <w:r w:rsidRPr="00C3340B">
        <w:rPr>
          <w:rFonts w:ascii="Tahoma" w:hAnsi="Tahoma" w:cs="Tahoma"/>
          <w:sz w:val="21"/>
          <w:szCs w:val="21"/>
        </w:rPr>
        <w:t>:</w:t>
      </w:r>
      <w:bookmarkStart w:id="0" w:name="Text2"/>
      <w:r w:rsidRPr="00C3340B">
        <w:rPr>
          <w:rFonts w:ascii="Tahoma" w:hAnsi="Tahoma" w:cs="Tahoma"/>
          <w:sz w:val="21"/>
          <w:szCs w:val="21"/>
        </w:rPr>
        <w:t xml:space="preserve"> </w:t>
      </w:r>
      <w:bookmarkEnd w:id="0"/>
      <w:r w:rsidR="00472E9A">
        <w:rPr>
          <w:rFonts w:ascii="Tahoma" w:hAnsi="Tahoma" w:cs="Tahoma"/>
          <w:sz w:val="21"/>
          <w:szCs w:val="21"/>
        </w:rPr>
        <w:tab/>
      </w:r>
      <w:r w:rsidR="00472E9A">
        <w:rPr>
          <w:rFonts w:ascii="Tahoma" w:hAnsi="Tahoma" w:cs="Tahoma"/>
          <w:sz w:val="21"/>
          <w:szCs w:val="21"/>
        </w:rPr>
        <w:tab/>
      </w:r>
      <w:r w:rsidR="00472E9A">
        <w:rPr>
          <w:rFonts w:ascii="Tahoma" w:hAnsi="Tahoma" w:cs="Tahoma"/>
          <w:sz w:val="21"/>
          <w:szCs w:val="21"/>
          <w:lang w:val="cs-CZ"/>
        </w:rPr>
        <w:t>prof. Ing. Zdeňkem Plívou, Ph.D., děkanem FM</w:t>
      </w:r>
    </w:p>
    <w:p w14:paraId="576F3323" w14:textId="2EEEA9B3" w:rsidR="00884F00" w:rsidRDefault="00884F00" w:rsidP="00884F00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>Osoba odpovědná za smluvní vztah:</w:t>
      </w:r>
      <w:r w:rsidR="00047F5E">
        <w:rPr>
          <w:rFonts w:ascii="Tahoma" w:hAnsi="Tahoma" w:cs="Tahoma"/>
          <w:sz w:val="21"/>
          <w:szCs w:val="21"/>
          <w:lang w:val="cs-CZ"/>
        </w:rPr>
        <w:t xml:space="preserve"> </w:t>
      </w:r>
      <w:r w:rsidR="00846857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</w:p>
    <w:p w14:paraId="6009A732" w14:textId="0C23985A" w:rsidR="00884F00" w:rsidRPr="00C3340B" w:rsidRDefault="00047F5E" w:rsidP="00A43085">
      <w:pPr>
        <w:pStyle w:val="Zkladntext"/>
        <w:ind w:left="720"/>
        <w:jc w:val="lef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 xml:space="preserve">Osoba odpovědná za technické řešení: </w:t>
      </w:r>
      <w:r w:rsidR="00846857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  <w:r w:rsidR="00846857" w:rsidDel="00846857">
        <w:rPr>
          <w:rFonts w:ascii="Tahoma" w:hAnsi="Tahoma" w:cs="Tahoma"/>
          <w:sz w:val="21"/>
          <w:szCs w:val="21"/>
          <w:lang w:val="cs-CZ"/>
        </w:rPr>
        <w:t xml:space="preserve"> </w:t>
      </w:r>
      <w:r w:rsidR="00846857">
        <w:rPr>
          <w:rFonts w:ascii="Tahoma" w:hAnsi="Tahoma" w:cs="Tahoma"/>
          <w:sz w:val="21"/>
          <w:szCs w:val="21"/>
          <w:lang w:val="cs-CZ"/>
        </w:rPr>
        <w:br/>
      </w:r>
      <w:r w:rsidR="00884F00" w:rsidRPr="00C3340B">
        <w:rPr>
          <w:rFonts w:ascii="Tahoma" w:hAnsi="Tahoma" w:cs="Tahoma"/>
          <w:sz w:val="21"/>
          <w:szCs w:val="21"/>
        </w:rPr>
        <w:t>(dále jen jako „</w:t>
      </w:r>
      <w:r w:rsidR="00884F00" w:rsidRPr="00C3340B">
        <w:rPr>
          <w:rFonts w:ascii="Tahoma" w:hAnsi="Tahoma" w:cs="Tahoma"/>
          <w:b/>
          <w:bCs/>
          <w:sz w:val="21"/>
          <w:szCs w:val="21"/>
        </w:rPr>
        <w:t>objednatel</w:t>
      </w:r>
      <w:r w:rsidR="00884F00" w:rsidRPr="007A331D">
        <w:rPr>
          <w:rFonts w:ascii="Tahoma" w:hAnsi="Tahoma" w:cs="Tahoma"/>
          <w:bCs/>
          <w:sz w:val="21"/>
          <w:szCs w:val="21"/>
        </w:rPr>
        <w:t>“</w:t>
      </w:r>
      <w:r w:rsidR="00257F35">
        <w:rPr>
          <w:rFonts w:ascii="Tahoma" w:hAnsi="Tahoma" w:cs="Tahoma"/>
          <w:bCs/>
          <w:sz w:val="21"/>
          <w:szCs w:val="21"/>
          <w:lang w:val="cs-CZ"/>
        </w:rPr>
        <w:t xml:space="preserve"> </w:t>
      </w:r>
      <w:r w:rsidR="00257F35" w:rsidRPr="00257F35">
        <w:rPr>
          <w:rFonts w:ascii="Tahoma" w:hAnsi="Tahoma" w:cs="Tahoma"/>
          <w:b/>
          <w:bCs/>
          <w:sz w:val="21"/>
          <w:szCs w:val="21"/>
          <w:lang w:val="cs-CZ"/>
        </w:rPr>
        <w:t>nebo „TUL“</w:t>
      </w:r>
      <w:r w:rsidR="00884F00" w:rsidRPr="007A331D">
        <w:rPr>
          <w:rFonts w:ascii="Tahoma" w:hAnsi="Tahoma" w:cs="Tahoma"/>
          <w:bCs/>
          <w:sz w:val="21"/>
          <w:szCs w:val="21"/>
        </w:rPr>
        <w:t>)</w:t>
      </w:r>
    </w:p>
    <w:p w14:paraId="6D600F10" w14:textId="77777777" w:rsidR="00884F00" w:rsidRPr="00C3340B" w:rsidRDefault="00884F00" w:rsidP="00884F00">
      <w:pPr>
        <w:pStyle w:val="Zkladntext"/>
        <w:rPr>
          <w:rFonts w:ascii="Tahoma" w:hAnsi="Tahoma" w:cs="Tahoma"/>
          <w:sz w:val="21"/>
          <w:szCs w:val="21"/>
        </w:rPr>
      </w:pPr>
    </w:p>
    <w:p w14:paraId="192EDA37" w14:textId="77777777" w:rsidR="00884F00" w:rsidRPr="00C3340B" w:rsidRDefault="00884F00" w:rsidP="00884F00">
      <w:pPr>
        <w:ind w:left="708"/>
        <w:jc w:val="center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>a</w:t>
      </w:r>
    </w:p>
    <w:p w14:paraId="35763E22" w14:textId="77777777" w:rsidR="00884F00" w:rsidRPr="00C3340B" w:rsidRDefault="00884F00" w:rsidP="00884F00">
      <w:pPr>
        <w:pStyle w:val="Zkladntext"/>
        <w:rPr>
          <w:rFonts w:ascii="Tahoma" w:hAnsi="Tahoma" w:cs="Tahoma"/>
          <w:sz w:val="21"/>
          <w:szCs w:val="21"/>
        </w:rPr>
      </w:pPr>
    </w:p>
    <w:p w14:paraId="143A6324" w14:textId="5E74ED0F" w:rsidR="00884F00" w:rsidRPr="00C3340B" w:rsidRDefault="00700DF3" w:rsidP="00884F00">
      <w:pPr>
        <w:pStyle w:val="Zkladntext"/>
        <w:numPr>
          <w:ilvl w:val="0"/>
          <w:numId w:val="1"/>
        </w:numPr>
        <w:autoSpaceDE w:val="0"/>
        <w:autoSpaceDN w:val="0"/>
        <w:ind w:hanging="720"/>
        <w:rPr>
          <w:rFonts w:ascii="Tahoma" w:hAnsi="Tahoma" w:cs="Tahoma"/>
          <w:bCs/>
          <w:sz w:val="21"/>
          <w:szCs w:val="21"/>
        </w:rPr>
      </w:pPr>
      <w:r>
        <w:rPr>
          <w:rFonts w:ascii="Tahoma" w:hAnsi="Tahoma" w:cs="Tahoma"/>
          <w:b/>
          <w:bCs/>
          <w:sz w:val="21"/>
          <w:szCs w:val="21"/>
          <w:lang w:val="cs-CZ"/>
        </w:rPr>
        <w:t xml:space="preserve">Ústav </w:t>
      </w:r>
      <w:proofErr w:type="spellStart"/>
      <w:r>
        <w:rPr>
          <w:rFonts w:ascii="Tahoma" w:hAnsi="Tahoma" w:cs="Tahoma"/>
          <w:b/>
          <w:bCs/>
          <w:sz w:val="21"/>
          <w:szCs w:val="21"/>
          <w:lang w:val="cs-CZ"/>
        </w:rPr>
        <w:t>geoniky</w:t>
      </w:r>
      <w:proofErr w:type="spellEnd"/>
      <w:r>
        <w:rPr>
          <w:rFonts w:ascii="Tahoma" w:hAnsi="Tahoma" w:cs="Tahoma"/>
          <w:b/>
          <w:bCs/>
          <w:sz w:val="21"/>
          <w:szCs w:val="21"/>
          <w:lang w:val="cs-CZ"/>
        </w:rPr>
        <w:t xml:space="preserve"> AV ČR, v. v. i.</w:t>
      </w:r>
      <w:r w:rsidR="00A9652F">
        <w:rPr>
          <w:rFonts w:ascii="Tahoma" w:hAnsi="Tahoma" w:cs="Tahoma"/>
          <w:bCs/>
          <w:sz w:val="21"/>
          <w:szCs w:val="21"/>
        </w:rPr>
        <w:tab/>
      </w:r>
      <w:r w:rsidR="00A9652F">
        <w:rPr>
          <w:rFonts w:ascii="Tahoma" w:hAnsi="Tahoma" w:cs="Tahoma"/>
          <w:bCs/>
          <w:sz w:val="21"/>
          <w:szCs w:val="21"/>
        </w:rPr>
        <w:tab/>
      </w:r>
    </w:p>
    <w:p w14:paraId="26D6D395" w14:textId="05ACDA6F" w:rsidR="00884F00" w:rsidRPr="00C3340B" w:rsidRDefault="00884F00" w:rsidP="008919DE">
      <w:pPr>
        <w:pStyle w:val="Zkladntext"/>
        <w:ind w:left="708"/>
        <w:jc w:val="left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>Se sídlem v:</w:t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  <w:lang w:val="cs-CZ"/>
        </w:rPr>
        <w:t xml:space="preserve">Studentská 1768, 708 00  Ostrava </w:t>
      </w:r>
      <w:r w:rsidR="008919DE" w:rsidRPr="00A730BD">
        <w:rPr>
          <w:rFonts w:ascii="Tahoma" w:hAnsi="Tahoma" w:cs="Tahoma"/>
          <w:strike/>
          <w:sz w:val="21"/>
          <w:szCs w:val="21"/>
          <w:lang w:val="cs-CZ"/>
        </w:rPr>
        <w:t>–</w:t>
      </w:r>
      <w:r w:rsidR="00B808CE">
        <w:rPr>
          <w:rFonts w:ascii="Tahoma" w:hAnsi="Tahoma" w:cs="Tahoma"/>
          <w:sz w:val="21"/>
          <w:szCs w:val="21"/>
          <w:lang w:val="cs-CZ"/>
        </w:rPr>
        <w:t xml:space="preserve"> Poruba</w:t>
      </w:r>
      <w:r w:rsidR="008919DE">
        <w:rPr>
          <w:rFonts w:ascii="Tahoma" w:hAnsi="Tahoma" w:cs="Tahoma"/>
          <w:sz w:val="21"/>
          <w:szCs w:val="21"/>
          <w:lang w:val="cs-CZ"/>
        </w:rPr>
        <w:br/>
        <w:t>I</w:t>
      </w:r>
      <w:r w:rsidRPr="00C3340B">
        <w:rPr>
          <w:rFonts w:ascii="Tahoma" w:hAnsi="Tahoma" w:cs="Tahoma"/>
          <w:sz w:val="21"/>
          <w:szCs w:val="21"/>
        </w:rPr>
        <w:t xml:space="preserve">Č: </w:t>
      </w:r>
      <w:r w:rsidR="00B00CA8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  <w:lang w:val="cs-CZ"/>
        </w:rPr>
        <w:t>68145535</w:t>
      </w:r>
      <w:r w:rsidR="00B00CA8">
        <w:rPr>
          <w:rFonts w:ascii="Tahoma" w:hAnsi="Tahoma" w:cs="Tahoma"/>
          <w:sz w:val="21"/>
          <w:szCs w:val="21"/>
        </w:rPr>
        <w:tab/>
      </w:r>
      <w:r w:rsidR="00B00CA8">
        <w:rPr>
          <w:rFonts w:ascii="Tahoma" w:hAnsi="Tahoma" w:cs="Tahoma"/>
          <w:sz w:val="21"/>
          <w:szCs w:val="21"/>
        </w:rPr>
        <w:tab/>
      </w:r>
    </w:p>
    <w:p w14:paraId="1A7FBF17" w14:textId="4A7025A9" w:rsidR="00884F00" w:rsidRPr="00B00CA8" w:rsidRDefault="00884F00" w:rsidP="00884F00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DIČ: </w:t>
      </w:r>
      <w:r w:rsidR="00B00CA8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  <w:lang w:val="cs-CZ"/>
        </w:rPr>
        <w:t>CZ68145535</w:t>
      </w:r>
      <w:r w:rsidR="00B00CA8">
        <w:rPr>
          <w:rFonts w:ascii="Tahoma" w:hAnsi="Tahoma" w:cs="Tahoma"/>
          <w:sz w:val="21"/>
          <w:szCs w:val="21"/>
        </w:rPr>
        <w:tab/>
      </w:r>
      <w:r w:rsidR="00B00CA8">
        <w:rPr>
          <w:rFonts w:ascii="Tahoma" w:hAnsi="Tahoma" w:cs="Tahoma"/>
          <w:sz w:val="21"/>
          <w:szCs w:val="21"/>
        </w:rPr>
        <w:tab/>
      </w:r>
      <w:r w:rsidR="00B00CA8">
        <w:rPr>
          <w:rFonts w:ascii="Tahoma" w:hAnsi="Tahoma" w:cs="Tahoma"/>
          <w:sz w:val="21"/>
          <w:szCs w:val="21"/>
          <w:lang w:val="cs-CZ"/>
        </w:rPr>
        <w:tab/>
      </w:r>
    </w:p>
    <w:p w14:paraId="31D2A588" w14:textId="13028B59" w:rsidR="00464231" w:rsidRDefault="00884F00" w:rsidP="00884F00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>Bankovní spojení:</w:t>
      </w:r>
      <w:r w:rsidR="00B808CE">
        <w:rPr>
          <w:rFonts w:ascii="Tahoma" w:hAnsi="Tahoma" w:cs="Tahoma"/>
          <w:sz w:val="21"/>
          <w:szCs w:val="21"/>
        </w:rPr>
        <w:tab/>
      </w:r>
      <w:r w:rsidR="006D058C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  <w:r w:rsidR="00B00CA8">
        <w:rPr>
          <w:rFonts w:ascii="Tahoma" w:hAnsi="Tahoma" w:cs="Tahoma"/>
          <w:sz w:val="21"/>
          <w:szCs w:val="21"/>
        </w:rPr>
        <w:tab/>
      </w:r>
    </w:p>
    <w:p w14:paraId="690442FA" w14:textId="63A88A61" w:rsidR="00390F85" w:rsidRPr="00B808CE" w:rsidRDefault="00884F00" w:rsidP="00884F00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Účet číslo: </w:t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6D058C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</w:p>
    <w:p w14:paraId="79251384" w14:textId="6AADF42B" w:rsidR="00884F00" w:rsidRPr="00C3340B" w:rsidRDefault="00390F85" w:rsidP="00884F00">
      <w:pPr>
        <w:pStyle w:val="Zkladntext"/>
        <w:ind w:firstLine="72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Interní číslo smlouvy:</w:t>
      </w:r>
      <w:r w:rsidR="001878BA">
        <w:rPr>
          <w:rFonts w:ascii="Tahoma" w:hAnsi="Tahoma" w:cs="Tahoma"/>
          <w:sz w:val="21"/>
          <w:szCs w:val="21"/>
        </w:rPr>
        <w:tab/>
      </w:r>
      <w:r w:rsidR="00A730BD">
        <w:rPr>
          <w:rFonts w:ascii="Tahoma" w:hAnsi="Tahoma" w:cs="Tahoma"/>
          <w:sz w:val="21"/>
          <w:szCs w:val="21"/>
          <w:lang w:val="cs-CZ"/>
        </w:rPr>
        <w:t>D/21/466/00</w:t>
      </w:r>
      <w:r w:rsidR="001878BA">
        <w:rPr>
          <w:rFonts w:ascii="Tahoma" w:hAnsi="Tahoma" w:cs="Tahoma"/>
          <w:sz w:val="21"/>
          <w:szCs w:val="21"/>
        </w:rPr>
        <w:tab/>
      </w:r>
    </w:p>
    <w:p w14:paraId="1E6AA93D" w14:textId="71AEF330" w:rsidR="00884F00" w:rsidRDefault="00884F00" w:rsidP="00884F00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Z</w:t>
      </w:r>
      <w:proofErr w:type="spellStart"/>
      <w:r>
        <w:rPr>
          <w:rFonts w:ascii="Tahoma" w:hAnsi="Tahoma" w:cs="Tahoma"/>
          <w:sz w:val="21"/>
          <w:szCs w:val="21"/>
        </w:rPr>
        <w:t>astoupena</w:t>
      </w:r>
      <w:proofErr w:type="spellEnd"/>
      <w:r w:rsidRPr="00C3340B">
        <w:rPr>
          <w:rFonts w:ascii="Tahoma" w:hAnsi="Tahoma" w:cs="Tahoma"/>
          <w:sz w:val="21"/>
          <w:szCs w:val="21"/>
        </w:rPr>
        <w:t>:</w:t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</w:rPr>
        <w:tab/>
      </w:r>
      <w:r w:rsidR="00B808CE">
        <w:rPr>
          <w:rFonts w:ascii="Tahoma" w:hAnsi="Tahoma" w:cs="Tahoma"/>
          <w:sz w:val="21"/>
          <w:szCs w:val="21"/>
          <w:lang w:val="cs-CZ"/>
        </w:rPr>
        <w:t>Ing. Josef Foldyna CSc.</w:t>
      </w:r>
      <w:r w:rsidR="007A331D">
        <w:rPr>
          <w:rFonts w:ascii="Tahoma" w:hAnsi="Tahoma" w:cs="Tahoma"/>
          <w:sz w:val="21"/>
          <w:szCs w:val="21"/>
        </w:rPr>
        <w:tab/>
      </w:r>
      <w:r w:rsidR="007A331D">
        <w:rPr>
          <w:rFonts w:ascii="Tahoma" w:hAnsi="Tahoma" w:cs="Tahoma"/>
          <w:sz w:val="21"/>
          <w:szCs w:val="21"/>
        </w:rPr>
        <w:tab/>
      </w:r>
    </w:p>
    <w:p w14:paraId="3511E4BA" w14:textId="3E305E7F" w:rsidR="0026207D" w:rsidRDefault="0026207D" w:rsidP="0026207D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>Osoba odpovědná za smluvní vztah: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="00ED6826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</w:p>
    <w:p w14:paraId="6A05EDEA" w14:textId="12250771" w:rsidR="00884F00" w:rsidRPr="00C3340B" w:rsidRDefault="0026207D" w:rsidP="00ED6826">
      <w:pPr>
        <w:pStyle w:val="Zkladntext"/>
        <w:ind w:left="720"/>
        <w:jc w:val="lef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 xml:space="preserve">Osoba odpovědná za technické řešení: </w:t>
      </w:r>
      <w:r w:rsidR="00ED6826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  <w:r w:rsidDel="0026207D">
        <w:rPr>
          <w:rFonts w:ascii="Tahoma" w:hAnsi="Tahoma" w:cs="Tahoma"/>
          <w:sz w:val="21"/>
          <w:szCs w:val="21"/>
          <w:lang w:val="cs-CZ"/>
        </w:rPr>
        <w:t xml:space="preserve"> </w:t>
      </w:r>
      <w:r w:rsidR="00ED6826">
        <w:rPr>
          <w:rFonts w:ascii="Tahoma" w:hAnsi="Tahoma" w:cs="Tahoma"/>
          <w:sz w:val="21"/>
          <w:szCs w:val="21"/>
          <w:lang w:val="cs-CZ"/>
        </w:rPr>
        <w:br/>
      </w:r>
      <w:r w:rsidR="00884F00" w:rsidRPr="00C3340B">
        <w:rPr>
          <w:rFonts w:ascii="Tahoma" w:hAnsi="Tahoma" w:cs="Tahoma"/>
          <w:sz w:val="21"/>
          <w:szCs w:val="21"/>
        </w:rPr>
        <w:t>(dále jen jako „</w:t>
      </w:r>
      <w:r w:rsidR="00496EEE">
        <w:rPr>
          <w:rFonts w:ascii="Tahoma" w:hAnsi="Tahoma" w:cs="Tahoma"/>
          <w:b/>
          <w:bCs/>
          <w:sz w:val="21"/>
          <w:szCs w:val="21"/>
          <w:lang w:val="cs-CZ"/>
        </w:rPr>
        <w:t>dodavatel</w:t>
      </w:r>
      <w:r w:rsidR="00884F00" w:rsidRPr="007A331D">
        <w:rPr>
          <w:rFonts w:ascii="Tahoma" w:hAnsi="Tahoma" w:cs="Tahoma"/>
          <w:bCs/>
          <w:sz w:val="21"/>
          <w:szCs w:val="21"/>
        </w:rPr>
        <w:t>“)</w:t>
      </w:r>
    </w:p>
    <w:p w14:paraId="00852784" w14:textId="77777777" w:rsidR="00884F00" w:rsidRPr="00C3340B" w:rsidRDefault="00884F00" w:rsidP="00884F00">
      <w:pPr>
        <w:pStyle w:val="Zkladntext"/>
        <w:rPr>
          <w:rFonts w:ascii="Tahoma" w:hAnsi="Tahoma" w:cs="Tahoma"/>
          <w:sz w:val="21"/>
          <w:szCs w:val="21"/>
        </w:rPr>
      </w:pPr>
    </w:p>
    <w:p w14:paraId="18EFAB36" w14:textId="0C9B5127" w:rsidR="00464231" w:rsidRPr="002118FD" w:rsidRDefault="002118FD" w:rsidP="002118FD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2118FD">
        <w:rPr>
          <w:rFonts w:ascii="Tahoma" w:hAnsi="Tahoma" w:cs="Tahoma"/>
          <w:b/>
          <w:sz w:val="21"/>
          <w:szCs w:val="21"/>
          <w:lang w:val="cs-CZ"/>
        </w:rPr>
        <w:t>Preambule</w:t>
      </w:r>
    </w:p>
    <w:p w14:paraId="3D8802DB" w14:textId="37A2FF40" w:rsidR="00C50A45" w:rsidRPr="002118FD" w:rsidRDefault="002118FD" w:rsidP="00C50A45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 xml:space="preserve">Smluvní strany </w:t>
      </w:r>
      <w:r w:rsidR="00C50A45" w:rsidRPr="00C50A45">
        <w:rPr>
          <w:rFonts w:ascii="Tahoma" w:hAnsi="Tahoma" w:cs="Tahoma"/>
          <w:sz w:val="21"/>
          <w:szCs w:val="21"/>
        </w:rPr>
        <w:t>uzav</w:t>
      </w:r>
      <w:r>
        <w:rPr>
          <w:rFonts w:ascii="Tahoma" w:hAnsi="Tahoma" w:cs="Tahoma"/>
          <w:sz w:val="21"/>
          <w:szCs w:val="21"/>
          <w:lang w:val="cs-CZ"/>
        </w:rPr>
        <w:t>írají</w:t>
      </w:r>
      <w:r w:rsidR="00C50A45" w:rsidRPr="00C50A45">
        <w:rPr>
          <w:rFonts w:ascii="Tahoma" w:hAnsi="Tahoma" w:cs="Tahoma"/>
          <w:sz w:val="21"/>
          <w:szCs w:val="21"/>
        </w:rPr>
        <w:t xml:space="preserve"> tuto </w:t>
      </w:r>
      <w:r>
        <w:rPr>
          <w:rFonts w:ascii="Tahoma" w:hAnsi="Tahoma" w:cs="Tahoma"/>
          <w:sz w:val="21"/>
          <w:szCs w:val="21"/>
          <w:lang w:val="cs-CZ"/>
        </w:rPr>
        <w:t xml:space="preserve">smlouvu o poskytování služeb </w:t>
      </w:r>
      <w:r w:rsidRPr="002118FD">
        <w:rPr>
          <w:rFonts w:ascii="Tahoma" w:hAnsi="Tahoma" w:cs="Tahoma"/>
          <w:sz w:val="21"/>
          <w:szCs w:val="21"/>
          <w:lang w:val="cs-CZ"/>
        </w:rPr>
        <w:t xml:space="preserve">na základě výsledků výběrového řízení na veřejnou zakázku s názvem </w:t>
      </w:r>
      <w:r w:rsidR="00C50A45" w:rsidRPr="00C50A45">
        <w:rPr>
          <w:rFonts w:ascii="Tahoma" w:hAnsi="Tahoma" w:cs="Tahoma"/>
          <w:sz w:val="21"/>
          <w:szCs w:val="21"/>
        </w:rPr>
        <w:t>(Výzkumná podpora pro bezpečnostní hodnocení technického řešení hlubinného úložiště</w:t>
      </w:r>
      <w:r>
        <w:rPr>
          <w:rFonts w:ascii="Tahoma" w:hAnsi="Tahoma" w:cs="Tahoma"/>
          <w:sz w:val="21"/>
          <w:szCs w:val="21"/>
          <w:lang w:val="cs-CZ"/>
        </w:rPr>
        <w:t xml:space="preserve"> VVZ 354205).</w:t>
      </w:r>
      <w:r w:rsidR="00257F35" w:rsidRPr="00257F35">
        <w:t xml:space="preserve"> </w:t>
      </w:r>
      <w:r w:rsidR="00257F35" w:rsidRPr="00257F35">
        <w:rPr>
          <w:rFonts w:ascii="Tahoma" w:hAnsi="Tahoma" w:cs="Tahoma"/>
          <w:sz w:val="21"/>
          <w:szCs w:val="21"/>
          <w:lang w:val="cs-CZ"/>
        </w:rPr>
        <w:t>“). Objednatel uzavřel s</w:t>
      </w:r>
      <w:r w:rsidR="00257F35">
        <w:rPr>
          <w:rFonts w:ascii="Tahoma" w:hAnsi="Tahoma" w:cs="Tahoma"/>
          <w:sz w:val="21"/>
          <w:szCs w:val="21"/>
          <w:lang w:val="cs-CZ"/>
        </w:rPr>
        <w:t xml:space="preserve"> Českou republikou-Správa úložišť radioaktivních odpadů </w:t>
      </w:r>
      <w:r w:rsidR="00257F35" w:rsidRPr="00257F35">
        <w:rPr>
          <w:rFonts w:ascii="Tahoma" w:hAnsi="Tahoma" w:cs="Tahoma"/>
          <w:sz w:val="21"/>
          <w:szCs w:val="21"/>
          <w:lang w:val="cs-CZ"/>
        </w:rPr>
        <w:t xml:space="preserve">smlouvu o plnění předmětné veřejné zakázky, jež tvoří Přílohu č. 1 Smlouvy. </w:t>
      </w:r>
      <w:r w:rsidR="00257F35">
        <w:rPr>
          <w:rFonts w:ascii="Tahoma" w:hAnsi="Tahoma" w:cs="Tahoma"/>
          <w:sz w:val="21"/>
          <w:szCs w:val="21"/>
          <w:lang w:val="cs-CZ"/>
        </w:rPr>
        <w:t xml:space="preserve">Dodavatel </w:t>
      </w:r>
      <w:r w:rsidR="00257F35" w:rsidRPr="00257F35">
        <w:rPr>
          <w:rFonts w:ascii="Tahoma" w:hAnsi="Tahoma" w:cs="Tahoma"/>
          <w:sz w:val="21"/>
          <w:szCs w:val="21"/>
          <w:lang w:val="cs-CZ"/>
        </w:rPr>
        <w:t>je vůči této veřejné zakázce v</w:t>
      </w:r>
      <w:r w:rsidR="00257F35">
        <w:rPr>
          <w:rFonts w:ascii="Tahoma" w:hAnsi="Tahoma" w:cs="Tahoma"/>
          <w:sz w:val="21"/>
          <w:szCs w:val="21"/>
          <w:lang w:val="cs-CZ"/>
        </w:rPr>
        <w:t> </w:t>
      </w:r>
      <w:r w:rsidR="00257F35" w:rsidRPr="00257F35">
        <w:rPr>
          <w:rFonts w:ascii="Tahoma" w:hAnsi="Tahoma" w:cs="Tahoma"/>
          <w:sz w:val="21"/>
          <w:szCs w:val="21"/>
          <w:lang w:val="cs-CZ"/>
        </w:rPr>
        <w:t>pozici</w:t>
      </w:r>
      <w:r w:rsidR="00257F35">
        <w:rPr>
          <w:rFonts w:ascii="Tahoma" w:hAnsi="Tahoma" w:cs="Tahoma"/>
          <w:sz w:val="21"/>
          <w:szCs w:val="21"/>
          <w:lang w:val="cs-CZ"/>
        </w:rPr>
        <w:t xml:space="preserve"> poddodavatele.</w:t>
      </w:r>
      <w:r w:rsidR="00907D9C">
        <w:rPr>
          <w:rFonts w:ascii="Tahoma" w:hAnsi="Tahoma" w:cs="Tahoma"/>
          <w:sz w:val="21"/>
          <w:szCs w:val="21"/>
          <w:lang w:val="cs-CZ"/>
        </w:rPr>
        <w:t xml:space="preserve"> Závazky z přílohy č. 1, které platí pro TUL přiměřeně platí pro dodavatele. Dodavatel prohlašuje, že se se zněním přílohy č. 1 seznámil a akceptuje ji.</w:t>
      </w:r>
      <w:r w:rsidR="00257F35" w:rsidRPr="00257F35">
        <w:rPr>
          <w:rFonts w:ascii="Tahoma" w:hAnsi="Tahoma" w:cs="Tahoma"/>
          <w:sz w:val="21"/>
          <w:szCs w:val="21"/>
          <w:lang w:val="cs-CZ"/>
        </w:rPr>
        <w:tab/>
      </w:r>
    </w:p>
    <w:p w14:paraId="25E271A6" w14:textId="77777777" w:rsidR="00C50A45" w:rsidRPr="00C50A45" w:rsidRDefault="00C50A45" w:rsidP="00C50A45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11979F57" w14:textId="77777777" w:rsidR="00C50A45" w:rsidRPr="00257F35" w:rsidRDefault="00C50A45" w:rsidP="00257F35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257F35">
        <w:rPr>
          <w:rFonts w:ascii="Tahoma" w:hAnsi="Tahoma" w:cs="Tahoma"/>
          <w:b/>
          <w:sz w:val="21"/>
          <w:szCs w:val="21"/>
        </w:rPr>
        <w:t>I.</w:t>
      </w:r>
    </w:p>
    <w:p w14:paraId="00C88EC5" w14:textId="3BE4234D" w:rsidR="00C50A45" w:rsidRPr="00257F35" w:rsidRDefault="00C50A45" w:rsidP="00257F35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257F35">
        <w:rPr>
          <w:rFonts w:ascii="Tahoma" w:hAnsi="Tahoma" w:cs="Tahoma"/>
          <w:b/>
          <w:sz w:val="21"/>
          <w:szCs w:val="21"/>
        </w:rPr>
        <w:t>Předmět smlouvy</w:t>
      </w:r>
    </w:p>
    <w:p w14:paraId="2B2A6073" w14:textId="50628464" w:rsidR="00907D9C" w:rsidRPr="00907D9C" w:rsidRDefault="00C50A45" w:rsidP="00F74661">
      <w:pPr>
        <w:pStyle w:val="Zkladntext"/>
        <w:rPr>
          <w:rFonts w:ascii="Tahoma" w:hAnsi="Tahoma" w:cs="Tahoma"/>
          <w:sz w:val="21"/>
          <w:szCs w:val="21"/>
        </w:rPr>
      </w:pPr>
      <w:r w:rsidRPr="00C50A45">
        <w:rPr>
          <w:rFonts w:ascii="Tahoma" w:hAnsi="Tahoma" w:cs="Tahoma"/>
          <w:sz w:val="21"/>
          <w:szCs w:val="21"/>
        </w:rPr>
        <w:t>1.</w:t>
      </w:r>
      <w:r w:rsidRPr="00C50A45">
        <w:rPr>
          <w:rFonts w:ascii="Tahoma" w:hAnsi="Tahoma" w:cs="Tahoma"/>
          <w:sz w:val="21"/>
          <w:szCs w:val="21"/>
        </w:rPr>
        <w:tab/>
      </w:r>
      <w:r w:rsidR="00257F35">
        <w:rPr>
          <w:rFonts w:ascii="Tahoma" w:hAnsi="Tahoma" w:cs="Tahoma"/>
          <w:sz w:val="21"/>
          <w:szCs w:val="21"/>
          <w:lang w:val="cs-CZ"/>
        </w:rPr>
        <w:t>Dodavatel</w:t>
      </w:r>
      <w:r w:rsidRPr="00C50A45">
        <w:rPr>
          <w:rFonts w:ascii="Tahoma" w:hAnsi="Tahoma" w:cs="Tahoma"/>
          <w:sz w:val="21"/>
          <w:szCs w:val="21"/>
        </w:rPr>
        <w:t xml:space="preserve"> se touto smlouvou zavazuje poskytovat </w:t>
      </w:r>
      <w:r w:rsidR="00257F35">
        <w:rPr>
          <w:rFonts w:ascii="Tahoma" w:hAnsi="Tahoma" w:cs="Tahoma"/>
          <w:sz w:val="21"/>
          <w:szCs w:val="21"/>
          <w:lang w:val="cs-CZ"/>
        </w:rPr>
        <w:t xml:space="preserve">TUL </w:t>
      </w:r>
      <w:r w:rsidR="009E4A4F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Pr="00C50A45">
        <w:rPr>
          <w:rFonts w:ascii="Tahoma" w:hAnsi="Tahoma" w:cs="Tahoma"/>
          <w:sz w:val="21"/>
          <w:szCs w:val="21"/>
        </w:rPr>
        <w:t>lužby</w:t>
      </w:r>
      <w:proofErr w:type="spellEnd"/>
      <w:r w:rsidRPr="00C50A45">
        <w:rPr>
          <w:rFonts w:ascii="Tahoma" w:hAnsi="Tahoma" w:cs="Tahoma"/>
          <w:sz w:val="21"/>
          <w:szCs w:val="21"/>
        </w:rPr>
        <w:t xml:space="preserve"> na </w:t>
      </w:r>
      <w:r w:rsidR="00481C2C">
        <w:rPr>
          <w:rFonts w:ascii="Tahoma" w:hAnsi="Tahoma" w:cs="Tahoma"/>
          <w:sz w:val="21"/>
          <w:szCs w:val="21"/>
          <w:lang w:val="cs-CZ"/>
        </w:rPr>
        <w:t>d</w:t>
      </w:r>
      <w:proofErr w:type="spellStart"/>
      <w:r w:rsidRPr="00C50A45">
        <w:rPr>
          <w:rFonts w:ascii="Tahoma" w:hAnsi="Tahoma" w:cs="Tahoma"/>
          <w:sz w:val="21"/>
          <w:szCs w:val="21"/>
        </w:rPr>
        <w:t>ílčí</w:t>
      </w:r>
      <w:proofErr w:type="spellEnd"/>
      <w:r w:rsidRPr="00C50A45">
        <w:rPr>
          <w:rFonts w:ascii="Tahoma" w:hAnsi="Tahoma" w:cs="Tahoma"/>
          <w:sz w:val="21"/>
          <w:szCs w:val="21"/>
        </w:rPr>
        <w:t xml:space="preserve"> zakázku</w:t>
      </w:r>
      <w:r w:rsidR="00907D9C">
        <w:rPr>
          <w:rFonts w:ascii="Tahoma" w:hAnsi="Tahoma" w:cs="Tahoma"/>
          <w:sz w:val="21"/>
          <w:szCs w:val="21"/>
          <w:lang w:val="cs-CZ"/>
        </w:rPr>
        <w:t xml:space="preserve"> </w:t>
      </w:r>
      <w:r w:rsidR="00407512" w:rsidRPr="00407512">
        <w:rPr>
          <w:rFonts w:ascii="Tahoma" w:hAnsi="Tahoma" w:cs="Tahoma"/>
          <w:sz w:val="21"/>
          <w:szCs w:val="21"/>
          <w:lang w:val="cs-CZ"/>
        </w:rPr>
        <w:t>Metodika modelování THMC procesů</w:t>
      </w:r>
      <w:r w:rsidR="00481C2C">
        <w:rPr>
          <w:rFonts w:ascii="Tahoma" w:hAnsi="Tahoma" w:cs="Tahoma"/>
          <w:sz w:val="21"/>
          <w:szCs w:val="21"/>
          <w:lang w:val="cs-CZ"/>
        </w:rPr>
        <w:t xml:space="preserve"> o</w:t>
      </w:r>
      <w:proofErr w:type="spellStart"/>
      <w:r w:rsidR="00907D9C" w:rsidRPr="00907D9C">
        <w:rPr>
          <w:rFonts w:ascii="Tahoma" w:hAnsi="Tahoma" w:cs="Tahoma"/>
          <w:sz w:val="21"/>
          <w:szCs w:val="21"/>
        </w:rPr>
        <w:t>bjednatel</w:t>
      </w:r>
      <w:proofErr w:type="spellEnd"/>
      <w:r w:rsidR="00481C2C">
        <w:rPr>
          <w:rFonts w:ascii="Tahoma" w:hAnsi="Tahoma" w:cs="Tahoma"/>
          <w:sz w:val="21"/>
          <w:szCs w:val="21"/>
          <w:lang w:val="cs-CZ"/>
        </w:rPr>
        <w:t xml:space="preserve"> se zavazuje</w:t>
      </w:r>
      <w:r w:rsidR="00907D9C" w:rsidRPr="00907D9C">
        <w:rPr>
          <w:rFonts w:ascii="Tahoma" w:hAnsi="Tahoma" w:cs="Tahoma"/>
          <w:sz w:val="21"/>
          <w:szCs w:val="21"/>
        </w:rPr>
        <w:t xml:space="preserve"> řádně provedené </w:t>
      </w:r>
      <w:r w:rsidR="00907D9C">
        <w:rPr>
          <w:rFonts w:ascii="Tahoma" w:hAnsi="Tahoma" w:cs="Tahoma"/>
          <w:sz w:val="21"/>
          <w:szCs w:val="21"/>
          <w:lang w:val="cs-CZ"/>
        </w:rPr>
        <w:t xml:space="preserve">služby </w:t>
      </w:r>
      <w:r w:rsidR="00907D9C" w:rsidRPr="00907D9C">
        <w:rPr>
          <w:rFonts w:ascii="Tahoma" w:hAnsi="Tahoma" w:cs="Tahoma"/>
          <w:sz w:val="21"/>
          <w:szCs w:val="21"/>
        </w:rPr>
        <w:t>převzít a zaplatit za ně</w:t>
      </w:r>
      <w:r w:rsidR="00907D9C">
        <w:rPr>
          <w:rFonts w:ascii="Tahoma" w:hAnsi="Tahoma" w:cs="Tahoma"/>
          <w:sz w:val="21"/>
          <w:szCs w:val="21"/>
          <w:lang w:val="cs-CZ"/>
        </w:rPr>
        <w:t xml:space="preserve"> dodavateli</w:t>
      </w:r>
      <w:r w:rsidR="00907D9C" w:rsidRPr="00907D9C">
        <w:rPr>
          <w:rFonts w:ascii="Tahoma" w:hAnsi="Tahoma" w:cs="Tahoma"/>
          <w:sz w:val="21"/>
          <w:szCs w:val="21"/>
        </w:rPr>
        <w:t xml:space="preserve"> dohodnutou cenu. </w:t>
      </w:r>
    </w:p>
    <w:p w14:paraId="3CAD9ACE" w14:textId="7509892C" w:rsidR="00257F35" w:rsidRDefault="00907D9C" w:rsidP="00907D9C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2.</w:t>
      </w:r>
      <w:r>
        <w:rPr>
          <w:rFonts w:ascii="Tahoma" w:hAnsi="Tahoma" w:cs="Tahoma"/>
          <w:sz w:val="21"/>
          <w:szCs w:val="21"/>
          <w:lang w:val="cs-CZ"/>
        </w:rPr>
        <w:tab/>
      </w:r>
      <w:r w:rsidRPr="00907D9C">
        <w:rPr>
          <w:rFonts w:ascii="Tahoma" w:hAnsi="Tahoma" w:cs="Tahoma"/>
          <w:sz w:val="21"/>
          <w:szCs w:val="21"/>
        </w:rPr>
        <w:t xml:space="preserve">Podrobná specifikace plnění dle této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Pr="00907D9C">
        <w:rPr>
          <w:rFonts w:ascii="Tahoma" w:hAnsi="Tahoma" w:cs="Tahoma"/>
          <w:sz w:val="21"/>
          <w:szCs w:val="21"/>
        </w:rPr>
        <w:t>mlouvy</w:t>
      </w:r>
      <w:proofErr w:type="spellEnd"/>
      <w:r w:rsidRPr="00907D9C">
        <w:rPr>
          <w:rFonts w:ascii="Tahoma" w:hAnsi="Tahoma" w:cs="Tahoma"/>
          <w:sz w:val="21"/>
          <w:szCs w:val="21"/>
        </w:rPr>
        <w:t xml:space="preserve"> je dále obsažena v 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proofErr w:type="spellStart"/>
      <w:r w:rsidRPr="00907D9C">
        <w:rPr>
          <w:rFonts w:ascii="Tahoma" w:hAnsi="Tahoma" w:cs="Tahoma"/>
          <w:sz w:val="21"/>
          <w:szCs w:val="21"/>
        </w:rPr>
        <w:t>říloze</w:t>
      </w:r>
      <w:proofErr w:type="spellEnd"/>
      <w:r w:rsidRPr="00907D9C">
        <w:rPr>
          <w:rFonts w:ascii="Tahoma" w:hAnsi="Tahoma" w:cs="Tahoma"/>
          <w:sz w:val="21"/>
          <w:szCs w:val="21"/>
        </w:rPr>
        <w:t xml:space="preserve"> č.</w:t>
      </w:r>
      <w:r w:rsidR="002E6F19">
        <w:rPr>
          <w:rFonts w:ascii="Tahoma" w:hAnsi="Tahoma" w:cs="Tahoma"/>
          <w:sz w:val="21"/>
          <w:szCs w:val="21"/>
          <w:lang w:val="cs-CZ"/>
        </w:rPr>
        <w:t xml:space="preserve"> 3</w:t>
      </w:r>
      <w:r>
        <w:rPr>
          <w:rFonts w:ascii="Tahoma" w:hAnsi="Tahoma" w:cs="Tahoma"/>
          <w:sz w:val="21"/>
          <w:szCs w:val="21"/>
          <w:lang w:val="cs-CZ"/>
        </w:rPr>
        <w:t>.</w:t>
      </w:r>
    </w:p>
    <w:p w14:paraId="212AF2CD" w14:textId="77777777" w:rsidR="00907D9C" w:rsidRDefault="00907D9C" w:rsidP="00C50A45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6064B0EE" w14:textId="12D2F1C1" w:rsidR="00C50A45" w:rsidRPr="00407512" w:rsidRDefault="00907D9C" w:rsidP="00907D9C">
      <w:pPr>
        <w:pStyle w:val="Zkladntext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3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Maximální a nepřekročitelný rozsah </w:t>
      </w:r>
      <w:r w:rsidRPr="00987F12">
        <w:rPr>
          <w:rFonts w:ascii="Tahoma" w:hAnsi="Tahoma" w:cs="Tahoma"/>
          <w:sz w:val="21"/>
          <w:szCs w:val="21"/>
          <w:lang w:val="cs-CZ"/>
        </w:rPr>
        <w:t>s</w:t>
      </w:r>
      <w:r w:rsidR="00C50A45" w:rsidRPr="00987F12">
        <w:rPr>
          <w:rFonts w:ascii="Tahoma" w:hAnsi="Tahoma" w:cs="Tahoma"/>
          <w:sz w:val="21"/>
          <w:szCs w:val="21"/>
          <w:lang w:val="cs-CZ"/>
        </w:rPr>
        <w:t>lužeb</w:t>
      </w:r>
      <w:r w:rsidR="00C50A45" w:rsidRPr="00C50A45">
        <w:rPr>
          <w:rFonts w:ascii="Tahoma" w:hAnsi="Tahoma" w:cs="Tahoma"/>
          <w:sz w:val="21"/>
          <w:szCs w:val="21"/>
        </w:rPr>
        <w:t xml:space="preserve"> tvořících předmět </w:t>
      </w:r>
      <w:r>
        <w:rPr>
          <w:rFonts w:ascii="Tahoma" w:hAnsi="Tahoma" w:cs="Tahoma"/>
          <w:sz w:val="21"/>
          <w:szCs w:val="21"/>
          <w:lang w:val="cs-CZ"/>
        </w:rPr>
        <w:t xml:space="preserve">smlouvy </w:t>
      </w:r>
      <w:r w:rsidR="00C50A45" w:rsidRPr="00C50A45">
        <w:rPr>
          <w:rFonts w:ascii="Tahoma" w:hAnsi="Tahoma" w:cs="Tahoma"/>
          <w:sz w:val="21"/>
          <w:szCs w:val="21"/>
        </w:rPr>
        <w:t xml:space="preserve">je </w:t>
      </w:r>
      <w:r>
        <w:rPr>
          <w:rFonts w:ascii="Tahoma" w:hAnsi="Tahoma" w:cs="Tahoma"/>
          <w:sz w:val="21"/>
          <w:szCs w:val="21"/>
          <w:lang w:val="cs-CZ"/>
        </w:rPr>
        <w:t>s</w:t>
      </w:r>
      <w:r w:rsidR="00C50A45" w:rsidRPr="00C50A45">
        <w:rPr>
          <w:rFonts w:ascii="Tahoma" w:hAnsi="Tahoma" w:cs="Tahoma"/>
          <w:sz w:val="21"/>
          <w:szCs w:val="21"/>
        </w:rPr>
        <w:t xml:space="preserve">mluvními stranami stanoven </w:t>
      </w:r>
      <w:r w:rsidR="00C50A45" w:rsidRPr="0054395B">
        <w:rPr>
          <w:rFonts w:ascii="Tahoma" w:hAnsi="Tahoma" w:cs="Tahoma"/>
          <w:sz w:val="21"/>
          <w:szCs w:val="21"/>
        </w:rPr>
        <w:t xml:space="preserve">na </w:t>
      </w:r>
      <w:r w:rsidR="0054395B" w:rsidRPr="0054395B">
        <w:rPr>
          <w:rFonts w:ascii="Tahoma" w:hAnsi="Tahoma" w:cs="Tahoma"/>
          <w:b/>
          <w:sz w:val="21"/>
          <w:szCs w:val="21"/>
          <w:lang w:val="cs-CZ"/>
        </w:rPr>
        <w:t xml:space="preserve">926 </w:t>
      </w:r>
      <w:r w:rsidR="00C50A45" w:rsidRPr="0054395B">
        <w:rPr>
          <w:rFonts w:ascii="Tahoma" w:hAnsi="Tahoma" w:cs="Tahoma"/>
          <w:sz w:val="21"/>
          <w:szCs w:val="21"/>
        </w:rPr>
        <w:t xml:space="preserve">(slovy: </w:t>
      </w:r>
      <w:proofErr w:type="spellStart"/>
      <w:r w:rsidR="0054395B" w:rsidRPr="0054395B">
        <w:rPr>
          <w:rFonts w:ascii="Tahoma" w:hAnsi="Tahoma" w:cs="Tahoma"/>
          <w:sz w:val="21"/>
          <w:szCs w:val="21"/>
          <w:lang w:val="cs-CZ"/>
        </w:rPr>
        <w:t>devětsetdvacetšest</w:t>
      </w:r>
      <w:proofErr w:type="spellEnd"/>
      <w:r w:rsidR="0054395B" w:rsidRPr="0054395B">
        <w:rPr>
          <w:rFonts w:ascii="Tahoma" w:hAnsi="Tahoma" w:cs="Tahoma"/>
          <w:sz w:val="21"/>
          <w:szCs w:val="21"/>
          <w:lang w:val="cs-CZ"/>
        </w:rPr>
        <w:t xml:space="preserve">) </w:t>
      </w:r>
      <w:r w:rsidR="0054395B" w:rsidRPr="0054395B">
        <w:rPr>
          <w:rFonts w:ascii="Tahoma" w:hAnsi="Tahoma" w:cs="Tahoma"/>
          <w:b/>
          <w:sz w:val="21"/>
          <w:szCs w:val="21"/>
        </w:rPr>
        <w:t>člověkohodin</w:t>
      </w:r>
      <w:r w:rsidR="00C50A45" w:rsidRPr="0054395B">
        <w:rPr>
          <w:rFonts w:ascii="Tahoma" w:hAnsi="Tahoma" w:cs="Tahoma"/>
          <w:sz w:val="21"/>
          <w:szCs w:val="21"/>
        </w:rPr>
        <w:t>.</w:t>
      </w:r>
      <w:r w:rsidR="00C50A45" w:rsidRPr="00C50A45">
        <w:rPr>
          <w:rFonts w:ascii="Tahoma" w:hAnsi="Tahoma" w:cs="Tahoma"/>
          <w:sz w:val="21"/>
          <w:szCs w:val="21"/>
        </w:rPr>
        <w:t xml:space="preserve"> </w:t>
      </w:r>
    </w:p>
    <w:p w14:paraId="11E49742" w14:textId="09E061E9" w:rsidR="00C50A45" w:rsidRPr="00C50A45" w:rsidRDefault="00907D9C" w:rsidP="00907D9C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4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>Konkrétní rozložení a maximální (nepřekročitelný) rozsah jednotlivých činností realizovaných v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="00C50A45" w:rsidRPr="00C50A45">
        <w:rPr>
          <w:rFonts w:ascii="Tahoma" w:hAnsi="Tahoma" w:cs="Tahoma"/>
          <w:sz w:val="21"/>
          <w:szCs w:val="21"/>
        </w:rPr>
        <w:t xml:space="preserve">rámci </w:t>
      </w:r>
      <w:r w:rsidRPr="00987F12">
        <w:rPr>
          <w:rFonts w:ascii="Tahoma" w:hAnsi="Tahoma" w:cs="Tahoma"/>
          <w:sz w:val="21"/>
          <w:szCs w:val="21"/>
          <w:lang w:val="cs-CZ"/>
        </w:rPr>
        <w:t>s</w:t>
      </w:r>
      <w:r w:rsidR="00C50A45" w:rsidRPr="00987F12">
        <w:rPr>
          <w:rFonts w:ascii="Tahoma" w:hAnsi="Tahoma" w:cs="Tahoma"/>
          <w:sz w:val="21"/>
          <w:szCs w:val="21"/>
          <w:lang w:val="cs-CZ"/>
        </w:rPr>
        <w:t>lužeb</w:t>
      </w:r>
      <w:r w:rsidR="00C50A45" w:rsidRPr="00C50A45">
        <w:rPr>
          <w:rFonts w:ascii="Tahoma" w:hAnsi="Tahoma" w:cs="Tahoma"/>
          <w:sz w:val="21"/>
          <w:szCs w:val="21"/>
        </w:rPr>
        <w:t xml:space="preserve"> tvořících předmět </w:t>
      </w:r>
      <w:r>
        <w:rPr>
          <w:rFonts w:ascii="Tahoma" w:hAnsi="Tahoma" w:cs="Tahoma"/>
          <w:sz w:val="21"/>
          <w:szCs w:val="21"/>
          <w:lang w:val="cs-CZ"/>
        </w:rPr>
        <w:t xml:space="preserve">smlouvy </w:t>
      </w:r>
      <w:r w:rsidR="00C50A45" w:rsidRPr="00C50A45">
        <w:rPr>
          <w:rFonts w:ascii="Tahoma" w:hAnsi="Tahoma" w:cs="Tahoma"/>
          <w:sz w:val="21"/>
          <w:szCs w:val="21"/>
        </w:rPr>
        <w:t xml:space="preserve">je uveden v 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říloze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č. </w:t>
      </w:r>
      <w:r w:rsidR="002E6F19">
        <w:rPr>
          <w:rFonts w:ascii="Tahoma" w:hAnsi="Tahoma" w:cs="Tahoma"/>
          <w:sz w:val="21"/>
          <w:szCs w:val="21"/>
          <w:lang w:val="cs-CZ"/>
        </w:rPr>
        <w:t>5</w:t>
      </w:r>
      <w:r w:rsidR="002E6F19" w:rsidRPr="00C50A45">
        <w:rPr>
          <w:rFonts w:ascii="Tahoma" w:hAnsi="Tahoma" w:cs="Tahoma"/>
          <w:sz w:val="21"/>
          <w:szCs w:val="21"/>
        </w:rPr>
        <w:t xml:space="preserve"> </w:t>
      </w:r>
      <w:r w:rsidR="00C50A45" w:rsidRPr="00C50A45">
        <w:rPr>
          <w:rFonts w:ascii="Tahoma" w:hAnsi="Tahoma" w:cs="Tahoma"/>
          <w:sz w:val="21"/>
          <w:szCs w:val="21"/>
        </w:rPr>
        <w:t>této smlouvy.</w:t>
      </w:r>
    </w:p>
    <w:p w14:paraId="098B7348" w14:textId="2052D713" w:rsidR="00C50A45" w:rsidRPr="00C50A45" w:rsidRDefault="00E061D8" w:rsidP="00E061D8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5.</w:t>
      </w:r>
      <w:r>
        <w:rPr>
          <w:rFonts w:ascii="Tahoma" w:hAnsi="Tahoma" w:cs="Tahoma"/>
          <w:sz w:val="21"/>
          <w:szCs w:val="21"/>
          <w:lang w:val="cs-CZ"/>
        </w:rPr>
        <w:tab/>
        <w:t xml:space="preserve">TUL </w:t>
      </w:r>
      <w:r w:rsidR="00C50A45" w:rsidRPr="00C50A45">
        <w:rPr>
          <w:rFonts w:ascii="Tahoma" w:hAnsi="Tahoma" w:cs="Tahoma"/>
          <w:sz w:val="21"/>
          <w:szCs w:val="21"/>
        </w:rPr>
        <w:t xml:space="preserve">se zavazuje zaplatit </w:t>
      </w:r>
      <w:r>
        <w:rPr>
          <w:rFonts w:ascii="Tahoma" w:hAnsi="Tahoma" w:cs="Tahoma"/>
          <w:sz w:val="21"/>
          <w:szCs w:val="21"/>
          <w:lang w:val="cs-CZ"/>
        </w:rPr>
        <w:t>dodavateli s</w:t>
      </w:r>
      <w:r w:rsidR="00C50A45" w:rsidRPr="00C50A45">
        <w:rPr>
          <w:rFonts w:ascii="Tahoma" w:hAnsi="Tahoma" w:cs="Tahoma"/>
          <w:sz w:val="21"/>
          <w:szCs w:val="21"/>
        </w:rPr>
        <w:t>mluvní cenu za poskytnuté plnění, a to v rozsahu a způsobem stanoveným v čl. III této smlouvy.</w:t>
      </w:r>
    </w:p>
    <w:p w14:paraId="45D23C64" w14:textId="275A5B05" w:rsidR="00C50A45" w:rsidRPr="00C50A45" w:rsidRDefault="00E061D8" w:rsidP="00E061D8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lastRenderedPageBreak/>
        <w:t>6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>Smluvní strany se zavazují poskytnout si navzájem součinnost nezbytnou k řádnému splnění jejich povinností dle této smlouvy.</w:t>
      </w:r>
    </w:p>
    <w:p w14:paraId="71A5428F" w14:textId="77777777" w:rsidR="00E061D8" w:rsidRDefault="00E061D8" w:rsidP="00C50A45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61348A18" w14:textId="1F754A04" w:rsidR="00C50A45" w:rsidRPr="00E061D8" w:rsidRDefault="00C50A45" w:rsidP="00E061D8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E061D8">
        <w:rPr>
          <w:rFonts w:ascii="Tahoma" w:hAnsi="Tahoma" w:cs="Tahoma"/>
          <w:b/>
          <w:sz w:val="21"/>
          <w:szCs w:val="21"/>
        </w:rPr>
        <w:t>II.</w:t>
      </w:r>
    </w:p>
    <w:p w14:paraId="37A2AC76" w14:textId="77777777" w:rsidR="00C50A45" w:rsidRPr="00E061D8" w:rsidRDefault="00C50A45" w:rsidP="00E061D8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E061D8">
        <w:rPr>
          <w:rFonts w:ascii="Tahoma" w:hAnsi="Tahoma" w:cs="Tahoma"/>
          <w:b/>
          <w:sz w:val="21"/>
          <w:szCs w:val="21"/>
        </w:rPr>
        <w:t>Doba a místo plnění</w:t>
      </w:r>
    </w:p>
    <w:p w14:paraId="76BEFA5D" w14:textId="0DCA00C3" w:rsidR="00C50A45" w:rsidRPr="00C50A45" w:rsidRDefault="003E1374" w:rsidP="003E137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1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Smluvní strany se dohodly, že </w:t>
      </w:r>
      <w:r>
        <w:rPr>
          <w:rFonts w:ascii="Tahoma" w:hAnsi="Tahoma" w:cs="Tahoma"/>
          <w:sz w:val="21"/>
          <w:szCs w:val="21"/>
          <w:lang w:val="cs-CZ"/>
        </w:rPr>
        <w:t xml:space="preserve">dodavatel </w:t>
      </w:r>
      <w:r w:rsidR="00C50A45" w:rsidRPr="00C50A45">
        <w:rPr>
          <w:rFonts w:ascii="Tahoma" w:hAnsi="Tahoma" w:cs="Tahoma"/>
          <w:sz w:val="21"/>
          <w:szCs w:val="21"/>
        </w:rPr>
        <w:t xml:space="preserve">je povinen poskytovat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lužby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dle čl. I odst. 1 této smlouvy v termínech uvedených v</w:t>
      </w:r>
      <w:r>
        <w:rPr>
          <w:rFonts w:ascii="Tahoma" w:hAnsi="Tahoma" w:cs="Tahoma"/>
          <w:sz w:val="21"/>
          <w:szCs w:val="21"/>
        </w:rPr>
        <w:t> </w:t>
      </w:r>
      <w:r>
        <w:rPr>
          <w:rFonts w:ascii="Tahoma" w:hAnsi="Tahoma" w:cs="Tahoma"/>
          <w:sz w:val="21"/>
          <w:szCs w:val="21"/>
          <w:lang w:val="cs-CZ"/>
        </w:rPr>
        <w:t xml:space="preserve">příloze </w:t>
      </w:r>
      <w:r w:rsidR="00C50A45" w:rsidRPr="00C50A45">
        <w:rPr>
          <w:rFonts w:ascii="Tahoma" w:hAnsi="Tahoma" w:cs="Tahoma"/>
          <w:sz w:val="21"/>
          <w:szCs w:val="21"/>
        </w:rPr>
        <w:t xml:space="preserve">č. </w:t>
      </w:r>
      <w:r w:rsidR="002E6F19">
        <w:rPr>
          <w:rFonts w:ascii="Tahoma" w:hAnsi="Tahoma" w:cs="Tahoma"/>
          <w:sz w:val="21"/>
          <w:szCs w:val="21"/>
          <w:lang w:val="cs-CZ"/>
        </w:rPr>
        <w:t>4</w:t>
      </w:r>
      <w:r w:rsidR="002E6F19" w:rsidRPr="00C50A45">
        <w:rPr>
          <w:rFonts w:ascii="Tahoma" w:hAnsi="Tahoma" w:cs="Tahoma"/>
          <w:sz w:val="21"/>
          <w:szCs w:val="21"/>
        </w:rPr>
        <w:t xml:space="preserve"> </w:t>
      </w:r>
      <w:r w:rsidR="00C50A45" w:rsidRPr="00C50A45">
        <w:rPr>
          <w:rFonts w:ascii="Tahoma" w:hAnsi="Tahoma" w:cs="Tahoma"/>
          <w:sz w:val="21"/>
          <w:szCs w:val="21"/>
        </w:rPr>
        <w:t xml:space="preserve">této smlouvy, </w:t>
      </w:r>
      <w:r w:rsidR="00C50A45" w:rsidRPr="005F4BCA">
        <w:rPr>
          <w:rFonts w:ascii="Tahoma" w:hAnsi="Tahoma" w:cs="Tahoma"/>
          <w:strike/>
          <w:sz w:val="21"/>
          <w:szCs w:val="21"/>
        </w:rPr>
        <w:t>a</w:t>
      </w:r>
      <w:r w:rsidR="00C50A45" w:rsidRPr="00C50A45">
        <w:rPr>
          <w:rFonts w:ascii="Tahoma" w:hAnsi="Tahoma" w:cs="Tahoma"/>
          <w:sz w:val="21"/>
          <w:szCs w:val="21"/>
        </w:rPr>
        <w:t xml:space="preserve"> kter</w:t>
      </w:r>
      <w:r w:rsidR="00481C2C">
        <w:rPr>
          <w:rFonts w:ascii="Tahoma" w:hAnsi="Tahoma" w:cs="Tahoma"/>
          <w:sz w:val="21"/>
          <w:szCs w:val="21"/>
          <w:lang w:val="cs-CZ"/>
        </w:rPr>
        <w:t>é</w:t>
      </w:r>
      <w:r w:rsidR="00C50A45" w:rsidRPr="00C50A45">
        <w:rPr>
          <w:rFonts w:ascii="Tahoma" w:hAnsi="Tahoma" w:cs="Tahoma"/>
          <w:sz w:val="21"/>
          <w:szCs w:val="21"/>
        </w:rPr>
        <w:t xml:space="preserve"> vycház</w:t>
      </w:r>
      <w:r w:rsidR="00481C2C">
        <w:rPr>
          <w:rFonts w:ascii="Tahoma" w:hAnsi="Tahoma" w:cs="Tahoma"/>
          <w:sz w:val="21"/>
          <w:szCs w:val="21"/>
          <w:lang w:val="cs-CZ"/>
        </w:rPr>
        <w:t>ejí</w:t>
      </w:r>
      <w:r w:rsidR="00C50A45" w:rsidRPr="00C50A45">
        <w:rPr>
          <w:rFonts w:ascii="Tahoma" w:hAnsi="Tahoma" w:cs="Tahoma"/>
          <w:sz w:val="21"/>
          <w:szCs w:val="21"/>
        </w:rPr>
        <w:t xml:space="preserve"> z termínů uvedených v 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říloze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č. 1 </w:t>
      </w:r>
      <w:r w:rsidR="00407512" w:rsidRPr="00C50A45">
        <w:rPr>
          <w:rFonts w:ascii="Tahoma" w:hAnsi="Tahoma" w:cs="Tahoma"/>
          <w:sz w:val="21"/>
          <w:szCs w:val="21"/>
        </w:rPr>
        <w:t>smlouvy</w:t>
      </w:r>
      <w:r w:rsidR="00C50A45" w:rsidRPr="00C50A45">
        <w:rPr>
          <w:rFonts w:ascii="Tahoma" w:hAnsi="Tahoma" w:cs="Tahoma"/>
          <w:sz w:val="21"/>
          <w:szCs w:val="21"/>
        </w:rPr>
        <w:t>.</w:t>
      </w:r>
    </w:p>
    <w:p w14:paraId="1797B747" w14:textId="08A35CBE" w:rsidR="00C50A45" w:rsidRPr="00407512" w:rsidRDefault="003E1374" w:rsidP="003E137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2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Místem plnění </w:t>
      </w:r>
      <w:r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lužeb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dle této smlouvy </w:t>
      </w:r>
      <w:r w:rsidR="00C50A45" w:rsidRPr="00407512">
        <w:rPr>
          <w:rFonts w:ascii="Tahoma" w:hAnsi="Tahoma" w:cs="Tahoma"/>
          <w:sz w:val="21"/>
          <w:szCs w:val="21"/>
        </w:rPr>
        <w:t>j</w:t>
      </w:r>
      <w:r w:rsidR="00F361F2" w:rsidRPr="00407512">
        <w:rPr>
          <w:rFonts w:ascii="Tahoma" w:hAnsi="Tahoma" w:cs="Tahoma"/>
          <w:sz w:val="21"/>
          <w:szCs w:val="21"/>
          <w:lang w:val="cs-CZ"/>
        </w:rPr>
        <w:t>sou</w:t>
      </w:r>
      <w:r w:rsidRPr="00407512">
        <w:rPr>
          <w:rFonts w:ascii="Tahoma" w:hAnsi="Tahoma" w:cs="Tahoma"/>
          <w:sz w:val="21"/>
          <w:szCs w:val="21"/>
          <w:lang w:val="cs-CZ"/>
        </w:rPr>
        <w:t xml:space="preserve"> </w:t>
      </w:r>
      <w:r w:rsidR="00F361F2" w:rsidRPr="00407512">
        <w:rPr>
          <w:rFonts w:ascii="Tahoma" w:hAnsi="Tahoma" w:cs="Tahoma"/>
          <w:sz w:val="21"/>
          <w:szCs w:val="21"/>
          <w:lang w:val="cs-CZ"/>
        </w:rPr>
        <w:t>pracoviště dodavatele, pracoviště objednatele a SÚRAO</w:t>
      </w:r>
      <w:r w:rsidR="00C50A45" w:rsidRPr="00407512">
        <w:rPr>
          <w:rFonts w:ascii="Tahoma" w:hAnsi="Tahoma" w:cs="Tahoma"/>
          <w:sz w:val="21"/>
          <w:szCs w:val="21"/>
        </w:rPr>
        <w:t xml:space="preserve">. </w:t>
      </w:r>
    </w:p>
    <w:p w14:paraId="0E386679" w14:textId="77777777" w:rsidR="003E1374" w:rsidRDefault="003E1374" w:rsidP="00C50A45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325ECB14" w14:textId="55B7FB81" w:rsidR="00C50A45" w:rsidRPr="003E1374" w:rsidRDefault="00C50A45" w:rsidP="003E1374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3E1374">
        <w:rPr>
          <w:rFonts w:ascii="Tahoma" w:hAnsi="Tahoma" w:cs="Tahoma"/>
          <w:b/>
          <w:sz w:val="21"/>
          <w:szCs w:val="21"/>
        </w:rPr>
        <w:t>III.</w:t>
      </w:r>
    </w:p>
    <w:p w14:paraId="79A17F26" w14:textId="55F3F66A" w:rsidR="00C50A45" w:rsidRPr="003E1374" w:rsidRDefault="00C50A45" w:rsidP="003E1374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3E1374">
        <w:rPr>
          <w:rFonts w:ascii="Tahoma" w:hAnsi="Tahoma" w:cs="Tahoma"/>
          <w:b/>
          <w:sz w:val="21"/>
          <w:szCs w:val="21"/>
        </w:rPr>
        <w:t xml:space="preserve">Smluvní cena za předmět plnění </w:t>
      </w:r>
      <w:r w:rsidR="00481C2C">
        <w:rPr>
          <w:rFonts w:ascii="Tahoma" w:hAnsi="Tahoma" w:cs="Tahoma"/>
          <w:b/>
          <w:sz w:val="21"/>
          <w:szCs w:val="21"/>
          <w:lang w:val="cs-CZ"/>
        </w:rPr>
        <w:t>d</w:t>
      </w:r>
      <w:proofErr w:type="spellStart"/>
      <w:r w:rsidRPr="003E1374">
        <w:rPr>
          <w:rFonts w:ascii="Tahoma" w:hAnsi="Tahoma" w:cs="Tahoma"/>
          <w:b/>
          <w:sz w:val="21"/>
          <w:szCs w:val="21"/>
        </w:rPr>
        <w:t>ílčí</w:t>
      </w:r>
      <w:proofErr w:type="spellEnd"/>
      <w:r w:rsidRPr="003E1374">
        <w:rPr>
          <w:rFonts w:ascii="Tahoma" w:hAnsi="Tahoma" w:cs="Tahoma"/>
          <w:b/>
          <w:sz w:val="21"/>
          <w:szCs w:val="21"/>
        </w:rPr>
        <w:t xml:space="preserve"> zakázky</w:t>
      </w:r>
    </w:p>
    <w:p w14:paraId="4397E08C" w14:textId="6E07F5F0" w:rsidR="00C50A45" w:rsidRPr="00C50A45" w:rsidRDefault="003E1374" w:rsidP="003E137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1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Smluvní strany se dohodly, že maximální možná a nepřekročitelná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r w:rsidR="00C50A45" w:rsidRPr="00C50A45">
        <w:rPr>
          <w:rFonts w:ascii="Tahoma" w:hAnsi="Tahoma" w:cs="Tahoma"/>
          <w:sz w:val="21"/>
          <w:szCs w:val="21"/>
        </w:rPr>
        <w:t xml:space="preserve">mluvní cena za poskytování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lužeb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dle čl. I</w:t>
      </w:r>
      <w:r w:rsidR="0000769A">
        <w:rPr>
          <w:rFonts w:ascii="Tahoma" w:hAnsi="Tahoma" w:cs="Tahoma"/>
          <w:sz w:val="21"/>
          <w:szCs w:val="21"/>
          <w:lang w:val="cs-CZ"/>
        </w:rPr>
        <w:t xml:space="preserve"> </w:t>
      </w:r>
      <w:r w:rsidR="00C50A45" w:rsidRPr="00C50A45">
        <w:rPr>
          <w:rFonts w:ascii="Tahoma" w:hAnsi="Tahoma" w:cs="Tahoma"/>
          <w:sz w:val="21"/>
          <w:szCs w:val="21"/>
        </w:rPr>
        <w:t xml:space="preserve">odst. 1 této smlouvy činí </w:t>
      </w:r>
      <w:r w:rsidR="00C50A45" w:rsidRPr="00AB0D76">
        <w:rPr>
          <w:rFonts w:ascii="Tahoma" w:hAnsi="Tahoma" w:cs="Tahoma"/>
          <w:sz w:val="21"/>
          <w:szCs w:val="21"/>
        </w:rPr>
        <w:t xml:space="preserve">maximálně </w:t>
      </w:r>
      <w:r w:rsidR="00A81530" w:rsidRPr="00AB0D76">
        <w:rPr>
          <w:rFonts w:ascii="Tahoma" w:hAnsi="Tahoma" w:cs="Tahoma"/>
          <w:b/>
          <w:sz w:val="21"/>
          <w:szCs w:val="21"/>
          <w:lang w:val="cs-CZ"/>
        </w:rPr>
        <w:t>1.116.700</w:t>
      </w:r>
      <w:r w:rsidR="00AB0D76" w:rsidRPr="00AB0D76">
        <w:rPr>
          <w:rFonts w:ascii="Tahoma" w:hAnsi="Tahoma" w:cs="Tahoma"/>
          <w:b/>
          <w:sz w:val="21"/>
          <w:szCs w:val="21"/>
          <w:lang w:val="cs-CZ"/>
        </w:rPr>
        <w:t xml:space="preserve"> </w:t>
      </w:r>
      <w:r w:rsidR="00A81530" w:rsidRPr="00AB0D76">
        <w:rPr>
          <w:rFonts w:ascii="Tahoma" w:hAnsi="Tahoma" w:cs="Tahoma"/>
          <w:b/>
          <w:sz w:val="21"/>
          <w:szCs w:val="21"/>
        </w:rPr>
        <w:t>Kč</w:t>
      </w:r>
      <w:r w:rsidR="00A81530" w:rsidRPr="00AB0D76">
        <w:rPr>
          <w:rFonts w:ascii="Tahoma" w:hAnsi="Tahoma" w:cs="Tahoma"/>
          <w:sz w:val="21"/>
          <w:szCs w:val="21"/>
        </w:rPr>
        <w:t xml:space="preserve"> </w:t>
      </w:r>
      <w:r w:rsidR="00C50A45" w:rsidRPr="00AB0D76">
        <w:rPr>
          <w:rFonts w:ascii="Tahoma" w:hAnsi="Tahoma" w:cs="Tahoma"/>
          <w:sz w:val="21"/>
          <w:szCs w:val="21"/>
        </w:rPr>
        <w:t xml:space="preserve">(slovy: </w:t>
      </w:r>
      <w:proofErr w:type="spellStart"/>
      <w:r w:rsidR="00A81530" w:rsidRPr="00AB0D76">
        <w:rPr>
          <w:rFonts w:ascii="Tahoma" w:hAnsi="Tahoma" w:cs="Tahoma"/>
          <w:sz w:val="21"/>
          <w:szCs w:val="21"/>
          <w:lang w:val="cs-CZ"/>
        </w:rPr>
        <w:t>jedenmilion</w:t>
      </w:r>
      <w:r w:rsidR="00AB0D76" w:rsidRPr="00AB0D76">
        <w:rPr>
          <w:rFonts w:ascii="Tahoma" w:hAnsi="Tahoma" w:cs="Tahoma"/>
          <w:sz w:val="21"/>
          <w:szCs w:val="21"/>
          <w:lang w:val="cs-CZ"/>
        </w:rPr>
        <w:t>jednostošestnácttisícsedmset</w:t>
      </w:r>
      <w:proofErr w:type="spellEnd"/>
      <w:r w:rsidR="00C50A45" w:rsidRPr="00AB0D76">
        <w:rPr>
          <w:rFonts w:ascii="Tahoma" w:hAnsi="Tahoma" w:cs="Tahoma"/>
          <w:sz w:val="21"/>
          <w:szCs w:val="21"/>
        </w:rPr>
        <w:t xml:space="preserve"> korun českých) bez DPH, tj. </w:t>
      </w:r>
      <w:r w:rsidR="00AB0D76" w:rsidRPr="00AB0D76">
        <w:rPr>
          <w:rFonts w:ascii="Tahoma" w:hAnsi="Tahoma" w:cs="Tahoma"/>
          <w:b/>
          <w:sz w:val="21"/>
          <w:szCs w:val="21"/>
          <w:lang w:val="cs-CZ"/>
        </w:rPr>
        <w:t>1.351.207</w:t>
      </w:r>
      <w:r w:rsidR="00C50A45" w:rsidRPr="00AB0D76">
        <w:rPr>
          <w:rFonts w:ascii="Tahoma" w:hAnsi="Tahoma" w:cs="Tahoma"/>
          <w:b/>
          <w:sz w:val="21"/>
          <w:szCs w:val="21"/>
        </w:rPr>
        <w:t xml:space="preserve"> Kč</w:t>
      </w:r>
      <w:r w:rsidR="00C50A45" w:rsidRPr="00AB0D76">
        <w:rPr>
          <w:rFonts w:ascii="Tahoma" w:hAnsi="Tahoma" w:cs="Tahoma"/>
          <w:sz w:val="21"/>
          <w:szCs w:val="21"/>
        </w:rPr>
        <w:t xml:space="preserve"> (slovy: </w:t>
      </w:r>
      <w:proofErr w:type="spellStart"/>
      <w:r w:rsidR="00AB0D76" w:rsidRPr="00AB0D76">
        <w:rPr>
          <w:rFonts w:ascii="Tahoma" w:hAnsi="Tahoma" w:cs="Tahoma"/>
          <w:sz w:val="21"/>
          <w:szCs w:val="21"/>
          <w:lang w:val="cs-CZ"/>
        </w:rPr>
        <w:t>jedenmiliontřistapadesátjednatisícdvěstesedm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korun českých) včetně DPH</w:t>
      </w:r>
      <w:r w:rsidR="00481C2C">
        <w:rPr>
          <w:rFonts w:ascii="Tahoma" w:hAnsi="Tahoma" w:cs="Tahoma"/>
          <w:sz w:val="21"/>
          <w:szCs w:val="21"/>
          <w:lang w:val="cs-CZ"/>
        </w:rPr>
        <w:t xml:space="preserve"> ve výši 21% smluvní ceny</w:t>
      </w:r>
      <w:r w:rsidR="00C50A45" w:rsidRPr="00C50A45">
        <w:rPr>
          <w:rFonts w:ascii="Tahoma" w:hAnsi="Tahoma" w:cs="Tahoma"/>
          <w:sz w:val="21"/>
          <w:szCs w:val="21"/>
        </w:rPr>
        <w:t>.</w:t>
      </w:r>
    </w:p>
    <w:p w14:paraId="4D29D87A" w14:textId="755FB5B5" w:rsidR="00C50A45" w:rsidRPr="00C50A45" w:rsidRDefault="003E1374" w:rsidP="003E137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2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Maximální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r w:rsidR="00C50A45" w:rsidRPr="00C50A45">
        <w:rPr>
          <w:rFonts w:ascii="Tahoma" w:hAnsi="Tahoma" w:cs="Tahoma"/>
          <w:sz w:val="21"/>
          <w:szCs w:val="21"/>
        </w:rPr>
        <w:t xml:space="preserve">mluvní cena za poskytování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lužeb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specifikovan</w:t>
      </w:r>
      <w:r>
        <w:rPr>
          <w:rFonts w:ascii="Tahoma" w:hAnsi="Tahoma" w:cs="Tahoma"/>
          <w:sz w:val="21"/>
          <w:szCs w:val="21"/>
          <w:lang w:val="cs-CZ"/>
        </w:rPr>
        <w:t>ých</w:t>
      </w:r>
      <w:r w:rsidR="00C50A45" w:rsidRPr="00C50A45">
        <w:rPr>
          <w:rFonts w:ascii="Tahoma" w:hAnsi="Tahoma" w:cs="Tahoma"/>
          <w:sz w:val="21"/>
          <w:szCs w:val="21"/>
        </w:rPr>
        <w:t xml:space="preserve"> touto smlouvou je stanovena na základě maximálního rozsahu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lužeb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 xml:space="preserve"> uvedeného v čl. I  odst. 2 této smlouvy a příslušných hodinových sazeb, které jsou uvedeny v příloze č. </w:t>
      </w:r>
      <w:r w:rsidR="002E6F19">
        <w:rPr>
          <w:rFonts w:ascii="Tahoma" w:hAnsi="Tahoma" w:cs="Tahoma"/>
          <w:sz w:val="21"/>
          <w:szCs w:val="21"/>
          <w:lang w:val="cs-CZ"/>
        </w:rPr>
        <w:t>2</w:t>
      </w:r>
      <w:r w:rsidR="002E6F19" w:rsidRPr="00C50A45">
        <w:rPr>
          <w:rFonts w:ascii="Tahoma" w:hAnsi="Tahoma" w:cs="Tahoma"/>
          <w:sz w:val="21"/>
          <w:szCs w:val="21"/>
        </w:rPr>
        <w:t xml:space="preserve"> </w:t>
      </w:r>
      <w:r w:rsidR="00E74638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C50A45" w:rsidRPr="00C50A45">
        <w:rPr>
          <w:rFonts w:ascii="Tahoma" w:hAnsi="Tahoma" w:cs="Tahoma"/>
          <w:sz w:val="21"/>
          <w:szCs w:val="21"/>
        </w:rPr>
        <w:t>mlouvy</w:t>
      </w:r>
      <w:proofErr w:type="spellEnd"/>
      <w:r w:rsidR="00C50A45" w:rsidRPr="00C50A45">
        <w:rPr>
          <w:rFonts w:ascii="Tahoma" w:hAnsi="Tahoma" w:cs="Tahoma"/>
          <w:sz w:val="21"/>
          <w:szCs w:val="21"/>
        </w:rPr>
        <w:t>.</w:t>
      </w:r>
    </w:p>
    <w:p w14:paraId="59629DC1" w14:textId="73CAE3E0" w:rsidR="00C50A45" w:rsidRPr="00C50A45" w:rsidRDefault="003E1374" w:rsidP="003E137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3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Pro vyloučení všech pochybností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r w:rsidR="00C50A45" w:rsidRPr="00C50A45">
        <w:rPr>
          <w:rFonts w:ascii="Tahoma" w:hAnsi="Tahoma" w:cs="Tahoma"/>
          <w:sz w:val="21"/>
          <w:szCs w:val="21"/>
        </w:rPr>
        <w:t xml:space="preserve">mluvní strany uvádí, že </w:t>
      </w:r>
      <w:r>
        <w:rPr>
          <w:rFonts w:ascii="Tahoma" w:hAnsi="Tahoma" w:cs="Tahoma"/>
          <w:sz w:val="21"/>
          <w:szCs w:val="21"/>
          <w:lang w:val="cs-CZ"/>
        </w:rPr>
        <w:t xml:space="preserve">dodavatel </w:t>
      </w:r>
      <w:r w:rsidR="00C50A45" w:rsidRPr="00C50A45">
        <w:rPr>
          <w:rFonts w:ascii="Tahoma" w:hAnsi="Tahoma" w:cs="Tahoma"/>
          <w:sz w:val="21"/>
          <w:szCs w:val="21"/>
        </w:rPr>
        <w:t xml:space="preserve">je oprávněn fakturovat </w:t>
      </w:r>
    </w:p>
    <w:p w14:paraId="374AE25C" w14:textId="5C01F3F2" w:rsidR="00C50A45" w:rsidRPr="00407512" w:rsidRDefault="00C50A45" w:rsidP="003E1374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C50A45">
        <w:rPr>
          <w:rFonts w:ascii="Tahoma" w:hAnsi="Tahoma" w:cs="Tahoma"/>
          <w:sz w:val="21"/>
          <w:szCs w:val="21"/>
        </w:rPr>
        <w:t>(i) Smluvní cenu pouze za skutečně realizované Služby a dále (</w:t>
      </w:r>
      <w:proofErr w:type="spellStart"/>
      <w:r w:rsidRPr="00C50A45">
        <w:rPr>
          <w:rFonts w:ascii="Tahoma" w:hAnsi="Tahoma" w:cs="Tahoma"/>
          <w:sz w:val="21"/>
          <w:szCs w:val="21"/>
        </w:rPr>
        <w:t>ii</w:t>
      </w:r>
      <w:proofErr w:type="spellEnd"/>
      <w:r w:rsidRPr="00C50A45">
        <w:rPr>
          <w:rFonts w:ascii="Tahoma" w:hAnsi="Tahoma" w:cs="Tahoma"/>
          <w:sz w:val="21"/>
          <w:szCs w:val="21"/>
        </w:rPr>
        <w:t xml:space="preserve">) případné náklady vynaložené na Vstupy, jsou-li nezbytné k plnění předmětu </w:t>
      </w:r>
      <w:r w:rsidR="003E1374">
        <w:rPr>
          <w:rFonts w:ascii="Tahoma" w:hAnsi="Tahoma" w:cs="Tahoma"/>
          <w:sz w:val="21"/>
          <w:szCs w:val="21"/>
          <w:lang w:val="cs-CZ"/>
        </w:rPr>
        <w:t xml:space="preserve">smlouvy </w:t>
      </w:r>
      <w:r w:rsidRPr="00C50A45">
        <w:rPr>
          <w:rFonts w:ascii="Tahoma" w:hAnsi="Tahoma" w:cs="Tahoma"/>
          <w:sz w:val="21"/>
          <w:szCs w:val="21"/>
        </w:rPr>
        <w:t>specifikovaného touto smlouvou.</w:t>
      </w:r>
      <w:r w:rsidR="006B2344">
        <w:rPr>
          <w:rFonts w:ascii="Tahoma" w:hAnsi="Tahoma" w:cs="Tahoma"/>
          <w:sz w:val="21"/>
          <w:szCs w:val="21"/>
          <w:lang w:val="cs-CZ"/>
        </w:rPr>
        <w:t xml:space="preserve"> Maximální a nepřekročitelný rozsah </w:t>
      </w:r>
      <w:r w:rsidR="00481C2C">
        <w:rPr>
          <w:rFonts w:ascii="Tahoma" w:hAnsi="Tahoma" w:cs="Tahoma"/>
          <w:sz w:val="21"/>
          <w:szCs w:val="21"/>
          <w:lang w:val="cs-CZ"/>
        </w:rPr>
        <w:t>v</w:t>
      </w:r>
      <w:r w:rsidR="006B2344">
        <w:rPr>
          <w:rFonts w:ascii="Tahoma" w:hAnsi="Tahoma" w:cs="Tahoma"/>
          <w:sz w:val="21"/>
          <w:szCs w:val="21"/>
          <w:lang w:val="cs-CZ"/>
        </w:rPr>
        <w:t xml:space="preserve">stupů dle 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r w:rsidR="006B2344">
        <w:rPr>
          <w:rFonts w:ascii="Tahoma" w:hAnsi="Tahoma" w:cs="Tahoma"/>
          <w:sz w:val="21"/>
          <w:szCs w:val="21"/>
          <w:lang w:val="cs-CZ"/>
        </w:rPr>
        <w:t xml:space="preserve">řílohy 3 </w:t>
      </w:r>
      <w:r w:rsidR="006C2319">
        <w:rPr>
          <w:rFonts w:ascii="Tahoma" w:hAnsi="Tahoma" w:cs="Tahoma"/>
          <w:sz w:val="21"/>
          <w:szCs w:val="21"/>
          <w:lang w:val="cs-CZ"/>
        </w:rPr>
        <w:t xml:space="preserve">a 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r w:rsidR="006C2319">
        <w:rPr>
          <w:rFonts w:ascii="Tahoma" w:hAnsi="Tahoma" w:cs="Tahoma"/>
          <w:sz w:val="21"/>
          <w:szCs w:val="21"/>
          <w:lang w:val="cs-CZ"/>
        </w:rPr>
        <w:t xml:space="preserve">řílohy 5 </w:t>
      </w:r>
      <w:r w:rsidR="006B2344">
        <w:rPr>
          <w:rFonts w:ascii="Tahoma" w:hAnsi="Tahoma" w:cs="Tahoma"/>
          <w:sz w:val="21"/>
          <w:szCs w:val="21"/>
          <w:lang w:val="cs-CZ"/>
        </w:rPr>
        <w:t xml:space="preserve">je </w:t>
      </w:r>
      <w:r w:rsidR="00EF568D" w:rsidRPr="00C81469">
        <w:rPr>
          <w:rFonts w:ascii="Tahoma" w:hAnsi="Tahoma" w:cs="Tahoma"/>
          <w:b/>
          <w:sz w:val="21"/>
          <w:szCs w:val="21"/>
          <w:lang w:val="cs-CZ"/>
        </w:rPr>
        <w:t>75.000</w:t>
      </w:r>
      <w:r w:rsidR="006B2344" w:rsidRPr="00C81469">
        <w:rPr>
          <w:rFonts w:ascii="Tahoma" w:hAnsi="Tahoma" w:cs="Tahoma"/>
          <w:b/>
          <w:sz w:val="21"/>
          <w:szCs w:val="21"/>
          <w:lang w:val="cs-CZ"/>
        </w:rPr>
        <w:t xml:space="preserve"> Kč</w:t>
      </w:r>
      <w:r w:rsidR="00EF568D">
        <w:rPr>
          <w:rFonts w:ascii="Tahoma" w:hAnsi="Tahoma" w:cs="Tahoma"/>
          <w:sz w:val="21"/>
          <w:szCs w:val="21"/>
          <w:lang w:val="cs-CZ"/>
        </w:rPr>
        <w:t xml:space="preserve"> </w:t>
      </w:r>
      <w:r w:rsidR="00EF568D" w:rsidRPr="0054395B">
        <w:rPr>
          <w:rFonts w:ascii="Tahoma" w:hAnsi="Tahoma" w:cs="Tahoma"/>
          <w:sz w:val="21"/>
          <w:szCs w:val="21"/>
        </w:rPr>
        <w:t xml:space="preserve">(slovy: </w:t>
      </w:r>
      <w:proofErr w:type="spellStart"/>
      <w:r w:rsidR="00EF568D">
        <w:rPr>
          <w:rFonts w:ascii="Tahoma" w:hAnsi="Tahoma" w:cs="Tahoma"/>
          <w:sz w:val="21"/>
          <w:szCs w:val="21"/>
          <w:lang w:val="cs-CZ"/>
        </w:rPr>
        <w:t>sedmdesátpěttisíc</w:t>
      </w:r>
      <w:proofErr w:type="spellEnd"/>
      <w:r w:rsidR="00EF568D" w:rsidRPr="0054395B">
        <w:rPr>
          <w:rFonts w:ascii="Tahoma" w:hAnsi="Tahoma" w:cs="Tahoma"/>
          <w:sz w:val="21"/>
          <w:szCs w:val="21"/>
          <w:lang w:val="cs-CZ"/>
        </w:rPr>
        <w:t>)</w:t>
      </w:r>
      <w:r w:rsidR="006B2344">
        <w:rPr>
          <w:rFonts w:ascii="Tahoma" w:hAnsi="Tahoma" w:cs="Tahoma"/>
          <w:sz w:val="21"/>
          <w:szCs w:val="21"/>
          <w:lang w:val="cs-CZ"/>
        </w:rPr>
        <w:t xml:space="preserve"> </w:t>
      </w:r>
      <w:r w:rsidR="006B2344" w:rsidRPr="00C81469">
        <w:rPr>
          <w:rFonts w:ascii="Tahoma" w:hAnsi="Tahoma" w:cs="Tahoma"/>
          <w:b/>
          <w:sz w:val="21"/>
          <w:szCs w:val="21"/>
          <w:lang w:val="cs-CZ"/>
        </w:rPr>
        <w:t>bez DPH</w:t>
      </w:r>
      <w:r w:rsidR="006B2344">
        <w:rPr>
          <w:rFonts w:ascii="Tahoma" w:hAnsi="Tahoma" w:cs="Tahoma"/>
          <w:sz w:val="21"/>
          <w:szCs w:val="21"/>
          <w:lang w:val="cs-CZ"/>
        </w:rPr>
        <w:t>.</w:t>
      </w:r>
    </w:p>
    <w:p w14:paraId="4EDAB6D1" w14:textId="51F8638E" w:rsidR="00C50A45" w:rsidRDefault="003E1374" w:rsidP="003E1374">
      <w:pPr>
        <w:pStyle w:val="Zkladntext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4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C50A45" w:rsidRPr="00C50A45">
        <w:rPr>
          <w:rFonts w:ascii="Tahoma" w:hAnsi="Tahoma" w:cs="Tahoma"/>
          <w:sz w:val="21"/>
          <w:szCs w:val="21"/>
        </w:rPr>
        <w:t xml:space="preserve">Ostatní podmínky vztahující se k platbě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r w:rsidR="00C50A45" w:rsidRPr="00C50A45">
        <w:rPr>
          <w:rFonts w:ascii="Tahoma" w:hAnsi="Tahoma" w:cs="Tahoma"/>
          <w:sz w:val="21"/>
          <w:szCs w:val="21"/>
        </w:rPr>
        <w:t xml:space="preserve">mluvní ceny za plnění poskytnuté </w:t>
      </w:r>
      <w:r>
        <w:rPr>
          <w:rFonts w:ascii="Tahoma" w:hAnsi="Tahoma" w:cs="Tahoma"/>
          <w:sz w:val="21"/>
          <w:szCs w:val="21"/>
          <w:lang w:val="cs-CZ"/>
        </w:rPr>
        <w:t xml:space="preserve">dodavatelem </w:t>
      </w:r>
      <w:r w:rsidR="00C50A45" w:rsidRPr="00C50A45">
        <w:rPr>
          <w:rFonts w:ascii="Tahoma" w:hAnsi="Tahoma" w:cs="Tahoma"/>
          <w:sz w:val="21"/>
          <w:szCs w:val="21"/>
        </w:rPr>
        <w:t xml:space="preserve">dle této smlouvy, jakož i lhůta splatnosti, jsou </w:t>
      </w:r>
      <w:r>
        <w:rPr>
          <w:rFonts w:ascii="Tahoma" w:hAnsi="Tahoma" w:cs="Tahoma"/>
          <w:sz w:val="21"/>
          <w:szCs w:val="21"/>
          <w:lang w:val="cs-CZ"/>
        </w:rPr>
        <w:t>následující:</w:t>
      </w:r>
    </w:p>
    <w:p w14:paraId="14BEE733" w14:textId="3C56F2F1" w:rsidR="003E1374" w:rsidRDefault="003E1374" w:rsidP="003E1374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 w:rsidRPr="00E251AA">
        <w:rPr>
          <w:rFonts w:ascii="Tahoma" w:hAnsi="Tahoma" w:cs="Tahoma"/>
          <w:sz w:val="21"/>
          <w:szCs w:val="21"/>
          <w:lang w:val="cs-CZ"/>
        </w:rPr>
        <w:t xml:space="preserve">Smluvní cenu bude TUL platit dodavateli na základě faktur, které budou vystaveny dodavatelem za </w:t>
      </w:r>
      <w:r w:rsidR="0047497F">
        <w:rPr>
          <w:rFonts w:ascii="Tahoma" w:hAnsi="Tahoma" w:cs="Tahoma"/>
          <w:sz w:val="21"/>
          <w:szCs w:val="21"/>
          <w:lang w:val="cs-CZ"/>
        </w:rPr>
        <w:t>každé čtvrtletí</w:t>
      </w:r>
      <w:r w:rsidR="00E251AA" w:rsidRPr="00E251AA">
        <w:rPr>
          <w:rFonts w:ascii="Tahoma" w:hAnsi="Tahoma" w:cs="Tahoma"/>
          <w:sz w:val="21"/>
          <w:szCs w:val="21"/>
          <w:lang w:val="cs-CZ"/>
        </w:rPr>
        <w:t xml:space="preserve">. </w:t>
      </w:r>
      <w:r w:rsidRPr="00E251AA">
        <w:rPr>
          <w:rFonts w:ascii="Tahoma" w:hAnsi="Tahoma" w:cs="Tahoma"/>
          <w:sz w:val="21"/>
          <w:szCs w:val="21"/>
          <w:lang w:val="cs-CZ"/>
        </w:rPr>
        <w:t xml:space="preserve">Podkladem pro vystavení faktury jsou Souhrny provedených prací </w:t>
      </w:r>
      <w:r w:rsidR="0047497F">
        <w:rPr>
          <w:rFonts w:ascii="Tahoma" w:hAnsi="Tahoma" w:cs="Tahoma"/>
          <w:sz w:val="21"/>
          <w:szCs w:val="21"/>
          <w:lang w:val="cs-CZ"/>
        </w:rPr>
        <w:t>(</w:t>
      </w:r>
      <w:r w:rsidRPr="00E251AA">
        <w:rPr>
          <w:rFonts w:ascii="Tahoma" w:hAnsi="Tahoma" w:cs="Tahoma"/>
          <w:sz w:val="21"/>
          <w:szCs w:val="21"/>
          <w:lang w:val="cs-CZ"/>
        </w:rPr>
        <w:t xml:space="preserve">včetně vyúčtovaných nákladů na </w:t>
      </w:r>
      <w:r w:rsidR="00481C2C">
        <w:rPr>
          <w:rFonts w:ascii="Tahoma" w:hAnsi="Tahoma" w:cs="Tahoma"/>
          <w:sz w:val="21"/>
          <w:szCs w:val="21"/>
          <w:lang w:val="cs-CZ"/>
        </w:rPr>
        <w:t>v</w:t>
      </w:r>
      <w:r w:rsidRPr="00E251AA">
        <w:rPr>
          <w:rFonts w:ascii="Tahoma" w:hAnsi="Tahoma" w:cs="Tahoma"/>
          <w:sz w:val="21"/>
          <w:szCs w:val="21"/>
          <w:lang w:val="cs-CZ"/>
        </w:rPr>
        <w:t xml:space="preserve">stupy, jsou-li součástí fakturované části plnění a potvrzené ze strany </w:t>
      </w:r>
      <w:r w:rsidR="00E251AA">
        <w:rPr>
          <w:rFonts w:ascii="Tahoma" w:hAnsi="Tahoma" w:cs="Tahoma"/>
          <w:sz w:val="21"/>
          <w:szCs w:val="21"/>
          <w:lang w:val="cs-CZ"/>
        </w:rPr>
        <w:t>TUL</w:t>
      </w:r>
      <w:r w:rsidR="0047497F">
        <w:rPr>
          <w:rFonts w:ascii="Tahoma" w:hAnsi="Tahoma" w:cs="Tahoma"/>
          <w:sz w:val="21"/>
          <w:szCs w:val="21"/>
          <w:lang w:val="cs-CZ"/>
        </w:rPr>
        <w:t>)</w:t>
      </w:r>
      <w:r w:rsidR="00243E34">
        <w:rPr>
          <w:rFonts w:ascii="Tahoma" w:hAnsi="Tahoma" w:cs="Tahoma"/>
          <w:sz w:val="21"/>
          <w:szCs w:val="21"/>
          <w:lang w:val="cs-CZ"/>
        </w:rPr>
        <w:t>, po jejich schválení jak ze strany TUL, tak ze strany SÚRAO.</w:t>
      </w:r>
    </w:p>
    <w:p w14:paraId="0704BF17" w14:textId="4B54E63C" w:rsidR="00243E34" w:rsidRDefault="00243E34" w:rsidP="003E1374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Termín pro předání Souhrnu provedených prací je poslední pracovní den čtvrtletí, termín schválení je v souladu s Přílohou 1 do 20 pracovních dní po skončení čtvrtletí.</w:t>
      </w:r>
    </w:p>
    <w:p w14:paraId="131161D2" w14:textId="35D65B14" w:rsidR="00243E34" w:rsidRDefault="00243E34" w:rsidP="003E1374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 xml:space="preserve">V těchto pravidelných čtvrtletních platbách bude fakturováno 85% ceny vyplývající </w:t>
      </w:r>
      <w:r w:rsidR="00C753D8">
        <w:rPr>
          <w:rFonts w:ascii="Tahoma" w:hAnsi="Tahoma" w:cs="Tahoma"/>
          <w:sz w:val="21"/>
          <w:szCs w:val="21"/>
          <w:lang w:val="cs-CZ"/>
        </w:rPr>
        <w:t>z vykazovaných hodin a 100% vykazovaných Vstupů.</w:t>
      </w:r>
    </w:p>
    <w:p w14:paraId="08C5661B" w14:textId="64423FEC" w:rsidR="00243E34" w:rsidRPr="00E251AA" w:rsidRDefault="00243E34" w:rsidP="003E1374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Podkladem pro fakturaci zbylých 15% smluvní ceny jsou předávací protokoly dle čl. IV odst. </w:t>
      </w:r>
      <w:r w:rsidR="006E5BAD">
        <w:rPr>
          <w:rFonts w:ascii="Tahoma" w:hAnsi="Tahoma" w:cs="Tahoma"/>
          <w:sz w:val="21"/>
          <w:szCs w:val="21"/>
          <w:lang w:val="cs-CZ"/>
        </w:rPr>
        <w:t>3</w:t>
      </w:r>
      <w:r>
        <w:rPr>
          <w:rFonts w:ascii="Tahoma" w:hAnsi="Tahoma" w:cs="Tahoma"/>
          <w:sz w:val="21"/>
          <w:szCs w:val="21"/>
          <w:lang w:val="cs-CZ"/>
        </w:rPr>
        <w:t>, po schválení předaného výstupu SÚRAO.</w:t>
      </w:r>
    </w:p>
    <w:p w14:paraId="658266D2" w14:textId="17FB8582" w:rsidR="003E1374" w:rsidRPr="003E1374" w:rsidRDefault="003E1374" w:rsidP="00E251AA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 w:rsidRPr="003E1374">
        <w:rPr>
          <w:rFonts w:ascii="Tahoma" w:hAnsi="Tahoma" w:cs="Tahoma"/>
          <w:sz w:val="21"/>
          <w:szCs w:val="21"/>
          <w:lang w:val="cs-CZ"/>
        </w:rPr>
        <w:t xml:space="preserve">Platby budou prováděny bankovním převodem na bankovní účet </w:t>
      </w:r>
      <w:r w:rsidR="00E251AA">
        <w:rPr>
          <w:rFonts w:ascii="Tahoma" w:hAnsi="Tahoma" w:cs="Tahoma"/>
          <w:sz w:val="21"/>
          <w:szCs w:val="21"/>
          <w:lang w:val="cs-CZ"/>
        </w:rPr>
        <w:t xml:space="preserve">dodavatele </w:t>
      </w:r>
      <w:r w:rsidRPr="003E1374">
        <w:rPr>
          <w:rFonts w:ascii="Tahoma" w:hAnsi="Tahoma" w:cs="Tahoma"/>
          <w:sz w:val="21"/>
          <w:szCs w:val="21"/>
          <w:lang w:val="cs-CZ"/>
        </w:rPr>
        <w:t>uvedený v příslušné faktuře. Každá vystavená faktura bude obsahovat všechny náležitosti stanovené Zákonem o DPH a bude splňovat požadavky na správnost údajů stanovené Zákonem o DPH.</w:t>
      </w:r>
      <w:r w:rsidR="00481C2C" w:rsidRPr="00481C2C">
        <w:t xml:space="preserve"> </w:t>
      </w:r>
      <w:r w:rsidR="00481C2C" w:rsidRPr="00481C2C">
        <w:rPr>
          <w:rFonts w:ascii="Tahoma" w:hAnsi="Tahoma" w:cs="Tahoma"/>
          <w:sz w:val="21"/>
          <w:szCs w:val="21"/>
          <w:lang w:val="cs-CZ"/>
        </w:rPr>
        <w:t>V případě změny výše sazby DPH deklarované Zákonem o DPH bude tato změna promítnuta do fakturace automaticky a není třeba dodatku k této smlouvě.</w:t>
      </w:r>
    </w:p>
    <w:p w14:paraId="56FA28F3" w14:textId="20F86194" w:rsidR="00E251AA" w:rsidRDefault="003E1374" w:rsidP="003E1374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 w:rsidRPr="00E251AA">
        <w:rPr>
          <w:rFonts w:ascii="Tahoma" w:hAnsi="Tahoma" w:cs="Tahoma"/>
          <w:sz w:val="21"/>
          <w:szCs w:val="21"/>
          <w:lang w:val="cs-CZ"/>
        </w:rPr>
        <w:t xml:space="preserve">Na každé faktuře bude uvedeno číslo této </w:t>
      </w:r>
      <w:r w:rsidR="00E74638">
        <w:rPr>
          <w:rFonts w:ascii="Tahoma" w:hAnsi="Tahoma" w:cs="Tahoma"/>
          <w:sz w:val="21"/>
          <w:szCs w:val="21"/>
          <w:lang w:val="cs-CZ"/>
        </w:rPr>
        <w:t>s</w:t>
      </w:r>
      <w:r w:rsidRPr="00E251AA">
        <w:rPr>
          <w:rFonts w:ascii="Tahoma" w:hAnsi="Tahoma" w:cs="Tahoma"/>
          <w:sz w:val="21"/>
          <w:szCs w:val="21"/>
          <w:lang w:val="cs-CZ"/>
        </w:rPr>
        <w:t>mlouvy</w:t>
      </w:r>
      <w:r w:rsidR="00E251AA">
        <w:rPr>
          <w:rFonts w:ascii="Tahoma" w:hAnsi="Tahoma" w:cs="Tahoma"/>
          <w:sz w:val="21"/>
          <w:szCs w:val="21"/>
          <w:lang w:val="cs-CZ"/>
        </w:rPr>
        <w:t>.</w:t>
      </w:r>
    </w:p>
    <w:p w14:paraId="25BC0D79" w14:textId="3CA7F727" w:rsidR="003E1374" w:rsidRPr="00E251AA" w:rsidRDefault="003E1374" w:rsidP="003E1374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 w:rsidRPr="00E251AA">
        <w:rPr>
          <w:rFonts w:ascii="Tahoma" w:hAnsi="Tahoma" w:cs="Tahoma"/>
          <w:sz w:val="21"/>
          <w:szCs w:val="21"/>
          <w:lang w:val="cs-CZ"/>
        </w:rPr>
        <w:t xml:space="preserve">Faktura bude zasílána elektronicky na </w:t>
      </w:r>
      <w:r w:rsidR="00672BE3">
        <w:rPr>
          <w:rFonts w:ascii="Tahoma" w:eastAsia="Tahoma" w:hAnsi="Tahoma" w:cs="Tahoma"/>
          <w:sz w:val="21"/>
          <w:szCs w:val="21"/>
          <w:lang w:val="en-GB" w:bidi="en-GB"/>
        </w:rPr>
        <w:t>XXXXXXXXXXXXXXXXXX</w:t>
      </w:r>
      <w:r w:rsidR="00481C2C">
        <w:rPr>
          <w:rFonts w:ascii="Tahoma" w:hAnsi="Tahoma" w:cs="Tahoma"/>
          <w:sz w:val="21"/>
          <w:szCs w:val="21"/>
          <w:lang w:val="en-GB"/>
        </w:rPr>
        <w:t xml:space="preserve">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ve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 xml:space="preserve">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formátu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 xml:space="preserve"> pdf,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faktura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 xml:space="preserve">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nemusí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 xml:space="preserve">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být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 xml:space="preserve">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ele</w:t>
      </w:r>
      <w:r w:rsidR="00214890">
        <w:rPr>
          <w:rFonts w:ascii="Tahoma" w:hAnsi="Tahoma" w:cs="Tahoma"/>
          <w:sz w:val="21"/>
          <w:szCs w:val="21"/>
          <w:lang w:val="en-GB"/>
        </w:rPr>
        <w:t>k</w:t>
      </w:r>
      <w:r w:rsidR="00481C2C">
        <w:rPr>
          <w:rFonts w:ascii="Tahoma" w:hAnsi="Tahoma" w:cs="Tahoma"/>
          <w:sz w:val="21"/>
          <w:szCs w:val="21"/>
          <w:lang w:val="en-GB"/>
        </w:rPr>
        <w:t>tronicky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 xml:space="preserve"> </w:t>
      </w:r>
      <w:proofErr w:type="spellStart"/>
      <w:r w:rsidR="00481C2C">
        <w:rPr>
          <w:rFonts w:ascii="Tahoma" w:hAnsi="Tahoma" w:cs="Tahoma"/>
          <w:sz w:val="21"/>
          <w:szCs w:val="21"/>
          <w:lang w:val="en-GB"/>
        </w:rPr>
        <w:t>podepsána</w:t>
      </w:r>
      <w:proofErr w:type="spellEnd"/>
      <w:r w:rsidR="00481C2C">
        <w:rPr>
          <w:rFonts w:ascii="Tahoma" w:hAnsi="Tahoma" w:cs="Tahoma"/>
          <w:sz w:val="21"/>
          <w:szCs w:val="21"/>
          <w:lang w:val="en-GB"/>
        </w:rPr>
        <w:t>.</w:t>
      </w:r>
    </w:p>
    <w:p w14:paraId="3A5DB3F9" w14:textId="7F96AB1A" w:rsidR="003E1374" w:rsidRPr="003E1374" w:rsidRDefault="003E1374" w:rsidP="00E251AA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  <w:lang w:val="cs-CZ"/>
        </w:rPr>
      </w:pPr>
      <w:r w:rsidRPr="003E1374">
        <w:rPr>
          <w:rFonts w:ascii="Tahoma" w:hAnsi="Tahoma" w:cs="Tahoma"/>
          <w:sz w:val="21"/>
          <w:szCs w:val="21"/>
          <w:lang w:val="cs-CZ"/>
        </w:rPr>
        <w:t xml:space="preserve">Faktury budou splatné do třiceti (30) dnů ode dne jejich doručení </w:t>
      </w:r>
      <w:r w:rsidR="00E251AA">
        <w:rPr>
          <w:rFonts w:ascii="Tahoma" w:hAnsi="Tahoma" w:cs="Tahoma"/>
          <w:sz w:val="21"/>
          <w:szCs w:val="21"/>
          <w:lang w:val="cs-CZ"/>
        </w:rPr>
        <w:t>TUL.</w:t>
      </w:r>
      <w:r w:rsidRPr="003E1374">
        <w:rPr>
          <w:rFonts w:ascii="Tahoma" w:hAnsi="Tahoma" w:cs="Tahoma"/>
          <w:sz w:val="21"/>
          <w:szCs w:val="21"/>
          <w:lang w:val="cs-CZ"/>
        </w:rPr>
        <w:t xml:space="preserve"> </w:t>
      </w:r>
    </w:p>
    <w:p w14:paraId="70BE6868" w14:textId="610BF820" w:rsidR="003E1374" w:rsidRDefault="003E1374" w:rsidP="00E251AA">
      <w:pPr>
        <w:pStyle w:val="Zkladntext"/>
        <w:numPr>
          <w:ilvl w:val="0"/>
          <w:numId w:val="14"/>
        </w:numPr>
        <w:rPr>
          <w:rFonts w:ascii="Tahoma" w:hAnsi="Tahoma" w:cs="Tahoma"/>
          <w:sz w:val="21"/>
          <w:szCs w:val="21"/>
        </w:rPr>
      </w:pPr>
      <w:r w:rsidRPr="003E1374">
        <w:rPr>
          <w:rFonts w:ascii="Tahoma" w:hAnsi="Tahoma" w:cs="Tahoma"/>
          <w:sz w:val="21"/>
          <w:szCs w:val="21"/>
          <w:lang w:val="cs-CZ"/>
        </w:rPr>
        <w:t xml:space="preserve">Pokud bude </w:t>
      </w:r>
      <w:r w:rsidR="00E251AA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3E1374">
        <w:rPr>
          <w:rFonts w:ascii="Tahoma" w:hAnsi="Tahoma" w:cs="Tahoma"/>
          <w:sz w:val="21"/>
          <w:szCs w:val="21"/>
          <w:lang w:val="cs-CZ"/>
        </w:rPr>
        <w:t xml:space="preserve">rozporovat formální náležitosti kterékoli faktury (včetně výše fakturované částky, která nebude odpovídat této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r w:rsidRPr="003E1374">
        <w:rPr>
          <w:rFonts w:ascii="Tahoma" w:hAnsi="Tahoma" w:cs="Tahoma"/>
          <w:sz w:val="21"/>
          <w:szCs w:val="21"/>
          <w:lang w:val="cs-CZ"/>
        </w:rPr>
        <w:t xml:space="preserve">mlouvě či dohodě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r w:rsidRPr="003E1374">
        <w:rPr>
          <w:rFonts w:ascii="Tahoma" w:hAnsi="Tahoma" w:cs="Tahoma"/>
          <w:sz w:val="21"/>
          <w:szCs w:val="21"/>
          <w:lang w:val="cs-CZ"/>
        </w:rPr>
        <w:t>mluvních stran</w:t>
      </w:r>
      <w:r w:rsidR="00E251AA">
        <w:rPr>
          <w:rFonts w:ascii="Tahoma" w:hAnsi="Tahoma" w:cs="Tahoma"/>
          <w:sz w:val="21"/>
          <w:szCs w:val="21"/>
          <w:lang w:val="cs-CZ"/>
        </w:rPr>
        <w:t xml:space="preserve">) TUL </w:t>
      </w:r>
      <w:r w:rsidRPr="003E1374">
        <w:rPr>
          <w:rFonts w:ascii="Tahoma" w:hAnsi="Tahoma" w:cs="Tahoma"/>
          <w:sz w:val="21"/>
          <w:szCs w:val="21"/>
          <w:lang w:val="cs-CZ"/>
        </w:rPr>
        <w:t xml:space="preserve">fakturu vrátit </w:t>
      </w:r>
      <w:r w:rsidR="00E251AA">
        <w:rPr>
          <w:rFonts w:ascii="Tahoma" w:hAnsi="Tahoma" w:cs="Tahoma"/>
          <w:sz w:val="21"/>
          <w:szCs w:val="21"/>
          <w:lang w:val="cs-CZ"/>
        </w:rPr>
        <w:t xml:space="preserve">dodavateli </w:t>
      </w:r>
      <w:r w:rsidRPr="003E1374">
        <w:rPr>
          <w:rFonts w:ascii="Tahoma" w:hAnsi="Tahoma" w:cs="Tahoma"/>
          <w:sz w:val="21"/>
          <w:szCs w:val="21"/>
          <w:lang w:val="cs-CZ"/>
        </w:rPr>
        <w:t xml:space="preserve">do pěti (5) pracovních dnů od data jejího doručení s uvedením důvodu vrácení faktury. Vrácením faktury </w:t>
      </w:r>
      <w:r w:rsidR="00E251AA">
        <w:rPr>
          <w:rFonts w:ascii="Tahoma" w:hAnsi="Tahoma" w:cs="Tahoma"/>
          <w:sz w:val="21"/>
          <w:szCs w:val="21"/>
          <w:lang w:val="cs-CZ"/>
        </w:rPr>
        <w:t>doda</w:t>
      </w:r>
      <w:r w:rsidRPr="003E1374">
        <w:rPr>
          <w:rFonts w:ascii="Tahoma" w:hAnsi="Tahoma" w:cs="Tahoma"/>
          <w:sz w:val="21"/>
          <w:szCs w:val="21"/>
          <w:lang w:val="cs-CZ"/>
        </w:rPr>
        <w:t>vateli přestává běžet původní lhůta její splatnosti.</w:t>
      </w:r>
      <w:r w:rsidR="00E251AA">
        <w:rPr>
          <w:rFonts w:ascii="Tahoma" w:hAnsi="Tahoma" w:cs="Tahoma"/>
          <w:sz w:val="21"/>
          <w:szCs w:val="21"/>
        </w:rPr>
        <w:t xml:space="preserve"> </w:t>
      </w:r>
    </w:p>
    <w:p w14:paraId="620EA8E6" w14:textId="77777777" w:rsidR="003E1374" w:rsidRDefault="003E1374" w:rsidP="00C50A45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22C44122" w14:textId="77777777" w:rsidR="00E251AA" w:rsidRPr="00E251AA" w:rsidRDefault="00E251AA" w:rsidP="00E251AA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51AA">
        <w:rPr>
          <w:rFonts w:ascii="Tahoma" w:hAnsi="Tahoma" w:cs="Tahoma"/>
          <w:b/>
          <w:sz w:val="21"/>
          <w:szCs w:val="21"/>
          <w:lang w:val="cs-CZ"/>
        </w:rPr>
        <w:t>IV.</w:t>
      </w:r>
    </w:p>
    <w:p w14:paraId="3A117CF0" w14:textId="2018C92E" w:rsidR="00E251AA" w:rsidRPr="00E251AA" w:rsidRDefault="00E251AA" w:rsidP="00E251AA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  <w:r w:rsidRPr="00E251AA">
        <w:rPr>
          <w:rFonts w:ascii="Tahoma" w:hAnsi="Tahoma" w:cs="Tahoma"/>
          <w:b/>
          <w:sz w:val="21"/>
          <w:szCs w:val="21"/>
        </w:rPr>
        <w:t xml:space="preserve">Kvalita realizace </w:t>
      </w:r>
      <w:r w:rsidR="00481C2C">
        <w:rPr>
          <w:rFonts w:ascii="Tahoma" w:hAnsi="Tahoma" w:cs="Tahoma"/>
          <w:b/>
          <w:sz w:val="21"/>
          <w:szCs w:val="21"/>
          <w:lang w:val="cs-CZ"/>
        </w:rPr>
        <w:t>s</w:t>
      </w:r>
      <w:proofErr w:type="spellStart"/>
      <w:r w:rsidRPr="00E251AA">
        <w:rPr>
          <w:rFonts w:ascii="Tahoma" w:hAnsi="Tahoma" w:cs="Tahoma"/>
          <w:b/>
          <w:sz w:val="21"/>
          <w:szCs w:val="21"/>
        </w:rPr>
        <w:t>lužeb</w:t>
      </w:r>
      <w:proofErr w:type="spellEnd"/>
      <w:r w:rsidR="00E53644">
        <w:rPr>
          <w:rFonts w:ascii="Tahoma" w:hAnsi="Tahoma" w:cs="Tahoma"/>
          <w:b/>
          <w:sz w:val="21"/>
          <w:szCs w:val="21"/>
          <w:lang w:val="cs-CZ"/>
        </w:rPr>
        <w:t xml:space="preserve"> a </w:t>
      </w:r>
      <w:r w:rsidRPr="00E251AA">
        <w:rPr>
          <w:rFonts w:ascii="Tahoma" w:hAnsi="Tahoma" w:cs="Tahoma"/>
          <w:b/>
          <w:sz w:val="21"/>
          <w:szCs w:val="21"/>
        </w:rPr>
        <w:t xml:space="preserve">ověřování </w:t>
      </w:r>
      <w:r w:rsidR="00481C2C">
        <w:rPr>
          <w:rFonts w:ascii="Tahoma" w:hAnsi="Tahoma" w:cs="Tahoma"/>
          <w:b/>
          <w:sz w:val="21"/>
          <w:szCs w:val="21"/>
          <w:lang w:val="cs-CZ"/>
        </w:rPr>
        <w:t>d</w:t>
      </w:r>
      <w:proofErr w:type="spellStart"/>
      <w:r w:rsidRPr="00E251AA">
        <w:rPr>
          <w:rFonts w:ascii="Tahoma" w:hAnsi="Tahoma" w:cs="Tahoma"/>
          <w:b/>
          <w:sz w:val="21"/>
          <w:szCs w:val="21"/>
        </w:rPr>
        <w:t>ílčích</w:t>
      </w:r>
      <w:proofErr w:type="spellEnd"/>
      <w:r w:rsidRPr="00E251AA">
        <w:rPr>
          <w:rFonts w:ascii="Tahoma" w:hAnsi="Tahoma" w:cs="Tahoma"/>
          <w:b/>
          <w:sz w:val="21"/>
          <w:szCs w:val="21"/>
        </w:rPr>
        <w:t xml:space="preserve"> výstupů</w:t>
      </w:r>
    </w:p>
    <w:p w14:paraId="3B75B0FD" w14:textId="2E5DF359" w:rsidR="00E251AA" w:rsidRDefault="00E251AA" w:rsidP="00E251AA">
      <w:pPr>
        <w:pStyle w:val="Zkladntext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1.</w:t>
      </w:r>
      <w:r>
        <w:rPr>
          <w:rFonts w:ascii="Tahoma" w:hAnsi="Tahoma" w:cs="Tahoma"/>
          <w:sz w:val="21"/>
          <w:szCs w:val="21"/>
          <w:lang w:val="cs-CZ"/>
        </w:rPr>
        <w:tab/>
        <w:t xml:space="preserve">Dodavatel </w:t>
      </w:r>
      <w:r w:rsidRPr="00E251AA">
        <w:rPr>
          <w:rFonts w:ascii="Tahoma" w:hAnsi="Tahoma" w:cs="Tahoma"/>
          <w:sz w:val="21"/>
          <w:szCs w:val="21"/>
        </w:rPr>
        <w:t xml:space="preserve">se zavazuje, že veškeré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Pr="00E251AA">
        <w:rPr>
          <w:rFonts w:ascii="Tahoma" w:hAnsi="Tahoma" w:cs="Tahoma"/>
          <w:sz w:val="21"/>
          <w:szCs w:val="21"/>
        </w:rPr>
        <w:t>lužby</w:t>
      </w:r>
      <w:proofErr w:type="spellEnd"/>
      <w:r w:rsidRPr="00E251AA">
        <w:rPr>
          <w:rFonts w:ascii="Tahoma" w:hAnsi="Tahoma" w:cs="Tahoma"/>
          <w:sz w:val="21"/>
          <w:szCs w:val="21"/>
        </w:rPr>
        <w:t xml:space="preserve">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poskytované dle podmínek této </w:t>
      </w:r>
      <w:r w:rsidRPr="009F3A06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 budou provedeny kvalitně a odborně správně, že budou vyhovovat všem platným povolením, schválením, </w:t>
      </w:r>
      <w:r w:rsidRPr="00EC7709">
        <w:rPr>
          <w:rFonts w:ascii="Tahoma" w:hAnsi="Tahoma" w:cs="Tahoma"/>
          <w:sz w:val="21"/>
          <w:szCs w:val="21"/>
          <w:lang w:val="cs-CZ"/>
        </w:rPr>
        <w:lastRenderedPageBreak/>
        <w:t xml:space="preserve">souhlasům, právním předpisům a normám a také této </w:t>
      </w:r>
      <w:r w:rsidRPr="009F3A06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ě, včetně jejích </w:t>
      </w:r>
      <w:r w:rsidRPr="009F3A06">
        <w:rPr>
          <w:rFonts w:ascii="Tahoma" w:hAnsi="Tahoma" w:cs="Tahoma"/>
          <w:sz w:val="21"/>
          <w:szCs w:val="21"/>
          <w:lang w:val="cs-CZ"/>
        </w:rPr>
        <w:t>p</w:t>
      </w:r>
      <w:r w:rsidRPr="00EC7709">
        <w:rPr>
          <w:rFonts w:ascii="Tahoma" w:hAnsi="Tahoma" w:cs="Tahoma"/>
          <w:sz w:val="21"/>
          <w:szCs w:val="21"/>
          <w:lang w:val="cs-CZ"/>
        </w:rPr>
        <w:t>říloh</w:t>
      </w:r>
      <w:r w:rsidR="00C753D8">
        <w:rPr>
          <w:rFonts w:ascii="Tahoma" w:hAnsi="Tahoma" w:cs="Tahoma"/>
          <w:sz w:val="21"/>
          <w:szCs w:val="21"/>
          <w:lang w:val="cs-CZ"/>
        </w:rPr>
        <w:t>, zejména Plánu systému řízení</w:t>
      </w:r>
      <w:r w:rsidR="00A05478">
        <w:rPr>
          <w:rFonts w:ascii="Tahoma" w:hAnsi="Tahoma" w:cs="Tahoma"/>
          <w:sz w:val="21"/>
          <w:szCs w:val="21"/>
          <w:lang w:val="cs-CZ"/>
        </w:rPr>
        <w:t xml:space="preserve"> (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r w:rsidR="00A05478">
        <w:rPr>
          <w:rFonts w:ascii="Tahoma" w:hAnsi="Tahoma" w:cs="Tahoma"/>
          <w:sz w:val="21"/>
          <w:szCs w:val="21"/>
          <w:lang w:val="cs-CZ"/>
        </w:rPr>
        <w:t>říloha 6)</w:t>
      </w:r>
      <w:r w:rsidRPr="00EC7709">
        <w:rPr>
          <w:rFonts w:ascii="Tahoma" w:hAnsi="Tahoma" w:cs="Tahoma"/>
          <w:sz w:val="21"/>
          <w:szCs w:val="21"/>
          <w:lang w:val="cs-CZ"/>
        </w:rPr>
        <w:t>.</w:t>
      </w:r>
    </w:p>
    <w:p w14:paraId="10EF2B1C" w14:textId="5306299D" w:rsidR="00C753D8" w:rsidRPr="00EC7709" w:rsidRDefault="00C753D8" w:rsidP="00E251AA">
      <w:pPr>
        <w:pStyle w:val="Zkladntext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2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3C03C9">
        <w:rPr>
          <w:rFonts w:ascii="Tahoma" w:hAnsi="Tahoma" w:cs="Tahoma"/>
          <w:sz w:val="21"/>
          <w:szCs w:val="21"/>
          <w:lang w:val="cs-CZ"/>
        </w:rPr>
        <w:t>„</w:t>
      </w:r>
      <w:r w:rsidR="002364B7">
        <w:rPr>
          <w:rFonts w:ascii="Tahoma" w:hAnsi="Tahoma" w:cs="Tahoma"/>
          <w:sz w:val="21"/>
          <w:szCs w:val="21"/>
          <w:lang w:val="cs-CZ"/>
        </w:rPr>
        <w:t>Výstupy</w:t>
      </w:r>
      <w:r w:rsidR="003C03C9">
        <w:rPr>
          <w:rFonts w:ascii="Tahoma" w:hAnsi="Tahoma" w:cs="Tahoma"/>
          <w:sz w:val="21"/>
          <w:szCs w:val="21"/>
          <w:lang w:val="cs-CZ"/>
        </w:rPr>
        <w:t>“</w:t>
      </w:r>
      <w:r w:rsidR="002364B7">
        <w:rPr>
          <w:rFonts w:ascii="Tahoma" w:hAnsi="Tahoma" w:cs="Tahoma"/>
          <w:sz w:val="21"/>
          <w:szCs w:val="21"/>
          <w:lang w:val="cs-CZ"/>
        </w:rPr>
        <w:t xml:space="preserve"> v následujícím odstavci označují dle podmínek </w:t>
      </w:r>
      <w:r w:rsidR="00481C2C">
        <w:rPr>
          <w:rFonts w:ascii="Tahoma" w:hAnsi="Tahoma" w:cs="Tahoma"/>
          <w:sz w:val="21"/>
          <w:szCs w:val="21"/>
          <w:lang w:val="cs-CZ"/>
        </w:rPr>
        <w:t>p</w:t>
      </w:r>
      <w:r w:rsidR="002364B7">
        <w:rPr>
          <w:rFonts w:ascii="Tahoma" w:hAnsi="Tahoma" w:cs="Tahoma"/>
          <w:sz w:val="21"/>
          <w:szCs w:val="21"/>
          <w:lang w:val="cs-CZ"/>
        </w:rPr>
        <w:t>říloh</w:t>
      </w:r>
      <w:r w:rsidR="00BE43FE">
        <w:rPr>
          <w:rFonts w:ascii="Tahoma" w:hAnsi="Tahoma" w:cs="Tahoma"/>
          <w:sz w:val="21"/>
          <w:szCs w:val="21"/>
          <w:lang w:val="cs-CZ"/>
        </w:rPr>
        <w:t xml:space="preserve"> 3 a</w:t>
      </w:r>
      <w:r w:rsidR="002364B7">
        <w:rPr>
          <w:rFonts w:ascii="Tahoma" w:hAnsi="Tahoma" w:cs="Tahoma"/>
          <w:sz w:val="21"/>
          <w:szCs w:val="21"/>
          <w:lang w:val="cs-CZ"/>
        </w:rPr>
        <w:t xml:space="preserve"> 5 buď </w:t>
      </w:r>
      <w:r w:rsidR="00481C2C">
        <w:rPr>
          <w:rFonts w:ascii="Tahoma" w:hAnsi="Tahoma" w:cs="Tahoma"/>
          <w:sz w:val="21"/>
          <w:szCs w:val="21"/>
          <w:lang w:val="cs-CZ"/>
        </w:rPr>
        <w:t>d</w:t>
      </w:r>
      <w:r w:rsidR="002364B7">
        <w:rPr>
          <w:rFonts w:ascii="Tahoma" w:hAnsi="Tahoma" w:cs="Tahoma"/>
          <w:sz w:val="21"/>
          <w:szCs w:val="21"/>
          <w:lang w:val="cs-CZ"/>
        </w:rPr>
        <w:t xml:space="preserve">ílčí výstup jako celek, nebo podklady pro kompletaci </w:t>
      </w:r>
      <w:r w:rsidR="00481C2C">
        <w:rPr>
          <w:rFonts w:ascii="Tahoma" w:hAnsi="Tahoma" w:cs="Tahoma"/>
          <w:sz w:val="21"/>
          <w:szCs w:val="21"/>
          <w:lang w:val="cs-CZ"/>
        </w:rPr>
        <w:t>d</w:t>
      </w:r>
      <w:r w:rsidR="002364B7">
        <w:rPr>
          <w:rFonts w:ascii="Tahoma" w:hAnsi="Tahoma" w:cs="Tahoma"/>
          <w:sz w:val="21"/>
          <w:szCs w:val="21"/>
          <w:lang w:val="cs-CZ"/>
        </w:rPr>
        <w:t xml:space="preserve">ílčího výstupu </w:t>
      </w:r>
      <w:r w:rsidR="00BE43FE">
        <w:rPr>
          <w:rFonts w:ascii="Tahoma" w:hAnsi="Tahoma" w:cs="Tahoma"/>
          <w:sz w:val="21"/>
          <w:szCs w:val="21"/>
          <w:lang w:val="cs-CZ"/>
        </w:rPr>
        <w:t>objednatelem</w:t>
      </w:r>
      <w:r w:rsidR="002364B7">
        <w:rPr>
          <w:rFonts w:ascii="Tahoma" w:hAnsi="Tahoma" w:cs="Tahoma"/>
          <w:sz w:val="21"/>
          <w:szCs w:val="21"/>
          <w:lang w:val="cs-CZ"/>
        </w:rPr>
        <w:t xml:space="preserve">. </w:t>
      </w:r>
    </w:p>
    <w:p w14:paraId="7FB2A604" w14:textId="32D7D0B8" w:rsidR="00E251AA" w:rsidRPr="00F07649" w:rsidRDefault="006E5BAD" w:rsidP="00E5364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3</w:t>
      </w:r>
      <w:r w:rsidR="00E53644">
        <w:rPr>
          <w:rFonts w:ascii="Tahoma" w:hAnsi="Tahoma" w:cs="Tahoma"/>
          <w:sz w:val="21"/>
          <w:szCs w:val="21"/>
          <w:lang w:val="cs-CZ"/>
        </w:rPr>
        <w:t>.</w:t>
      </w:r>
      <w:r w:rsidR="00E53644">
        <w:rPr>
          <w:rFonts w:ascii="Tahoma" w:hAnsi="Tahoma" w:cs="Tahoma"/>
          <w:sz w:val="21"/>
          <w:szCs w:val="21"/>
          <w:lang w:val="cs-CZ"/>
        </w:rPr>
        <w:tab/>
      </w:r>
      <w:r w:rsidR="00E251AA" w:rsidRPr="00F07649">
        <w:rPr>
          <w:rFonts w:ascii="Tahoma" w:hAnsi="Tahoma" w:cs="Tahoma"/>
          <w:sz w:val="21"/>
          <w:szCs w:val="21"/>
        </w:rPr>
        <w:t xml:space="preserve">Správnost veškerých výstupů bude </w:t>
      </w:r>
      <w:r w:rsidR="00C753D8" w:rsidRPr="00F07649">
        <w:rPr>
          <w:rFonts w:ascii="Tahoma" w:hAnsi="Tahoma" w:cs="Tahoma"/>
          <w:sz w:val="21"/>
          <w:szCs w:val="21"/>
        </w:rPr>
        <w:t>ověř</w:t>
      </w:r>
      <w:r w:rsidR="00C753D8" w:rsidRPr="00F07649">
        <w:rPr>
          <w:rFonts w:ascii="Tahoma" w:hAnsi="Tahoma" w:cs="Tahoma"/>
          <w:sz w:val="21"/>
          <w:szCs w:val="21"/>
          <w:lang w:val="cs-CZ"/>
        </w:rPr>
        <w:t>ována</w:t>
      </w:r>
      <w:r w:rsidR="00C753D8" w:rsidRPr="00F07649">
        <w:rPr>
          <w:rFonts w:ascii="Tahoma" w:hAnsi="Tahoma" w:cs="Tahoma"/>
          <w:sz w:val="21"/>
          <w:szCs w:val="21"/>
        </w:rPr>
        <w:t xml:space="preserve"> </w:t>
      </w:r>
      <w:r w:rsidR="00E251AA" w:rsidRPr="00F07649">
        <w:rPr>
          <w:rFonts w:ascii="Tahoma" w:hAnsi="Tahoma" w:cs="Tahoma"/>
          <w:sz w:val="21"/>
          <w:szCs w:val="21"/>
        </w:rPr>
        <w:t xml:space="preserve">ze strany </w:t>
      </w:r>
      <w:r w:rsidR="00E53644" w:rsidRPr="00F07649">
        <w:rPr>
          <w:rFonts w:ascii="Tahoma" w:hAnsi="Tahoma" w:cs="Tahoma"/>
          <w:sz w:val="21"/>
          <w:szCs w:val="21"/>
          <w:lang w:val="cs-CZ"/>
        </w:rPr>
        <w:t>TUL</w:t>
      </w:r>
      <w:r w:rsidR="00C753D8" w:rsidRPr="00F07649">
        <w:rPr>
          <w:rFonts w:ascii="Tahoma" w:hAnsi="Tahoma" w:cs="Tahoma"/>
          <w:sz w:val="21"/>
          <w:szCs w:val="21"/>
          <w:lang w:val="cs-CZ"/>
        </w:rPr>
        <w:t xml:space="preserve"> a ze strany SÚRAO postupem přesně specifikovaným v Plánu systému řízení (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p</w:t>
      </w:r>
      <w:r w:rsidR="00C753D8" w:rsidRPr="00F07649">
        <w:rPr>
          <w:rFonts w:ascii="Tahoma" w:hAnsi="Tahoma" w:cs="Tahoma"/>
          <w:sz w:val="21"/>
          <w:szCs w:val="21"/>
          <w:lang w:val="cs-CZ"/>
        </w:rPr>
        <w:t xml:space="preserve">říloha 6) v termínech odvozených </w:t>
      </w:r>
      <w:r w:rsidR="002364B7" w:rsidRPr="00F07649">
        <w:rPr>
          <w:rFonts w:ascii="Tahoma" w:hAnsi="Tahoma" w:cs="Tahoma"/>
          <w:sz w:val="21"/>
          <w:szCs w:val="21"/>
          <w:lang w:val="cs-CZ"/>
        </w:rPr>
        <w:t xml:space="preserve">od termínů odevzdání 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d</w:t>
      </w:r>
      <w:r w:rsidR="002364B7" w:rsidRPr="00F07649">
        <w:rPr>
          <w:rFonts w:ascii="Tahoma" w:hAnsi="Tahoma" w:cs="Tahoma"/>
          <w:sz w:val="21"/>
          <w:szCs w:val="21"/>
          <w:lang w:val="cs-CZ"/>
        </w:rPr>
        <w:t xml:space="preserve">ílčích výstupů dle 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p</w:t>
      </w:r>
      <w:r w:rsidR="002364B7" w:rsidRPr="00F07649">
        <w:rPr>
          <w:rFonts w:ascii="Tahoma" w:hAnsi="Tahoma" w:cs="Tahoma"/>
          <w:sz w:val="21"/>
          <w:szCs w:val="21"/>
          <w:lang w:val="cs-CZ"/>
        </w:rPr>
        <w:t>řílohy 4</w:t>
      </w:r>
      <w:r w:rsidR="00E26BC9" w:rsidRPr="00F07649">
        <w:rPr>
          <w:rFonts w:ascii="Tahoma" w:hAnsi="Tahoma" w:cs="Tahoma"/>
          <w:sz w:val="21"/>
          <w:szCs w:val="21"/>
          <w:lang w:val="cs-CZ"/>
        </w:rPr>
        <w:t xml:space="preserve"> (čas „T“)</w:t>
      </w:r>
      <w:r w:rsidR="00E251AA" w:rsidRPr="00F07649">
        <w:rPr>
          <w:rFonts w:ascii="Tahoma" w:hAnsi="Tahoma" w:cs="Tahoma"/>
          <w:sz w:val="21"/>
          <w:szCs w:val="21"/>
        </w:rPr>
        <w:t xml:space="preserve">. </w:t>
      </w:r>
      <w:r w:rsidR="003C03C9" w:rsidRPr="00F07649">
        <w:rPr>
          <w:rFonts w:ascii="Tahoma" w:hAnsi="Tahoma" w:cs="Tahoma"/>
          <w:sz w:val="21"/>
          <w:szCs w:val="21"/>
          <w:lang w:val="cs-CZ"/>
        </w:rPr>
        <w:t xml:space="preserve">Ve vztahu dodavatele a objednatele 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>jde o kroky</w:t>
      </w:r>
      <w:r w:rsidR="00E251AA" w:rsidRPr="00F07649">
        <w:rPr>
          <w:rFonts w:ascii="Tahoma" w:hAnsi="Tahoma" w:cs="Tahoma"/>
          <w:sz w:val="21"/>
          <w:szCs w:val="21"/>
        </w:rPr>
        <w:t>:</w:t>
      </w:r>
    </w:p>
    <w:p w14:paraId="0397E2A4" w14:textId="2A542550" w:rsidR="00E251AA" w:rsidRPr="00F07649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F07649">
        <w:rPr>
          <w:rFonts w:ascii="Tahoma" w:hAnsi="Tahoma" w:cs="Tahoma"/>
          <w:sz w:val="21"/>
          <w:szCs w:val="21"/>
        </w:rPr>
        <w:t>(a)</w:t>
      </w:r>
      <w:r w:rsidRPr="00F07649">
        <w:rPr>
          <w:rFonts w:ascii="Tahoma" w:hAnsi="Tahoma" w:cs="Tahoma"/>
          <w:sz w:val="21"/>
          <w:szCs w:val="21"/>
        </w:rPr>
        <w:tab/>
      </w:r>
      <w:r w:rsidR="00BE43FE" w:rsidRPr="00F07649">
        <w:rPr>
          <w:rFonts w:ascii="Tahoma" w:hAnsi="Tahoma" w:cs="Tahoma"/>
          <w:sz w:val="21"/>
          <w:szCs w:val="21"/>
          <w:lang w:val="cs-CZ"/>
        </w:rPr>
        <w:t xml:space="preserve">dodavatel </w:t>
      </w:r>
      <w:r w:rsidR="00BE43FE" w:rsidRPr="00F07649">
        <w:rPr>
          <w:rFonts w:ascii="Tahoma" w:hAnsi="Tahoma" w:cs="Tahoma"/>
          <w:sz w:val="21"/>
          <w:szCs w:val="21"/>
        </w:rPr>
        <w:t>před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>á</w:t>
      </w:r>
      <w:r w:rsidR="003C03C9" w:rsidRPr="00F07649">
        <w:rPr>
          <w:rFonts w:ascii="Tahoma" w:hAnsi="Tahoma" w:cs="Tahoma"/>
          <w:sz w:val="21"/>
          <w:szCs w:val="21"/>
          <w:lang w:val="cs-CZ"/>
        </w:rPr>
        <w:t xml:space="preserve"> signální</w:t>
      </w:r>
      <w:r w:rsidR="00AE0477" w:rsidRPr="00F07649">
        <w:rPr>
          <w:rFonts w:ascii="Tahoma" w:hAnsi="Tahoma" w:cs="Tahoma"/>
          <w:sz w:val="21"/>
          <w:szCs w:val="21"/>
          <w:lang w:val="cs-CZ"/>
        </w:rPr>
        <w:t xml:space="preserve"> verz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>i</w:t>
      </w:r>
      <w:r w:rsidR="003C03C9" w:rsidRPr="00F07649">
        <w:rPr>
          <w:rFonts w:ascii="Tahoma" w:hAnsi="Tahoma" w:cs="Tahoma"/>
          <w:sz w:val="21"/>
          <w:szCs w:val="21"/>
          <w:lang w:val="cs-CZ"/>
        </w:rPr>
        <w:t xml:space="preserve"> výstupu 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 xml:space="preserve">objednateli v termínu 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>„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>T – 55 dní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>“</w:t>
      </w:r>
      <w:r w:rsidRPr="00F07649">
        <w:rPr>
          <w:rFonts w:ascii="Tahoma" w:hAnsi="Tahoma" w:cs="Tahoma"/>
          <w:sz w:val="21"/>
          <w:szCs w:val="21"/>
        </w:rPr>
        <w:t xml:space="preserve">, </w:t>
      </w:r>
    </w:p>
    <w:p w14:paraId="63193E8C" w14:textId="4098B045" w:rsidR="00BE43FE" w:rsidRPr="00F07649" w:rsidRDefault="00BE43FE" w:rsidP="006E5BAD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F07649">
        <w:rPr>
          <w:rFonts w:ascii="Tahoma" w:hAnsi="Tahoma" w:cs="Tahoma"/>
          <w:sz w:val="21"/>
          <w:szCs w:val="21"/>
          <w:lang w:val="cs-CZ"/>
        </w:rPr>
        <w:t>(b)</w:t>
      </w:r>
      <w:r w:rsidRPr="00F07649">
        <w:rPr>
          <w:rFonts w:ascii="Tahoma" w:hAnsi="Tahoma" w:cs="Tahoma"/>
          <w:sz w:val="21"/>
          <w:szCs w:val="21"/>
          <w:lang w:val="cs-CZ"/>
        </w:rPr>
        <w:tab/>
        <w:t xml:space="preserve">objednatel informuje 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 xml:space="preserve">dodavatele </w:t>
      </w:r>
      <w:r w:rsidRPr="00F07649">
        <w:rPr>
          <w:rFonts w:ascii="Tahoma" w:hAnsi="Tahoma" w:cs="Tahoma"/>
          <w:sz w:val="21"/>
          <w:szCs w:val="21"/>
          <w:lang w:val="cs-CZ"/>
        </w:rPr>
        <w:t>o připomínkách SÚRAO, případně jím určeného oponenta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 xml:space="preserve"> bezprostředně po jejich obdržení, nejpozději</w:t>
      </w:r>
      <w:r w:rsidRPr="00F07649">
        <w:rPr>
          <w:rFonts w:ascii="Tahoma" w:hAnsi="Tahoma" w:cs="Tahoma"/>
          <w:sz w:val="21"/>
          <w:szCs w:val="21"/>
          <w:lang w:val="cs-CZ"/>
        </w:rPr>
        <w:t xml:space="preserve"> v termínu 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>„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T – 9 dní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>“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,</w:t>
      </w:r>
    </w:p>
    <w:p w14:paraId="079F0473" w14:textId="1C6F024E" w:rsidR="00E251AA" w:rsidRPr="00F07649" w:rsidRDefault="00E251AA" w:rsidP="006E5BAD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F07649">
        <w:rPr>
          <w:rFonts w:ascii="Tahoma" w:hAnsi="Tahoma" w:cs="Tahoma"/>
          <w:sz w:val="21"/>
          <w:szCs w:val="21"/>
        </w:rPr>
        <w:t>(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c</w:t>
      </w:r>
      <w:r w:rsidRPr="00F07649">
        <w:rPr>
          <w:rFonts w:ascii="Tahoma" w:hAnsi="Tahoma" w:cs="Tahoma"/>
          <w:sz w:val="21"/>
          <w:szCs w:val="21"/>
        </w:rPr>
        <w:t>)</w:t>
      </w:r>
      <w:r w:rsidRPr="00F07649">
        <w:rPr>
          <w:rFonts w:ascii="Tahoma" w:hAnsi="Tahoma" w:cs="Tahoma"/>
          <w:sz w:val="21"/>
          <w:szCs w:val="21"/>
        </w:rPr>
        <w:tab/>
      </w:r>
      <w:r w:rsidR="00BE43FE" w:rsidRPr="00F07649">
        <w:rPr>
          <w:rFonts w:ascii="Tahoma" w:hAnsi="Tahoma" w:cs="Tahoma"/>
          <w:sz w:val="21"/>
          <w:szCs w:val="21"/>
          <w:lang w:val="cs-CZ"/>
        </w:rPr>
        <w:t xml:space="preserve">dodavatel provede 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 xml:space="preserve">požadovanou </w:t>
      </w:r>
      <w:r w:rsidR="00AE0477" w:rsidRPr="00F07649">
        <w:rPr>
          <w:rFonts w:ascii="Tahoma" w:hAnsi="Tahoma" w:cs="Tahoma"/>
          <w:sz w:val="21"/>
          <w:szCs w:val="21"/>
          <w:lang w:val="cs-CZ"/>
        </w:rPr>
        <w:t>reviz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>i</w:t>
      </w:r>
      <w:r w:rsidR="00AE0477" w:rsidRPr="00F07649">
        <w:rPr>
          <w:rFonts w:ascii="Tahoma" w:hAnsi="Tahoma" w:cs="Tahoma"/>
          <w:sz w:val="21"/>
          <w:szCs w:val="21"/>
          <w:lang w:val="cs-CZ"/>
        </w:rPr>
        <w:t xml:space="preserve"> 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 xml:space="preserve">výstupu </w:t>
      </w:r>
      <w:r w:rsidR="006508A3" w:rsidRPr="00F07649">
        <w:rPr>
          <w:rFonts w:ascii="Tahoma" w:hAnsi="Tahoma" w:cs="Tahoma"/>
          <w:sz w:val="21"/>
          <w:szCs w:val="21"/>
          <w:lang w:val="cs-CZ"/>
        </w:rPr>
        <w:t xml:space="preserve">nebo 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 xml:space="preserve">poskytne </w:t>
      </w:r>
      <w:r w:rsidR="006508A3" w:rsidRPr="00F07649">
        <w:rPr>
          <w:rFonts w:ascii="Tahoma" w:hAnsi="Tahoma" w:cs="Tahoma"/>
          <w:sz w:val="21"/>
          <w:szCs w:val="21"/>
          <w:lang w:val="cs-CZ"/>
        </w:rPr>
        <w:t xml:space="preserve">součinnost při zpracování revize </w:t>
      </w:r>
      <w:r w:rsidR="00BE43FE" w:rsidRPr="00F07649">
        <w:rPr>
          <w:rFonts w:ascii="Tahoma" w:hAnsi="Tahoma" w:cs="Tahoma"/>
          <w:sz w:val="21"/>
          <w:szCs w:val="21"/>
          <w:lang w:val="cs-CZ"/>
        </w:rPr>
        <w:t>objednatelem</w:t>
      </w:r>
      <w:r w:rsidR="006508A3" w:rsidRPr="00F07649">
        <w:rPr>
          <w:rFonts w:ascii="Tahoma" w:hAnsi="Tahoma" w:cs="Tahoma"/>
          <w:sz w:val="21"/>
          <w:szCs w:val="21"/>
          <w:lang w:val="cs-CZ"/>
        </w:rPr>
        <w:t xml:space="preserve"> a dalšími subdodavateli dle 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p</w:t>
      </w:r>
      <w:r w:rsidR="006508A3" w:rsidRPr="00F07649">
        <w:rPr>
          <w:rFonts w:ascii="Tahoma" w:hAnsi="Tahoma" w:cs="Tahoma"/>
          <w:sz w:val="21"/>
          <w:szCs w:val="21"/>
          <w:lang w:val="cs-CZ"/>
        </w:rPr>
        <w:t>řílohy 5,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 xml:space="preserve"> v termínu 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>„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T – 3 dny</w:t>
      </w:r>
      <w:r w:rsidR="00D81E74" w:rsidRPr="00F07649">
        <w:rPr>
          <w:rFonts w:ascii="Tahoma" w:hAnsi="Tahoma" w:cs="Tahoma"/>
          <w:sz w:val="21"/>
          <w:szCs w:val="21"/>
          <w:lang w:val="cs-CZ"/>
        </w:rPr>
        <w:t>“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,</w:t>
      </w:r>
    </w:p>
    <w:p w14:paraId="7A7A68DF" w14:textId="0959623B" w:rsidR="00E251AA" w:rsidRPr="00F07649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F07649">
        <w:rPr>
          <w:rFonts w:ascii="Tahoma" w:hAnsi="Tahoma" w:cs="Tahoma"/>
          <w:sz w:val="21"/>
          <w:szCs w:val="21"/>
        </w:rPr>
        <w:t>(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d</w:t>
      </w:r>
      <w:r w:rsidRPr="00F07649">
        <w:rPr>
          <w:rFonts w:ascii="Tahoma" w:hAnsi="Tahoma" w:cs="Tahoma"/>
          <w:sz w:val="21"/>
          <w:szCs w:val="21"/>
        </w:rPr>
        <w:t>)</w:t>
      </w:r>
      <w:r w:rsidRPr="00F07649">
        <w:rPr>
          <w:rFonts w:ascii="Tahoma" w:hAnsi="Tahoma" w:cs="Tahoma"/>
          <w:sz w:val="21"/>
          <w:szCs w:val="21"/>
        </w:rPr>
        <w:tab/>
        <w:t xml:space="preserve">schválení ze strany </w:t>
      </w:r>
      <w:r w:rsidR="00E53644" w:rsidRPr="00F07649">
        <w:rPr>
          <w:rFonts w:ascii="Tahoma" w:hAnsi="Tahoma" w:cs="Tahoma"/>
          <w:sz w:val="21"/>
          <w:szCs w:val="21"/>
          <w:lang w:val="cs-CZ"/>
        </w:rPr>
        <w:t>TUL</w:t>
      </w:r>
      <w:r w:rsidR="006E5BAD" w:rsidRPr="00F07649">
        <w:rPr>
          <w:rFonts w:ascii="Tahoma" w:hAnsi="Tahoma" w:cs="Tahoma"/>
          <w:sz w:val="21"/>
          <w:szCs w:val="21"/>
          <w:lang w:val="cs-CZ"/>
        </w:rPr>
        <w:t xml:space="preserve"> na základě schválení finálního 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d</w:t>
      </w:r>
      <w:r w:rsidR="006E5BAD" w:rsidRPr="00F07649">
        <w:rPr>
          <w:rFonts w:ascii="Tahoma" w:hAnsi="Tahoma" w:cs="Tahoma"/>
          <w:sz w:val="21"/>
          <w:szCs w:val="21"/>
          <w:lang w:val="cs-CZ"/>
        </w:rPr>
        <w:t>ílčího výstupu SÚRAO</w:t>
      </w:r>
      <w:r w:rsidR="00E53644" w:rsidRPr="00F07649">
        <w:rPr>
          <w:rFonts w:ascii="Tahoma" w:hAnsi="Tahoma" w:cs="Tahoma"/>
          <w:sz w:val="21"/>
          <w:szCs w:val="21"/>
          <w:lang w:val="cs-CZ"/>
        </w:rPr>
        <w:t xml:space="preserve"> </w:t>
      </w:r>
      <w:r w:rsidRPr="00F07649">
        <w:rPr>
          <w:rFonts w:ascii="Tahoma" w:hAnsi="Tahoma" w:cs="Tahoma"/>
          <w:sz w:val="21"/>
          <w:szCs w:val="21"/>
        </w:rPr>
        <w:t xml:space="preserve">a sepsání předávacího protokolu podepsaného oběma 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s</w:t>
      </w:r>
      <w:r w:rsidRPr="00F07649">
        <w:rPr>
          <w:rFonts w:ascii="Tahoma" w:hAnsi="Tahoma" w:cs="Tahoma"/>
          <w:sz w:val="21"/>
          <w:szCs w:val="21"/>
        </w:rPr>
        <w:t>mluvními stranami</w:t>
      </w:r>
      <w:r w:rsidR="00DC42FB" w:rsidRPr="00F07649">
        <w:rPr>
          <w:rFonts w:ascii="Tahoma" w:hAnsi="Tahoma" w:cs="Tahoma"/>
          <w:sz w:val="21"/>
          <w:szCs w:val="21"/>
          <w:lang w:val="cs-CZ"/>
        </w:rPr>
        <w:t xml:space="preserve">, který je podkladem pro fakturaci 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 xml:space="preserve">15 % smluvní ceny </w:t>
      </w:r>
      <w:r w:rsidR="00DC42FB" w:rsidRPr="00F07649">
        <w:rPr>
          <w:rFonts w:ascii="Tahoma" w:hAnsi="Tahoma" w:cs="Tahoma"/>
          <w:sz w:val="21"/>
          <w:szCs w:val="21"/>
          <w:lang w:val="cs-CZ"/>
        </w:rPr>
        <w:t>dle čl. III</w:t>
      </w:r>
      <w:r w:rsidRPr="00F07649">
        <w:rPr>
          <w:rFonts w:ascii="Tahoma" w:hAnsi="Tahoma" w:cs="Tahoma"/>
          <w:sz w:val="21"/>
          <w:szCs w:val="21"/>
        </w:rPr>
        <w:t>.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 xml:space="preserve"> </w:t>
      </w:r>
      <w:r w:rsidR="00481C2C" w:rsidRPr="00F07649">
        <w:rPr>
          <w:rFonts w:ascii="Tahoma" w:hAnsi="Tahoma" w:cs="Tahoma"/>
          <w:sz w:val="21"/>
          <w:szCs w:val="21"/>
          <w:lang w:val="cs-CZ"/>
        </w:rPr>
        <w:t>o</w:t>
      </w:r>
      <w:r w:rsidR="009323D7" w:rsidRPr="00F07649">
        <w:rPr>
          <w:rFonts w:ascii="Tahoma" w:hAnsi="Tahoma" w:cs="Tahoma"/>
          <w:sz w:val="21"/>
          <w:szCs w:val="21"/>
          <w:lang w:val="cs-CZ"/>
        </w:rPr>
        <w:t>dst. 4, v termínu T.</w:t>
      </w:r>
    </w:p>
    <w:p w14:paraId="2EA4CD7B" w14:textId="77777777" w:rsidR="00E53644" w:rsidRDefault="00E53644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55DB1B25" w14:textId="77777777" w:rsidR="00E53644" w:rsidRDefault="00E53644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2FD06F47" w14:textId="77777777" w:rsidR="00E53644" w:rsidRDefault="00E53644" w:rsidP="00E53644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53644">
        <w:rPr>
          <w:rFonts w:ascii="Tahoma" w:hAnsi="Tahoma" w:cs="Tahoma"/>
          <w:b/>
          <w:sz w:val="21"/>
          <w:szCs w:val="21"/>
          <w:lang w:val="cs-CZ"/>
        </w:rPr>
        <w:t>V.</w:t>
      </w:r>
    </w:p>
    <w:p w14:paraId="7C537DC8" w14:textId="064F6B34" w:rsidR="00E251AA" w:rsidRPr="00E53644" w:rsidRDefault="00E251AA" w:rsidP="00E53644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  <w:r w:rsidRPr="00E53644">
        <w:rPr>
          <w:rFonts w:ascii="Tahoma" w:hAnsi="Tahoma" w:cs="Tahoma"/>
          <w:b/>
          <w:sz w:val="21"/>
          <w:szCs w:val="21"/>
        </w:rPr>
        <w:t>Pojištění</w:t>
      </w:r>
    </w:p>
    <w:p w14:paraId="2A0D52F3" w14:textId="451A1B3E" w:rsidR="00E251AA" w:rsidRPr="00E251AA" w:rsidRDefault="00E251AA" w:rsidP="00E53644">
      <w:pPr>
        <w:pStyle w:val="Zkladntext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 xml:space="preserve">V den uzavření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Pr="00E251AA">
        <w:rPr>
          <w:rFonts w:ascii="Tahoma" w:hAnsi="Tahoma" w:cs="Tahoma"/>
          <w:sz w:val="21"/>
          <w:szCs w:val="21"/>
        </w:rPr>
        <w:t>mlouvy</w:t>
      </w:r>
      <w:proofErr w:type="spellEnd"/>
      <w:r w:rsidRPr="00E251AA">
        <w:rPr>
          <w:rFonts w:ascii="Tahoma" w:hAnsi="Tahoma" w:cs="Tahoma"/>
          <w:sz w:val="21"/>
          <w:szCs w:val="21"/>
        </w:rPr>
        <w:t xml:space="preserve"> bude mít </w:t>
      </w:r>
      <w:r w:rsidR="00E53644">
        <w:rPr>
          <w:rFonts w:ascii="Tahoma" w:hAnsi="Tahoma" w:cs="Tahoma"/>
          <w:sz w:val="21"/>
          <w:szCs w:val="21"/>
          <w:lang w:val="cs-CZ"/>
        </w:rPr>
        <w:t xml:space="preserve">dodavatel </w:t>
      </w:r>
      <w:r w:rsidRPr="00E251AA">
        <w:rPr>
          <w:rFonts w:ascii="Tahoma" w:hAnsi="Tahoma" w:cs="Tahoma"/>
          <w:sz w:val="21"/>
          <w:szCs w:val="21"/>
        </w:rPr>
        <w:t>uzavřenou pojistnou smlouvu nebo pojistný certifikát v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Pr="00E251AA">
        <w:rPr>
          <w:rFonts w:ascii="Tahoma" w:hAnsi="Tahoma" w:cs="Tahoma"/>
          <w:sz w:val="21"/>
          <w:szCs w:val="21"/>
        </w:rPr>
        <w:t xml:space="preserve">rozsahu kryjícím následující pojistné události a v rozsahu následujících pojistných plnění, a udržovat je po celou dobu platnosti této </w:t>
      </w:r>
      <w:r w:rsidR="00E74638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>mlouvy</w:t>
      </w:r>
      <w:r w:rsidRPr="00E251AA">
        <w:rPr>
          <w:rFonts w:ascii="Tahoma" w:hAnsi="Tahoma" w:cs="Tahoma"/>
          <w:sz w:val="21"/>
          <w:szCs w:val="21"/>
        </w:rPr>
        <w:t>:</w:t>
      </w:r>
    </w:p>
    <w:p w14:paraId="5C340054" w14:textId="682D8123" w:rsidR="00E251AA" w:rsidRPr="00E251AA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>(a)</w:t>
      </w:r>
      <w:r w:rsidRPr="00E251AA">
        <w:rPr>
          <w:rFonts w:ascii="Tahoma" w:hAnsi="Tahoma" w:cs="Tahoma"/>
          <w:sz w:val="21"/>
          <w:szCs w:val="21"/>
        </w:rPr>
        <w:tab/>
        <w:t xml:space="preserve">obecné odpovědnosti za škodu na majetku ve výši </w:t>
      </w:r>
      <w:r w:rsidR="00A05478">
        <w:rPr>
          <w:rFonts w:ascii="Tahoma" w:hAnsi="Tahoma" w:cs="Tahoma"/>
          <w:sz w:val="21"/>
          <w:szCs w:val="21"/>
          <w:lang w:val="cs-CZ"/>
        </w:rPr>
        <w:t>5 000 000</w:t>
      </w:r>
      <w:r w:rsidRPr="00E251AA">
        <w:rPr>
          <w:rFonts w:ascii="Tahoma" w:hAnsi="Tahoma" w:cs="Tahoma"/>
          <w:sz w:val="21"/>
          <w:szCs w:val="21"/>
        </w:rPr>
        <w:t xml:space="preserve">,- Kč; </w:t>
      </w:r>
    </w:p>
    <w:p w14:paraId="51FD7E5E" w14:textId="6AF57C0A" w:rsidR="00E251AA" w:rsidRPr="00E251AA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>(b)</w:t>
      </w:r>
      <w:r w:rsidRPr="00E251AA">
        <w:rPr>
          <w:rFonts w:ascii="Tahoma" w:hAnsi="Tahoma" w:cs="Tahoma"/>
          <w:sz w:val="21"/>
          <w:szCs w:val="21"/>
        </w:rPr>
        <w:tab/>
        <w:t xml:space="preserve">odpovědnosti za rizika související s úrazem, pracovní neschopností, invaliditou, trvalými následky nebo smrtí osob ve výši </w:t>
      </w:r>
      <w:r w:rsidR="00A05478">
        <w:rPr>
          <w:rFonts w:ascii="Tahoma" w:hAnsi="Tahoma" w:cs="Tahoma"/>
          <w:sz w:val="21"/>
          <w:szCs w:val="21"/>
          <w:lang w:val="cs-CZ"/>
        </w:rPr>
        <w:t>10 000 000</w:t>
      </w:r>
      <w:r w:rsidRPr="00E251AA">
        <w:rPr>
          <w:rFonts w:ascii="Tahoma" w:hAnsi="Tahoma" w:cs="Tahoma"/>
          <w:sz w:val="21"/>
          <w:szCs w:val="21"/>
        </w:rPr>
        <w:t xml:space="preserve">,- Kč. </w:t>
      </w:r>
    </w:p>
    <w:p w14:paraId="500E5A29" w14:textId="77777777" w:rsidR="00E53644" w:rsidRDefault="00E53644" w:rsidP="00E53644">
      <w:pPr>
        <w:pStyle w:val="Zkladntext"/>
        <w:rPr>
          <w:rFonts w:ascii="Tahoma" w:hAnsi="Tahoma" w:cs="Tahoma"/>
          <w:sz w:val="21"/>
          <w:szCs w:val="21"/>
        </w:rPr>
      </w:pPr>
    </w:p>
    <w:p w14:paraId="3E1D8DF0" w14:textId="77777777" w:rsidR="00E53644" w:rsidRDefault="00E53644" w:rsidP="00E53644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53644">
        <w:rPr>
          <w:rFonts w:ascii="Tahoma" w:hAnsi="Tahoma" w:cs="Tahoma"/>
          <w:b/>
          <w:sz w:val="21"/>
          <w:szCs w:val="21"/>
          <w:lang w:val="cs-CZ"/>
        </w:rPr>
        <w:t>VI.</w:t>
      </w:r>
    </w:p>
    <w:p w14:paraId="04E5AC8D" w14:textId="7467686A" w:rsidR="00E251AA" w:rsidRPr="00E53644" w:rsidRDefault="00E251AA" w:rsidP="00E53644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  <w:r w:rsidRPr="00E53644">
        <w:rPr>
          <w:rFonts w:ascii="Tahoma" w:hAnsi="Tahoma" w:cs="Tahoma"/>
          <w:b/>
          <w:sz w:val="21"/>
          <w:szCs w:val="21"/>
        </w:rPr>
        <w:t>Práva k autorskému dílu</w:t>
      </w:r>
    </w:p>
    <w:p w14:paraId="37A71B4C" w14:textId="4B1C91FE" w:rsidR="00E251AA" w:rsidRPr="00E251AA" w:rsidRDefault="00E53644" w:rsidP="00E5364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1.</w:t>
      </w:r>
      <w:r>
        <w:rPr>
          <w:rFonts w:ascii="Tahoma" w:hAnsi="Tahoma" w:cs="Tahoma"/>
          <w:sz w:val="21"/>
          <w:szCs w:val="21"/>
          <w:lang w:val="cs-CZ"/>
        </w:rPr>
        <w:tab/>
      </w:r>
      <w:bookmarkStart w:id="1" w:name="_Hlk78964863"/>
      <w:r>
        <w:rPr>
          <w:rFonts w:ascii="Tahoma" w:hAnsi="Tahoma" w:cs="Tahoma"/>
          <w:sz w:val="21"/>
          <w:szCs w:val="21"/>
          <w:lang w:val="cs-CZ"/>
        </w:rPr>
        <w:t>Dodavatel</w:t>
      </w:r>
      <w:bookmarkEnd w:id="1"/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="00E251AA" w:rsidRPr="00E251AA">
        <w:rPr>
          <w:rFonts w:ascii="Tahoma" w:hAnsi="Tahoma" w:cs="Tahoma"/>
          <w:sz w:val="21"/>
          <w:szCs w:val="21"/>
        </w:rPr>
        <w:t xml:space="preserve">se zavazuje zajistit, aby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E251AA" w:rsidRPr="00E251AA">
        <w:rPr>
          <w:rFonts w:ascii="Tahoma" w:hAnsi="Tahoma" w:cs="Tahoma"/>
          <w:sz w:val="21"/>
          <w:szCs w:val="21"/>
        </w:rPr>
        <w:t>lužby</w:t>
      </w:r>
      <w:proofErr w:type="spellEnd"/>
      <w:r w:rsidR="00E251AA" w:rsidRPr="00E251AA">
        <w:rPr>
          <w:rFonts w:ascii="Tahoma" w:hAnsi="Tahoma" w:cs="Tahoma"/>
          <w:sz w:val="21"/>
          <w:szCs w:val="21"/>
        </w:rPr>
        <w:t xml:space="preserve"> pro </w:t>
      </w:r>
      <w:r>
        <w:rPr>
          <w:rFonts w:ascii="Tahoma" w:hAnsi="Tahoma" w:cs="Tahoma"/>
          <w:sz w:val="21"/>
          <w:szCs w:val="21"/>
          <w:lang w:val="cs-CZ"/>
        </w:rPr>
        <w:t xml:space="preserve">TUL </w:t>
      </w:r>
      <w:r w:rsidR="00E251AA" w:rsidRPr="00E251AA">
        <w:rPr>
          <w:rFonts w:ascii="Tahoma" w:hAnsi="Tahoma" w:cs="Tahoma"/>
          <w:sz w:val="21"/>
          <w:szCs w:val="21"/>
        </w:rPr>
        <w:t xml:space="preserve">zajišťovaly a prováděly pouze kvalifikované osoby. </w:t>
      </w:r>
      <w:r w:rsidRPr="00E53644">
        <w:rPr>
          <w:rFonts w:ascii="Tahoma" w:hAnsi="Tahoma" w:cs="Tahoma"/>
          <w:sz w:val="21"/>
          <w:szCs w:val="21"/>
        </w:rPr>
        <w:t>Dodavatel</w:t>
      </w:r>
      <w:r w:rsidR="00E251AA" w:rsidRPr="00E251AA">
        <w:rPr>
          <w:rFonts w:ascii="Tahoma" w:hAnsi="Tahoma" w:cs="Tahoma"/>
          <w:sz w:val="21"/>
          <w:szCs w:val="21"/>
        </w:rPr>
        <w:t xml:space="preserve"> je oprávněn pověřit poskytováním </w:t>
      </w:r>
      <w:r w:rsidR="00481C2C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="00E251AA" w:rsidRPr="00E251AA">
        <w:rPr>
          <w:rFonts w:ascii="Tahoma" w:hAnsi="Tahoma" w:cs="Tahoma"/>
          <w:sz w:val="21"/>
          <w:szCs w:val="21"/>
        </w:rPr>
        <w:t>lužeb</w:t>
      </w:r>
      <w:proofErr w:type="spellEnd"/>
      <w:r w:rsidR="00E251AA" w:rsidRPr="00E251AA">
        <w:rPr>
          <w:rFonts w:ascii="Tahoma" w:hAnsi="Tahoma" w:cs="Tahoma"/>
          <w:sz w:val="21"/>
          <w:szCs w:val="21"/>
        </w:rPr>
        <w:t xml:space="preserve">, jejichž výsledkem budou jakákoliv autorská díla ve smyslu </w:t>
      </w:r>
      <w:proofErr w:type="spellStart"/>
      <w:r w:rsidR="00E251AA" w:rsidRPr="00E251AA">
        <w:rPr>
          <w:rFonts w:ascii="Tahoma" w:hAnsi="Tahoma" w:cs="Tahoma"/>
          <w:sz w:val="21"/>
          <w:szCs w:val="21"/>
        </w:rPr>
        <w:t>AutZ</w:t>
      </w:r>
      <w:proofErr w:type="spellEnd"/>
      <w:r w:rsidR="00E251AA" w:rsidRPr="00E251AA">
        <w:rPr>
          <w:rFonts w:ascii="Tahoma" w:hAnsi="Tahoma" w:cs="Tahoma"/>
          <w:sz w:val="21"/>
          <w:szCs w:val="21"/>
        </w:rPr>
        <w:t xml:space="preserve"> („Autorská díla“), např. jakékoli zprávy, zejména výstupy, nebo jejich částí, primárně své zaměstnance, avšak je oprávněn pověřit také třetí osobu, pokud zajistí, aby dohodnuté plnění provedla v souladu s touto </w:t>
      </w:r>
      <w:r w:rsidR="00E74638" w:rsidRPr="00EC7709">
        <w:rPr>
          <w:rFonts w:ascii="Tahoma" w:hAnsi="Tahoma" w:cs="Tahoma"/>
          <w:sz w:val="21"/>
          <w:szCs w:val="21"/>
          <w:lang w:val="cs-CZ"/>
        </w:rPr>
        <w:t>s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>mlouvou</w:t>
      </w:r>
      <w:r w:rsidR="00E251AA" w:rsidRPr="00E251AA">
        <w:rPr>
          <w:rFonts w:ascii="Tahoma" w:hAnsi="Tahoma" w:cs="Tahoma"/>
          <w:sz w:val="21"/>
          <w:szCs w:val="21"/>
        </w:rPr>
        <w:t xml:space="preserve">. I v takovém případě však </w:t>
      </w:r>
      <w:r w:rsidR="00481C2C">
        <w:rPr>
          <w:rFonts w:ascii="Tahoma" w:hAnsi="Tahoma" w:cs="Tahoma"/>
          <w:sz w:val="21"/>
          <w:szCs w:val="21"/>
          <w:lang w:val="cs-CZ"/>
        </w:rPr>
        <w:t>d</w:t>
      </w:r>
      <w:proofErr w:type="spellStart"/>
      <w:r w:rsidRPr="00E53644">
        <w:rPr>
          <w:rFonts w:ascii="Tahoma" w:hAnsi="Tahoma" w:cs="Tahoma"/>
          <w:sz w:val="21"/>
          <w:szCs w:val="21"/>
        </w:rPr>
        <w:t>odavatel</w:t>
      </w:r>
      <w:proofErr w:type="spellEnd"/>
      <w:r w:rsidRPr="00E53644">
        <w:rPr>
          <w:rFonts w:ascii="Tahoma" w:hAnsi="Tahoma" w:cs="Tahoma"/>
          <w:sz w:val="21"/>
          <w:szCs w:val="21"/>
        </w:rPr>
        <w:t xml:space="preserve"> </w:t>
      </w:r>
      <w:r w:rsidR="00E251AA" w:rsidRPr="00E251AA">
        <w:rPr>
          <w:rFonts w:ascii="Tahoma" w:hAnsi="Tahoma" w:cs="Tahoma"/>
          <w:sz w:val="21"/>
          <w:szCs w:val="21"/>
        </w:rPr>
        <w:t>odpovídá za zhotovené výstupy, jako by je zhotovil on sám.</w:t>
      </w:r>
    </w:p>
    <w:p w14:paraId="20CEF812" w14:textId="4D8185C8" w:rsidR="00E251AA" w:rsidRDefault="00E53644" w:rsidP="00E53644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2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E251AA" w:rsidRPr="00E251AA">
        <w:rPr>
          <w:rFonts w:ascii="Tahoma" w:hAnsi="Tahoma" w:cs="Tahoma"/>
          <w:sz w:val="21"/>
          <w:szCs w:val="21"/>
        </w:rPr>
        <w:t>Veškeré poznatky</w:t>
      </w:r>
      <w:r>
        <w:rPr>
          <w:rFonts w:ascii="Tahoma" w:hAnsi="Tahoma" w:cs="Tahoma"/>
          <w:sz w:val="21"/>
          <w:szCs w:val="21"/>
          <w:lang w:val="cs-CZ"/>
        </w:rPr>
        <w:t xml:space="preserve"> TUL </w:t>
      </w:r>
      <w:r w:rsidR="00E251AA" w:rsidRPr="00E251AA">
        <w:rPr>
          <w:rFonts w:ascii="Tahoma" w:hAnsi="Tahoma" w:cs="Tahoma"/>
          <w:sz w:val="21"/>
          <w:szCs w:val="21"/>
        </w:rPr>
        <w:t xml:space="preserve">, jeho zkušenosti a dovednosti všeho druhu (know-how) a jeho koncepty tvůrčí nebo jiné činnosti, včetně jeho objevů, námětů, metod, vzorců, systémů, principů, postupů řešení, stylů a idejí, jakož i jeho návrhů, bez ohledu na jejich povahu a podobu vnímatelného vyjádření a bez ohledu na to, zda tvoří předmět obchodního tajemství, které </w:t>
      </w:r>
      <w:r>
        <w:rPr>
          <w:rFonts w:ascii="Tahoma" w:hAnsi="Tahoma" w:cs="Tahoma"/>
          <w:sz w:val="21"/>
          <w:szCs w:val="21"/>
          <w:lang w:val="cs-CZ"/>
        </w:rPr>
        <w:t>TUL</w:t>
      </w:r>
      <w:r w:rsidR="00E251AA" w:rsidRPr="00E251AA">
        <w:rPr>
          <w:rFonts w:ascii="Tahoma" w:hAnsi="Tahoma" w:cs="Tahoma"/>
          <w:sz w:val="21"/>
          <w:szCs w:val="21"/>
        </w:rPr>
        <w:t xml:space="preserve"> sdělí </w:t>
      </w:r>
      <w:r w:rsidR="00481C2C">
        <w:rPr>
          <w:rFonts w:ascii="Tahoma" w:hAnsi="Tahoma" w:cs="Tahoma"/>
          <w:sz w:val="21"/>
          <w:szCs w:val="21"/>
          <w:lang w:val="cs-CZ"/>
        </w:rPr>
        <w:t>d</w:t>
      </w:r>
      <w:r>
        <w:rPr>
          <w:rFonts w:ascii="Tahoma" w:hAnsi="Tahoma" w:cs="Tahoma"/>
          <w:sz w:val="21"/>
          <w:szCs w:val="21"/>
          <w:lang w:val="cs-CZ"/>
        </w:rPr>
        <w:t>odavateli</w:t>
      </w:r>
      <w:r w:rsidR="00E251AA" w:rsidRPr="00E251AA">
        <w:rPr>
          <w:rFonts w:ascii="Tahoma" w:hAnsi="Tahoma" w:cs="Tahoma"/>
          <w:sz w:val="21"/>
          <w:szCs w:val="21"/>
        </w:rPr>
        <w:t xml:space="preserve"> výhradně za účelem přímo či nepřímo spjatým s plněním </w:t>
      </w:r>
      <w:r w:rsidR="00E74638" w:rsidRPr="00EC7709">
        <w:rPr>
          <w:rFonts w:ascii="Tahoma" w:hAnsi="Tahoma" w:cs="Tahoma"/>
          <w:sz w:val="21"/>
          <w:szCs w:val="21"/>
          <w:lang w:val="cs-CZ"/>
        </w:rPr>
        <w:t>s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>mlouvy</w:t>
      </w:r>
      <w:r w:rsidR="00E251AA" w:rsidRPr="00E251AA">
        <w:rPr>
          <w:rFonts w:ascii="Tahoma" w:hAnsi="Tahoma" w:cs="Tahoma"/>
          <w:sz w:val="21"/>
          <w:szCs w:val="21"/>
        </w:rPr>
        <w:t xml:space="preserve">, zůstávají v plném rozsahu duševním vlastnictvím </w:t>
      </w:r>
      <w:r>
        <w:rPr>
          <w:rFonts w:ascii="Tahoma" w:hAnsi="Tahoma" w:cs="Tahoma"/>
          <w:sz w:val="21"/>
          <w:szCs w:val="21"/>
          <w:lang w:val="cs-CZ"/>
        </w:rPr>
        <w:t>TUL</w:t>
      </w:r>
      <w:r w:rsidR="00E251AA" w:rsidRPr="00E251AA">
        <w:rPr>
          <w:rFonts w:ascii="Tahoma" w:hAnsi="Tahoma" w:cs="Tahoma"/>
          <w:sz w:val="21"/>
          <w:szCs w:val="21"/>
        </w:rPr>
        <w:t xml:space="preserve"> a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>
        <w:rPr>
          <w:rFonts w:ascii="Tahoma" w:hAnsi="Tahoma" w:cs="Tahoma"/>
          <w:sz w:val="21"/>
          <w:szCs w:val="21"/>
          <w:lang w:val="cs-CZ"/>
        </w:rPr>
        <w:t>odavatel</w:t>
      </w:r>
      <w:r w:rsidRPr="00E251AA">
        <w:rPr>
          <w:rFonts w:ascii="Tahoma" w:hAnsi="Tahoma" w:cs="Tahoma"/>
          <w:sz w:val="21"/>
          <w:szCs w:val="21"/>
        </w:rPr>
        <w:t xml:space="preserve"> </w:t>
      </w:r>
      <w:r w:rsidR="00E251AA" w:rsidRPr="00E251AA">
        <w:rPr>
          <w:rFonts w:ascii="Tahoma" w:hAnsi="Tahoma" w:cs="Tahoma"/>
          <w:sz w:val="21"/>
          <w:szCs w:val="21"/>
        </w:rPr>
        <w:t xml:space="preserve">je oprávněn je využít pouze v souvislosti s plněním 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>s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>mlouvy</w:t>
      </w:r>
      <w:r w:rsidR="00E251AA" w:rsidRPr="00E251AA">
        <w:rPr>
          <w:rFonts w:ascii="Tahoma" w:hAnsi="Tahoma" w:cs="Tahoma"/>
          <w:sz w:val="21"/>
          <w:szCs w:val="21"/>
        </w:rPr>
        <w:t>.</w:t>
      </w:r>
    </w:p>
    <w:p w14:paraId="4AC234AD" w14:textId="7CF61F12" w:rsidR="0086792B" w:rsidRPr="0086792B" w:rsidRDefault="0086792B" w:rsidP="00E53644">
      <w:pPr>
        <w:pStyle w:val="Zkladntext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3.</w:t>
      </w:r>
      <w:r>
        <w:rPr>
          <w:rFonts w:ascii="Tahoma" w:hAnsi="Tahoma" w:cs="Tahoma"/>
          <w:sz w:val="21"/>
          <w:szCs w:val="21"/>
          <w:lang w:val="cs-CZ"/>
        </w:rPr>
        <w:tab/>
        <w:t xml:space="preserve">V ostatním se použije přiměřeně čl. 12 </w:t>
      </w:r>
      <w:r w:rsidR="00A55F60">
        <w:rPr>
          <w:rFonts w:ascii="Tahoma" w:hAnsi="Tahoma" w:cs="Tahoma"/>
          <w:sz w:val="21"/>
          <w:szCs w:val="21"/>
          <w:lang w:val="cs-CZ"/>
        </w:rPr>
        <w:t>p</w:t>
      </w:r>
      <w:r>
        <w:rPr>
          <w:rFonts w:ascii="Tahoma" w:hAnsi="Tahoma" w:cs="Tahoma"/>
          <w:sz w:val="21"/>
          <w:szCs w:val="21"/>
          <w:lang w:val="cs-CZ"/>
        </w:rPr>
        <w:t>řílohy č. 1 této smlouvy.</w:t>
      </w:r>
    </w:p>
    <w:p w14:paraId="6475AA6C" w14:textId="77777777" w:rsidR="0086792B" w:rsidRDefault="0086792B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5BB92856" w14:textId="77777777" w:rsidR="0086792B" w:rsidRDefault="0086792B" w:rsidP="0086792B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86792B">
        <w:rPr>
          <w:rFonts w:ascii="Tahoma" w:hAnsi="Tahoma" w:cs="Tahoma"/>
          <w:b/>
          <w:sz w:val="21"/>
          <w:szCs w:val="21"/>
          <w:lang w:val="cs-CZ"/>
        </w:rPr>
        <w:t>VII.</w:t>
      </w:r>
    </w:p>
    <w:p w14:paraId="153A4D69" w14:textId="1117DE55" w:rsidR="00E251AA" w:rsidRPr="0086792B" w:rsidRDefault="00E251AA" w:rsidP="0086792B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  <w:r w:rsidRPr="0086792B">
        <w:rPr>
          <w:rFonts w:ascii="Tahoma" w:hAnsi="Tahoma" w:cs="Tahoma"/>
          <w:b/>
          <w:sz w:val="21"/>
          <w:szCs w:val="21"/>
        </w:rPr>
        <w:t>Nároky třetích osob a odškodnění</w:t>
      </w:r>
    </w:p>
    <w:p w14:paraId="02CDF40C" w14:textId="77777777" w:rsidR="0086792B" w:rsidRDefault="0086792B" w:rsidP="0086792B">
      <w:pPr>
        <w:pStyle w:val="Zkladntext"/>
        <w:rPr>
          <w:rFonts w:ascii="Tahoma" w:hAnsi="Tahoma" w:cs="Tahoma"/>
          <w:sz w:val="21"/>
          <w:szCs w:val="21"/>
        </w:rPr>
      </w:pPr>
    </w:p>
    <w:p w14:paraId="0C207DB9" w14:textId="07CB6335" w:rsidR="00E251AA" w:rsidRPr="00E251AA" w:rsidRDefault="0086792B" w:rsidP="0086792B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1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E251AA" w:rsidRPr="00E251AA">
        <w:rPr>
          <w:rFonts w:ascii="Tahoma" w:hAnsi="Tahoma" w:cs="Tahoma"/>
          <w:sz w:val="21"/>
          <w:szCs w:val="21"/>
        </w:rPr>
        <w:t xml:space="preserve">Vyšší moc </w:t>
      </w:r>
    </w:p>
    <w:p w14:paraId="5583E20C" w14:textId="05D088FE" w:rsidR="00E251AA" w:rsidRPr="00E251AA" w:rsidRDefault="00E251AA" w:rsidP="0086792B">
      <w:pPr>
        <w:pStyle w:val="Zkladntext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 xml:space="preserve">Vyšší moc znamená každou mimořádnou nepředvídatelnou a nepřekonatelnou překážku, která nastala nezávisle na vůli povinné strany a bránila jí ve splnění její povinnosti ze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Pr="00E251AA">
        <w:rPr>
          <w:rFonts w:ascii="Tahoma" w:hAnsi="Tahoma" w:cs="Tahoma"/>
          <w:sz w:val="21"/>
          <w:szCs w:val="21"/>
        </w:rPr>
        <w:t>mlouvy</w:t>
      </w:r>
      <w:proofErr w:type="spellEnd"/>
      <w:r w:rsidRPr="00E251AA">
        <w:rPr>
          <w:rFonts w:ascii="Tahoma" w:hAnsi="Tahoma" w:cs="Tahoma"/>
          <w:sz w:val="21"/>
          <w:szCs w:val="21"/>
        </w:rPr>
        <w:t xml:space="preserve"> (dále jen „Vyšší moc“). Překážka vzniklá z osobních poměrů povinné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251AA">
        <w:rPr>
          <w:rFonts w:ascii="Tahoma" w:hAnsi="Tahoma" w:cs="Tahoma"/>
          <w:sz w:val="21"/>
          <w:szCs w:val="21"/>
        </w:rPr>
        <w:t xml:space="preserve">mluvní strany nebo vznikla až v době, kdy byla tato povinná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251AA">
        <w:rPr>
          <w:rFonts w:ascii="Tahoma" w:hAnsi="Tahoma" w:cs="Tahoma"/>
          <w:sz w:val="21"/>
          <w:szCs w:val="21"/>
        </w:rPr>
        <w:t xml:space="preserve">mluvní strana s plněním smluvené povinnosti v prodlení, ani překážka, kterou byla povinná strana povinna překonat, však Vyšší mocí není. </w:t>
      </w:r>
    </w:p>
    <w:p w14:paraId="3F83B6E8" w14:textId="7C9AD8F9" w:rsidR="00E251AA" w:rsidRPr="00E251AA" w:rsidRDefault="00E251AA" w:rsidP="0086792B">
      <w:pPr>
        <w:pStyle w:val="Zkladntext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 xml:space="preserve">Za Vyšší moc se pro účely této </w:t>
      </w:r>
      <w:r w:rsidR="00E74638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>mlouvy</w:t>
      </w:r>
      <w:r w:rsidRPr="00E251AA">
        <w:rPr>
          <w:rFonts w:ascii="Tahoma" w:hAnsi="Tahoma" w:cs="Tahoma"/>
          <w:sz w:val="21"/>
          <w:szCs w:val="21"/>
        </w:rPr>
        <w:t xml:space="preserve"> považují zejména:</w:t>
      </w:r>
    </w:p>
    <w:p w14:paraId="3B0CC63C" w14:textId="77777777" w:rsidR="00E251AA" w:rsidRPr="00E251AA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>(a)</w:t>
      </w:r>
      <w:r w:rsidRPr="00E251AA">
        <w:rPr>
          <w:rFonts w:ascii="Tahoma" w:hAnsi="Tahoma" w:cs="Tahoma"/>
          <w:sz w:val="21"/>
          <w:szCs w:val="21"/>
        </w:rPr>
        <w:tab/>
        <w:t>přírodní katastrofy, požáry (nikoli však požáry vzniklé z úmyslného jednání či z nedbalosti), zemětřesení, sesuvy půdy, povodně, vichřice nebo jiné atmosférické poruchy a jevy značného rozsahu;</w:t>
      </w:r>
    </w:p>
    <w:p w14:paraId="741DD179" w14:textId="77777777" w:rsidR="00E251AA" w:rsidRPr="00E251AA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t>(b)</w:t>
      </w:r>
      <w:r w:rsidRPr="00E251AA">
        <w:rPr>
          <w:rFonts w:ascii="Tahoma" w:hAnsi="Tahoma" w:cs="Tahoma"/>
          <w:sz w:val="21"/>
          <w:szCs w:val="21"/>
        </w:rPr>
        <w:tab/>
        <w:t>války, povstání, vzpoury, občanské nepokoje nebo stávky;</w:t>
      </w:r>
    </w:p>
    <w:p w14:paraId="36F9FB74" w14:textId="77777777" w:rsidR="00E251AA" w:rsidRPr="00E251AA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51AA">
        <w:rPr>
          <w:rFonts w:ascii="Tahoma" w:hAnsi="Tahoma" w:cs="Tahoma"/>
          <w:sz w:val="21"/>
          <w:szCs w:val="21"/>
        </w:rPr>
        <w:lastRenderedPageBreak/>
        <w:t>(c)</w:t>
      </w:r>
      <w:r w:rsidRPr="00E251AA">
        <w:rPr>
          <w:rFonts w:ascii="Tahoma" w:hAnsi="Tahoma" w:cs="Tahoma"/>
          <w:sz w:val="21"/>
          <w:szCs w:val="21"/>
        </w:rPr>
        <w:tab/>
        <w:t xml:space="preserve">epidemie nebo pandemie nakažlivé choroby; </w:t>
      </w:r>
    </w:p>
    <w:p w14:paraId="2F306B95" w14:textId="5FF20DE2" w:rsidR="00E251AA" w:rsidRPr="00EC7709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51AA">
        <w:rPr>
          <w:rFonts w:ascii="Tahoma" w:hAnsi="Tahoma" w:cs="Tahoma"/>
          <w:sz w:val="21"/>
          <w:szCs w:val="21"/>
        </w:rPr>
        <w:t>(d)</w:t>
      </w:r>
      <w:r w:rsidRPr="00E251AA">
        <w:rPr>
          <w:rFonts w:ascii="Tahoma" w:hAnsi="Tahoma" w:cs="Tahoma"/>
          <w:sz w:val="21"/>
          <w:szCs w:val="21"/>
        </w:rPr>
        <w:tab/>
        <w:t>výpadky v dodávkách energií (elektřina, voda, plyn), havárie, výbuch nebo jiné závažné poškození zařízení smluvní strany zásadního významu (nikoli však vzniklé z úmyslného jednání či z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Pr="00E251AA">
        <w:rPr>
          <w:rFonts w:ascii="Tahoma" w:hAnsi="Tahoma" w:cs="Tahoma"/>
          <w:sz w:val="21"/>
          <w:szCs w:val="21"/>
        </w:rPr>
        <w:t>nedbalosti)</w:t>
      </w:r>
      <w:r w:rsidR="00EC7709">
        <w:rPr>
          <w:rFonts w:ascii="Tahoma" w:hAnsi="Tahoma" w:cs="Tahoma"/>
          <w:sz w:val="21"/>
          <w:szCs w:val="21"/>
          <w:lang w:val="cs-CZ"/>
        </w:rPr>
        <w:t>.</w:t>
      </w:r>
    </w:p>
    <w:p w14:paraId="065A5730" w14:textId="2C242981" w:rsidR="0086792B" w:rsidRPr="00EC7709" w:rsidRDefault="00E251AA" w:rsidP="0086792B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51AA">
        <w:rPr>
          <w:rFonts w:ascii="Tahoma" w:hAnsi="Tahoma" w:cs="Tahoma"/>
          <w:sz w:val="21"/>
          <w:szCs w:val="21"/>
        </w:rPr>
        <w:t xml:space="preserve">Za Vyšší moc se pro účely této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proofErr w:type="spellStart"/>
      <w:r w:rsidRPr="00E251AA">
        <w:rPr>
          <w:rFonts w:ascii="Tahoma" w:hAnsi="Tahoma" w:cs="Tahoma"/>
          <w:sz w:val="21"/>
          <w:szCs w:val="21"/>
        </w:rPr>
        <w:t>mlouvy</w:t>
      </w:r>
      <w:proofErr w:type="spellEnd"/>
      <w:r w:rsidRPr="00E251AA">
        <w:rPr>
          <w:rFonts w:ascii="Tahoma" w:hAnsi="Tahoma" w:cs="Tahoma"/>
          <w:sz w:val="21"/>
          <w:szCs w:val="21"/>
        </w:rPr>
        <w:t xml:space="preserve"> nepovažují předvídatelné důsledky současné pandemie COVID-19, ledaže je v souvislosti s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nimi vydáno rozhodnutí nebo normativní akt nebo jiný zásah, které bezprostředně brání plnění povinnosti ze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. </w:t>
      </w:r>
    </w:p>
    <w:p w14:paraId="20F6EC34" w14:textId="0258FA4E" w:rsidR="00E251AA" w:rsidRPr="00EC7709" w:rsidRDefault="0086792B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2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Povinnosti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>mluvních stran v případě Vyšší moci</w:t>
      </w:r>
    </w:p>
    <w:p w14:paraId="3BD03D70" w14:textId="489D2061" w:rsidR="00E251AA" w:rsidRPr="00EC7709" w:rsidRDefault="00E251AA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 xml:space="preserve">Nastalá okolnost Vyšší moci zprostí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u povinnosti plnit podle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 po dobu trvání dané překážky. Pokud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a poruší, porušuje nebo předpokládá s ohledem na všechny známé skutečnosti, že poruší svoji povinnost ze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, a to v důsledku nastalé události Vyšší moci, bezodkladně písemně informuje o takovém porušení nebo události, jakož i o předpokládané době jejího trvání, druhou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>mluvní stranu, a vyvine veškeré možné úsilí k odvrácení takové události nebo jejích následků a k jejich odstranění.</w:t>
      </w:r>
    </w:p>
    <w:p w14:paraId="4AFD048D" w14:textId="67A47AAC" w:rsidR="0086792B" w:rsidRDefault="0086792B" w:rsidP="0086792B">
      <w:pPr>
        <w:pStyle w:val="Zkladntext"/>
        <w:rPr>
          <w:rFonts w:ascii="Tahoma" w:hAnsi="Tahoma" w:cs="Tahoma"/>
          <w:sz w:val="21"/>
          <w:szCs w:val="21"/>
        </w:rPr>
      </w:pPr>
    </w:p>
    <w:p w14:paraId="2C031671" w14:textId="0D80AD7E" w:rsidR="0086792B" w:rsidRDefault="0086792B" w:rsidP="0086792B">
      <w:pPr>
        <w:pStyle w:val="Zkladntext"/>
        <w:rPr>
          <w:rFonts w:ascii="Tahoma" w:hAnsi="Tahoma" w:cs="Tahoma"/>
          <w:sz w:val="21"/>
          <w:szCs w:val="21"/>
        </w:rPr>
      </w:pPr>
    </w:p>
    <w:p w14:paraId="1C8C7658" w14:textId="77777777" w:rsidR="0086792B" w:rsidRPr="00E251AA" w:rsidRDefault="0086792B" w:rsidP="0086792B">
      <w:pPr>
        <w:pStyle w:val="Zkladntext"/>
        <w:rPr>
          <w:rFonts w:ascii="Tahoma" w:hAnsi="Tahoma" w:cs="Tahoma"/>
          <w:sz w:val="21"/>
          <w:szCs w:val="21"/>
        </w:rPr>
      </w:pPr>
    </w:p>
    <w:p w14:paraId="1B0AD0DE" w14:textId="77777777" w:rsidR="0086792B" w:rsidRPr="0086792B" w:rsidRDefault="0086792B" w:rsidP="0086792B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86792B">
        <w:rPr>
          <w:rFonts w:ascii="Tahoma" w:hAnsi="Tahoma" w:cs="Tahoma"/>
          <w:b/>
          <w:sz w:val="21"/>
          <w:szCs w:val="21"/>
          <w:lang w:val="cs-CZ"/>
        </w:rPr>
        <w:t>VIII.</w:t>
      </w:r>
    </w:p>
    <w:p w14:paraId="3ED1D485" w14:textId="1E8CCFC1" w:rsidR="00E251AA" w:rsidRPr="0086792B" w:rsidRDefault="00E251AA" w:rsidP="0086792B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  <w:r w:rsidRPr="0086792B">
        <w:rPr>
          <w:rFonts w:ascii="Tahoma" w:hAnsi="Tahoma" w:cs="Tahoma"/>
          <w:b/>
          <w:sz w:val="21"/>
          <w:szCs w:val="21"/>
        </w:rPr>
        <w:t>Sankční ujednání a náhrada škody</w:t>
      </w:r>
    </w:p>
    <w:p w14:paraId="12D2BC33" w14:textId="587AEB1D" w:rsidR="00E251AA" w:rsidRPr="00EC7709" w:rsidRDefault="0086792B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1.</w:t>
      </w:r>
      <w:r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>Smluvní pokuty</w:t>
      </w:r>
    </w:p>
    <w:p w14:paraId="398AA7C0" w14:textId="45E4D763" w:rsidR="00E251AA" w:rsidRPr="00EC7709" w:rsidRDefault="00E251AA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 xml:space="preserve">Pokud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 xml:space="preserve">odavate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bude v prodlení s poskytováním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lužeb včetně předání výstupu dle smlouvy, dohodly se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y na tom, že na písemnou výzvu 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>TUL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>odavatel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zaplatí 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>TUL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smluvní pokutu ve výši 5000 Kč (slovy: pět tisíc korun českých) za každý den prodlení s předáním výstupu vztahujícího se k zakázce, s jejímž plněním je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 xml:space="preserve">odavatel </w:t>
      </w:r>
      <w:r w:rsidRPr="00EC7709">
        <w:rPr>
          <w:rFonts w:ascii="Tahoma" w:hAnsi="Tahoma" w:cs="Tahoma"/>
          <w:sz w:val="21"/>
          <w:szCs w:val="21"/>
          <w:lang w:val="cs-CZ"/>
        </w:rPr>
        <w:t>v prodlení.</w:t>
      </w:r>
    </w:p>
    <w:p w14:paraId="4A43BD31" w14:textId="4C207812" w:rsidR="00E251AA" w:rsidRPr="00EC7709" w:rsidRDefault="0086792B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2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V případě, že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Pr="00EC7709">
        <w:rPr>
          <w:rFonts w:ascii="Tahoma" w:hAnsi="Tahoma" w:cs="Tahoma"/>
          <w:sz w:val="21"/>
          <w:szCs w:val="21"/>
          <w:lang w:val="cs-CZ"/>
        </w:rPr>
        <w:t>odavatel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 poruší povinnost stanovenou v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 čl. VI. 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této </w:t>
      </w:r>
      <w:r w:rsidRPr="00EC7709">
        <w:rPr>
          <w:rFonts w:ascii="Tahoma" w:hAnsi="Tahoma" w:cs="Tahoma"/>
          <w:sz w:val="21"/>
          <w:szCs w:val="21"/>
          <w:lang w:val="cs-CZ"/>
        </w:rPr>
        <w:t>s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mlouvy, má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TUL 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nárok na úhradu smluvní pokuty ve výši 20.000, - Kč (slovy: dvacet tisíc korun), a to za každé jednotlivé porušení této povinnosti, kterého se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odavatel 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dopustí. </w:t>
      </w:r>
    </w:p>
    <w:p w14:paraId="468AAAF7" w14:textId="426B5C8A" w:rsidR="00E251AA" w:rsidRPr="00EC7709" w:rsidRDefault="0086792B" w:rsidP="0086792B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2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>Náhrada škody a limitace sankcí</w:t>
      </w:r>
    </w:p>
    <w:p w14:paraId="4D2C7F13" w14:textId="664510F1" w:rsidR="00D66A06" w:rsidRPr="00EC7709" w:rsidRDefault="00E251AA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 xml:space="preserve">V případě, že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86792B" w:rsidRPr="00EC7709">
        <w:rPr>
          <w:rFonts w:ascii="Tahoma" w:hAnsi="Tahoma" w:cs="Tahoma"/>
          <w:sz w:val="21"/>
          <w:szCs w:val="21"/>
          <w:lang w:val="cs-CZ"/>
        </w:rPr>
        <w:t xml:space="preserve">odavate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uhradí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jakoukoli smluvní pokutu podle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, může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i nadále za porušení předmětného závazku vymáhat po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odavateli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náhradu škody, ve výši přesahující částku smluvní pokuty. Náhrada škody vzniklé porušením povinnosti dle této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 či v souvislosti s ní bude hrazena pouze v penězích.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EC7709">
        <w:rPr>
          <w:rFonts w:ascii="Tahoma" w:hAnsi="Tahoma" w:cs="Tahoma"/>
          <w:sz w:val="21"/>
          <w:szCs w:val="21"/>
          <w:lang w:val="cs-CZ"/>
        </w:rPr>
        <w:t>je oprávněn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>a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nárokovat po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odavateli </w:t>
      </w:r>
      <w:r w:rsidRPr="00EC7709">
        <w:rPr>
          <w:rFonts w:ascii="Tahoma" w:hAnsi="Tahoma" w:cs="Tahoma"/>
          <w:sz w:val="21"/>
          <w:szCs w:val="21"/>
          <w:lang w:val="cs-CZ"/>
        </w:rPr>
        <w:t>i náhradu škody, která není kryta smluvní pokutou.</w:t>
      </w:r>
    </w:p>
    <w:p w14:paraId="7A306410" w14:textId="706DA2A8" w:rsidR="00E251AA" w:rsidRPr="00EC7709" w:rsidRDefault="00D66A06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3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>Smluvní strany se shodly na tom, že:</w:t>
      </w:r>
    </w:p>
    <w:p w14:paraId="2D7BB6A5" w14:textId="7D0011D0" w:rsidR="00E251AA" w:rsidRPr="00EC7709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(a)</w:t>
      </w:r>
      <w:r w:rsidRPr="00EC7709">
        <w:rPr>
          <w:rFonts w:ascii="Tahoma" w:hAnsi="Tahoma" w:cs="Tahoma"/>
          <w:sz w:val="21"/>
          <w:szCs w:val="21"/>
          <w:lang w:val="cs-CZ"/>
        </w:rPr>
        <w:tab/>
        <w:t xml:space="preserve">celková výše škody, kterou jedna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a zaplatí druhé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ě dle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, nepřesáhne částku </w:t>
      </w:r>
      <w:r w:rsidR="00BB3248">
        <w:rPr>
          <w:rFonts w:ascii="Tahoma" w:hAnsi="Tahoma" w:cs="Tahoma"/>
          <w:sz w:val="21"/>
          <w:szCs w:val="21"/>
          <w:lang w:val="cs-CZ"/>
        </w:rPr>
        <w:t>1.116.500</w:t>
      </w:r>
      <w:r w:rsidR="00714421">
        <w:rPr>
          <w:rFonts w:ascii="Tahoma" w:hAnsi="Tahoma" w:cs="Tahoma"/>
          <w:sz w:val="21"/>
          <w:szCs w:val="21"/>
          <w:lang w:val="cs-CZ"/>
        </w:rPr>
        <w:t xml:space="preserve"> </w:t>
      </w:r>
      <w:r w:rsidR="00714421" w:rsidRPr="00EC7709">
        <w:rPr>
          <w:rFonts w:ascii="Tahoma" w:hAnsi="Tahoma" w:cs="Tahoma"/>
          <w:sz w:val="21"/>
          <w:szCs w:val="21"/>
          <w:lang w:val="cs-CZ"/>
        </w:rPr>
        <w:t>Kč</w:t>
      </w:r>
      <w:r w:rsidR="00714421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EC7709">
        <w:rPr>
          <w:rFonts w:ascii="Tahoma" w:hAnsi="Tahoma" w:cs="Tahoma"/>
          <w:sz w:val="21"/>
          <w:szCs w:val="21"/>
          <w:lang w:val="cs-CZ"/>
        </w:rPr>
        <w:t>;</w:t>
      </w:r>
    </w:p>
    <w:p w14:paraId="7E1AA317" w14:textId="06B84344" w:rsidR="00E251AA" w:rsidRPr="00EC7709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(b)</w:t>
      </w:r>
      <w:r w:rsidRPr="00EC7709">
        <w:rPr>
          <w:rFonts w:ascii="Tahoma" w:hAnsi="Tahoma" w:cs="Tahoma"/>
          <w:sz w:val="21"/>
          <w:szCs w:val="21"/>
          <w:lang w:val="cs-CZ"/>
        </w:rPr>
        <w:tab/>
        <w:t xml:space="preserve">celková výše smluvních pokut, které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odavate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zaplatí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>TUL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dle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, nepřesáhne částku </w:t>
      </w:r>
      <w:r w:rsidR="00BB3248">
        <w:rPr>
          <w:rFonts w:ascii="Tahoma" w:hAnsi="Tahoma" w:cs="Tahoma"/>
          <w:sz w:val="21"/>
          <w:szCs w:val="21"/>
          <w:lang w:val="cs-CZ"/>
        </w:rPr>
        <w:t>1.116.500</w:t>
      </w:r>
      <w:r w:rsidR="00714421">
        <w:rPr>
          <w:rFonts w:ascii="Tahoma" w:hAnsi="Tahoma" w:cs="Tahoma"/>
          <w:sz w:val="21"/>
          <w:szCs w:val="21"/>
          <w:lang w:val="cs-CZ"/>
        </w:rPr>
        <w:t xml:space="preserve"> </w:t>
      </w:r>
      <w:r w:rsidR="00714421" w:rsidRPr="00EC7709">
        <w:rPr>
          <w:rFonts w:ascii="Tahoma" w:hAnsi="Tahoma" w:cs="Tahoma"/>
          <w:sz w:val="21"/>
          <w:szCs w:val="21"/>
          <w:lang w:val="cs-CZ"/>
        </w:rPr>
        <w:t>Kč</w:t>
      </w:r>
      <w:r w:rsidR="00BB3248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EC7709">
        <w:rPr>
          <w:rFonts w:ascii="Tahoma" w:hAnsi="Tahoma" w:cs="Tahoma"/>
          <w:sz w:val="21"/>
          <w:szCs w:val="21"/>
          <w:lang w:val="cs-CZ"/>
        </w:rPr>
        <w:t>.</w:t>
      </w:r>
    </w:p>
    <w:p w14:paraId="5EEFB0AD" w14:textId="66477447" w:rsidR="00E251AA" w:rsidRPr="00EC7709" w:rsidRDefault="00D66A06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4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Výše omezení náhrady škody a smluvních pokut dle předchozího odstavce se však nevztahuje na škody způsobené úmyslně nebo hrubou nedbalostí, škody a náhrady škod na zdraví a životě jakékoli fyzické osoby. </w:t>
      </w:r>
    </w:p>
    <w:p w14:paraId="2C59B87D" w14:textId="433C8924" w:rsidR="00E251AA" w:rsidRPr="00EC7709" w:rsidRDefault="00D66A06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5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Prodlení </w:t>
      </w:r>
      <w:r w:rsidRPr="00EC7709">
        <w:rPr>
          <w:rFonts w:ascii="Tahoma" w:hAnsi="Tahoma" w:cs="Tahoma"/>
          <w:sz w:val="21"/>
          <w:szCs w:val="21"/>
          <w:lang w:val="cs-CZ"/>
        </w:rPr>
        <w:t>TUL</w:t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 s platbami</w:t>
      </w:r>
    </w:p>
    <w:p w14:paraId="09074C82" w14:textId="65F94511" w:rsidR="00E251AA" w:rsidRPr="00EC7709" w:rsidRDefault="00E251AA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 xml:space="preserve">V případě prodlení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>TUL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se zaplacením jakéhokoliv peněžitého závazku dle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 je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odavate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oprávněn uplatnit vůči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>TUL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 úrok z prodlení ve výši 0,05 % z dlužné částky za každý den prodlení se zaplacením takového závazku.</w:t>
      </w:r>
    </w:p>
    <w:p w14:paraId="780EDA6F" w14:textId="3A46DCC7" w:rsidR="00E251AA" w:rsidRPr="00EC7709" w:rsidRDefault="00D66A06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6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 xml:space="preserve">Fakturace a platba sankcí </w:t>
      </w:r>
    </w:p>
    <w:p w14:paraId="6CDED1E7" w14:textId="5F4C2DF5" w:rsidR="00E251AA" w:rsidRPr="00EC7709" w:rsidRDefault="00E251AA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 xml:space="preserve">Pokud bude mít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a nárok na zaplacení jakékoli sankce dle předcházejících článků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, vystaví k tíži druhé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y fakturu, ve které vyčíslí výši požadovaného nároku. Pokud druhá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 strana nesouhlasí s výší skutečně fakturovaného, vyjádří nesouhlas s výší smluvní pokuty do čtrnácti (14) dnů od data fakturace; jinak se má za to, že s výší nároku souhlasí. Splatnost takové faktury činí čtrnáct (14) dní od okamžiku jejího doručení povinné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>mluvní straně.</w:t>
      </w:r>
    </w:p>
    <w:p w14:paraId="3B27753E" w14:textId="609D9193" w:rsidR="00E251AA" w:rsidRPr="00EC7709" w:rsidRDefault="00D66A06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>7.</w:t>
      </w:r>
      <w:r w:rsidRPr="00EC7709">
        <w:rPr>
          <w:rFonts w:ascii="Tahoma" w:hAnsi="Tahoma" w:cs="Tahoma"/>
          <w:sz w:val="21"/>
          <w:szCs w:val="21"/>
          <w:lang w:val="cs-CZ"/>
        </w:rPr>
        <w:tab/>
      </w:r>
      <w:r w:rsidR="00E251AA" w:rsidRPr="00EC7709">
        <w:rPr>
          <w:rFonts w:ascii="Tahoma" w:hAnsi="Tahoma" w:cs="Tahoma"/>
          <w:sz w:val="21"/>
          <w:szCs w:val="21"/>
          <w:lang w:val="cs-CZ"/>
        </w:rPr>
        <w:t>Ostatní ujednání</w:t>
      </w:r>
    </w:p>
    <w:p w14:paraId="73C99BC5" w14:textId="49BA6407" w:rsidR="00E251AA" w:rsidRPr="00EC7709" w:rsidRDefault="00E251AA" w:rsidP="00D66A06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C7709">
        <w:rPr>
          <w:rFonts w:ascii="Tahoma" w:hAnsi="Tahoma" w:cs="Tahoma"/>
          <w:sz w:val="21"/>
          <w:szCs w:val="21"/>
          <w:lang w:val="cs-CZ"/>
        </w:rPr>
        <w:t xml:space="preserve">Pokud není v ostatních ustanoveních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 řečeno jinak, úhrada smluvní pokuty nemá vliv na povinnost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uvních stran řádně a včas plnit povinnosti dle této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mlouvy ani na nároky 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na odstranění </w:t>
      </w:r>
      <w:r w:rsidRPr="00EC7709">
        <w:rPr>
          <w:rFonts w:ascii="Tahoma" w:hAnsi="Tahoma" w:cs="Tahoma"/>
          <w:sz w:val="21"/>
          <w:szCs w:val="21"/>
          <w:lang w:val="cs-CZ"/>
        </w:rPr>
        <w:lastRenderedPageBreak/>
        <w:t xml:space="preserve">vady, závady či nedostatku v poskytovaných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lužbách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D66A06" w:rsidRPr="00EC7709">
        <w:rPr>
          <w:rFonts w:ascii="Tahoma" w:hAnsi="Tahoma" w:cs="Tahoma"/>
          <w:sz w:val="21"/>
          <w:szCs w:val="21"/>
          <w:lang w:val="cs-CZ"/>
        </w:rPr>
        <w:t xml:space="preserve">odavatelem </w:t>
      </w:r>
      <w:r w:rsidRPr="00EC7709">
        <w:rPr>
          <w:rFonts w:ascii="Tahoma" w:hAnsi="Tahoma" w:cs="Tahoma"/>
          <w:sz w:val="21"/>
          <w:szCs w:val="21"/>
          <w:lang w:val="cs-CZ"/>
        </w:rPr>
        <w:t xml:space="preserve">či na možnost předčasného ukončení trvání závazků ze </w:t>
      </w:r>
      <w:r w:rsidR="008371C9" w:rsidRPr="00EC7709">
        <w:rPr>
          <w:rFonts w:ascii="Tahoma" w:hAnsi="Tahoma" w:cs="Tahoma"/>
          <w:sz w:val="21"/>
          <w:szCs w:val="21"/>
          <w:lang w:val="cs-CZ"/>
        </w:rPr>
        <w:t>s</w:t>
      </w:r>
      <w:r w:rsidRPr="00EC7709">
        <w:rPr>
          <w:rFonts w:ascii="Tahoma" w:hAnsi="Tahoma" w:cs="Tahoma"/>
          <w:sz w:val="21"/>
          <w:szCs w:val="21"/>
          <w:lang w:val="cs-CZ"/>
        </w:rPr>
        <w:t>mlouvy.</w:t>
      </w:r>
    </w:p>
    <w:p w14:paraId="3822DCF3" w14:textId="77777777" w:rsidR="0086792B" w:rsidRPr="00EC7709" w:rsidRDefault="0086792B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</w:p>
    <w:p w14:paraId="3CD1A37D" w14:textId="77777777" w:rsidR="0086792B" w:rsidRPr="00EC7709" w:rsidRDefault="0086792B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</w:p>
    <w:p w14:paraId="48920570" w14:textId="77777777" w:rsidR="0086792B" w:rsidRDefault="0086792B" w:rsidP="00E251AA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2C9B0885" w14:textId="77777777" w:rsidR="00FA1AAF" w:rsidRPr="00FA1AAF" w:rsidRDefault="00FA1AAF" w:rsidP="00FA1AAF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FA1AAF">
        <w:rPr>
          <w:rFonts w:ascii="Tahoma" w:hAnsi="Tahoma" w:cs="Tahoma"/>
          <w:b/>
          <w:sz w:val="21"/>
          <w:szCs w:val="21"/>
          <w:lang w:val="cs-CZ"/>
        </w:rPr>
        <w:t>IX.</w:t>
      </w:r>
    </w:p>
    <w:p w14:paraId="1869C303" w14:textId="05987171" w:rsidR="00E251AA" w:rsidRPr="00987F12" w:rsidRDefault="00E251AA" w:rsidP="00FA1AAF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t xml:space="preserve">Trvání závazků dle </w:t>
      </w:r>
      <w:r w:rsidR="008371C9" w:rsidRPr="00987F12">
        <w:rPr>
          <w:rFonts w:ascii="Tahoma" w:hAnsi="Tahoma" w:cs="Tahoma"/>
          <w:b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b/>
          <w:sz w:val="21"/>
          <w:szCs w:val="21"/>
          <w:lang w:val="cs-CZ"/>
        </w:rPr>
        <w:t xml:space="preserve">mlouvy a pravidla pro ukončení trvání závazků dle </w:t>
      </w:r>
      <w:r w:rsidR="008371C9" w:rsidRPr="00987F12">
        <w:rPr>
          <w:rFonts w:ascii="Tahoma" w:hAnsi="Tahoma" w:cs="Tahoma"/>
          <w:b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b/>
          <w:sz w:val="21"/>
          <w:szCs w:val="21"/>
          <w:lang w:val="cs-CZ"/>
        </w:rPr>
        <w:t>mlouvy</w:t>
      </w:r>
    </w:p>
    <w:p w14:paraId="1DF567C6" w14:textId="77777777" w:rsidR="00FA1AAF" w:rsidRPr="00987F12" w:rsidRDefault="00FA1AAF" w:rsidP="00FA1AAF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23D2C435" w14:textId="0E9C49AC" w:rsidR="00E251AA" w:rsidRPr="00987F12" w:rsidRDefault="00FA1AAF" w:rsidP="00FA1AA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1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Smlouva nabývá platnosti dnem podpisu obou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uvních strany a účinnosti dnem zveřejnění v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registru smluv v souladu s ustanovením § 6 zákona č. 340/2015 Sb., o registru smluv, ve znění pozdějších právních předpisů. </w:t>
      </w:r>
    </w:p>
    <w:p w14:paraId="5912594B" w14:textId="4444B932" w:rsidR="00E251AA" w:rsidRPr="00987F12" w:rsidRDefault="00FA1AAF" w:rsidP="00FA1AA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2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 Výpověď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ouvy</w:t>
      </w:r>
    </w:p>
    <w:p w14:paraId="2FF880C4" w14:textId="1CC2F8E5" w:rsidR="00E251AA" w:rsidRPr="00987F12" w:rsidRDefault="00E251AA" w:rsidP="00FA1AA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Smluvní strany souhlasí a berou na vědomí, že </w:t>
      </w:r>
      <w:r w:rsidR="00FA1AAF" w:rsidRPr="00987F12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ůže vypovědět tuto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u kdykoliv i bez udání důvodů, a to s tříměsíční výpovědní lhůtou.</w:t>
      </w:r>
    </w:p>
    <w:p w14:paraId="6B70B5F8" w14:textId="1B818607" w:rsidR="00E251AA" w:rsidRPr="00987F12" w:rsidRDefault="00FA1AAF" w:rsidP="00FA1AA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3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Výpověď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ouvy z důvodu Vyšší moci</w:t>
      </w:r>
    </w:p>
    <w:p w14:paraId="06E10012" w14:textId="046CD8E2" w:rsidR="00E251AA" w:rsidRPr="00987F12" w:rsidRDefault="00FA1AAF" w:rsidP="00AD6C4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TUL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ůže vypovědět tu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ouvu s šedesátidenní (60) výpovědní lhůtou vůči dotčenému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 dodavateli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 v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případě pozastavení poskytování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lužeb tímto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dodavatelem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 trvajícího více než </w:t>
      </w:r>
      <w:r w:rsidR="00E66CC8" w:rsidRPr="00987F12">
        <w:rPr>
          <w:rFonts w:ascii="Tahoma" w:hAnsi="Tahoma" w:cs="Tahoma"/>
          <w:sz w:val="21"/>
          <w:szCs w:val="21"/>
          <w:lang w:val="cs-CZ"/>
        </w:rPr>
        <w:t>60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dní od doručení oznámení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dodavatele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o existenci překážky způsobené Vyšší mocí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.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V případě, že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a bude vypovězena z důvodu trvání překážky způsobené Vyšší mocí,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TUL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zaplatí dotčenému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dodavateli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částku, která se bude rovnat odměně za veškeré poskytnuté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lužby 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 až do okamžiku předčasného ukončení trvání závazků 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. </w:t>
      </w:r>
    </w:p>
    <w:p w14:paraId="00CC7860" w14:textId="23F87D64" w:rsidR="00E251AA" w:rsidRPr="00987F12" w:rsidRDefault="00AD6C4F" w:rsidP="00AD6C4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4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>Běh výpovědní lhůty</w:t>
      </w:r>
    </w:p>
    <w:p w14:paraId="3F32B971" w14:textId="63BD8E78" w:rsidR="00E251AA" w:rsidRPr="00987F12" w:rsidRDefault="00E251AA" w:rsidP="00AD6C4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Výpovědní lhůta počíná běžet prvním dnem měsíce následujícího po doručení výpovědi.</w:t>
      </w:r>
    </w:p>
    <w:p w14:paraId="1800F13B" w14:textId="7E98B53D" w:rsidR="00E251AA" w:rsidRPr="00987F12" w:rsidRDefault="00AD6C4F" w:rsidP="00AD6C4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5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>Odstoupení od smlouvy</w:t>
      </w:r>
    </w:p>
    <w:p w14:paraId="773326D1" w14:textId="5EC905FB" w:rsidR="00E251AA" w:rsidRPr="00987F12" w:rsidRDefault="00E251AA" w:rsidP="00AD6C4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Smluvní strany souhlasí a berou na vědomí, že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987F12">
        <w:rPr>
          <w:rFonts w:ascii="Tahoma" w:hAnsi="Tahoma" w:cs="Tahoma"/>
          <w:sz w:val="21"/>
          <w:szCs w:val="21"/>
          <w:lang w:val="cs-CZ"/>
        </w:rPr>
        <w:t>může od smlouvy odstoupit kdykoliv i bez udání důvodů. V případě odstoupení zaniká závazek z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>e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 smlouvy s účinky ex </w:t>
      </w:r>
      <w:proofErr w:type="spellStart"/>
      <w:r w:rsidRPr="00987F12">
        <w:rPr>
          <w:rFonts w:ascii="Tahoma" w:hAnsi="Tahoma" w:cs="Tahoma"/>
          <w:sz w:val="21"/>
          <w:szCs w:val="21"/>
          <w:lang w:val="cs-CZ"/>
        </w:rPr>
        <w:t>nunc</w:t>
      </w:r>
      <w:proofErr w:type="spellEnd"/>
      <w:r w:rsidRPr="00987F12">
        <w:rPr>
          <w:rFonts w:ascii="Tahoma" w:hAnsi="Tahoma" w:cs="Tahoma"/>
          <w:sz w:val="21"/>
          <w:szCs w:val="21"/>
          <w:lang w:val="cs-CZ"/>
        </w:rPr>
        <w:t xml:space="preserve">, není-li stanoveno jinak, a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y jsou povinny vzájemně vypořádat své nároky z jejího plnění, a to do třiceti (30) dnů ode dne odstoupení. Závazek z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e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smlouvy zaniká okamžikem doručení písemného oznámení o odstoupení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>dodavatel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i, a to doporučeným dopisem. Smluvní strany se dohodly, že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>TUL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 je oprávněno odstoupit od smlouvy i jen částečně, tj. ohledně určité části plnění.</w:t>
      </w:r>
    </w:p>
    <w:p w14:paraId="422CA822" w14:textId="09F77B54" w:rsidR="00E251AA" w:rsidRPr="00987F12" w:rsidRDefault="00E251AA" w:rsidP="00AD6C4F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Je-li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dodavatel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v prodlení s jakoukoliv povinností 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delším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než šedesát </w:t>
      </w:r>
      <w:r w:rsidR="00E66CC8" w:rsidRPr="00987F12">
        <w:rPr>
          <w:rFonts w:ascii="Tahoma" w:hAnsi="Tahoma" w:cs="Tahoma"/>
          <w:sz w:val="21"/>
          <w:szCs w:val="21"/>
          <w:lang w:val="cs-CZ"/>
        </w:rPr>
        <w:t xml:space="preserve">(60)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dnů, je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oprávněno od této smlouvy odstoupit, přičemž závazek ze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smlouvy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vůči němu zaniká okamžikem doručení písemného oznámení o odstoupení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>dodavatel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i, a to doporučeným dopisem. Oznámení o odstoupení od této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smlouvy musí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obsahovat důvod, který zakládá právo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TUL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na odstoupení V případě odstoupení zaniká závazek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 xml:space="preserve">ze smlouvy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s účinky ex </w:t>
      </w:r>
      <w:proofErr w:type="spellStart"/>
      <w:r w:rsidRPr="00987F12">
        <w:rPr>
          <w:rFonts w:ascii="Tahoma" w:hAnsi="Tahoma" w:cs="Tahoma"/>
          <w:sz w:val="21"/>
          <w:szCs w:val="21"/>
          <w:lang w:val="cs-CZ"/>
        </w:rPr>
        <w:t>nunc</w:t>
      </w:r>
      <w:proofErr w:type="spellEnd"/>
      <w:r w:rsidRPr="00987F12">
        <w:rPr>
          <w:rFonts w:ascii="Tahoma" w:hAnsi="Tahoma" w:cs="Tahoma"/>
          <w:sz w:val="21"/>
          <w:szCs w:val="21"/>
          <w:lang w:val="cs-CZ"/>
        </w:rPr>
        <w:t xml:space="preserve">, není-li stanoveno jinak, a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 strany jsou povinny vzájemně vypořádat své nároky z jejího plnění (včetně předání rozpracovaných částí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ílčích výstupů), a to do třiceti (30) dnů ode dne odstoupení. Smluvní strany se dohodly, že </w:t>
      </w:r>
      <w:r w:rsidR="00AD6C4F" w:rsidRPr="00987F12">
        <w:rPr>
          <w:rFonts w:ascii="Tahoma" w:hAnsi="Tahoma" w:cs="Tahoma"/>
          <w:sz w:val="21"/>
          <w:szCs w:val="21"/>
          <w:lang w:val="cs-CZ"/>
        </w:rPr>
        <w:t>TUL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 je oprávněno odstoupit od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 i jen částečně, tj. ohledně určité části plnění.</w:t>
      </w:r>
    </w:p>
    <w:p w14:paraId="5F817E94" w14:textId="77777777" w:rsidR="00C33EE0" w:rsidRPr="00987F12" w:rsidRDefault="00C33EE0" w:rsidP="005A6911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08980122" w14:textId="77777777" w:rsidR="005A6911" w:rsidRPr="00987F12" w:rsidRDefault="005A6911" w:rsidP="005A691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t>X.</w:t>
      </w:r>
    </w:p>
    <w:p w14:paraId="5E1AC759" w14:textId="102B3F5B" w:rsidR="00E251AA" w:rsidRPr="00987F12" w:rsidRDefault="00E251AA" w:rsidP="005A691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t>Řešení sporů</w:t>
      </w:r>
    </w:p>
    <w:p w14:paraId="618E55AD" w14:textId="27C07973" w:rsidR="005A6911" w:rsidRPr="00987F12" w:rsidRDefault="005A6911" w:rsidP="005A691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1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K řešení případných sporů ze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, které se nepodaří vyřešit smírnou cestou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jsou 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příslušné obecné soudy České republiky. </w:t>
      </w:r>
    </w:p>
    <w:p w14:paraId="54508385" w14:textId="77777777" w:rsidR="005A6911" w:rsidRPr="00987F12" w:rsidRDefault="005A6911" w:rsidP="005A6911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001D0667" w14:textId="77777777" w:rsidR="005A6911" w:rsidRPr="00987F12" w:rsidRDefault="005A6911" w:rsidP="005A691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t>XI.</w:t>
      </w:r>
    </w:p>
    <w:p w14:paraId="06C6BE6D" w14:textId="684026CA" w:rsidR="00E251AA" w:rsidRPr="00987F12" w:rsidRDefault="00E251AA" w:rsidP="005A691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t>Důvěrnost informací</w:t>
      </w:r>
    </w:p>
    <w:p w14:paraId="1184038A" w14:textId="03A74AD1" w:rsidR="00E251AA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1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Smluvní strany konstatují, že při plnění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 se mohou seznámit s </w:t>
      </w:r>
      <w:r w:rsidR="00A55F60">
        <w:rPr>
          <w:rFonts w:ascii="Tahoma" w:hAnsi="Tahoma" w:cs="Tahoma"/>
          <w:sz w:val="21"/>
          <w:szCs w:val="21"/>
          <w:lang w:val="cs-CZ"/>
        </w:rPr>
        <w:t>d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ůvěrnými informacemi, které jsou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uvními stranami a jejich partnerskými organizacemi a smluvními partnery považovány za důvěrné (dále jen „Důvěrné informace“).</w:t>
      </w:r>
    </w:p>
    <w:p w14:paraId="1088717E" w14:textId="5AF3133C" w:rsidR="00E251AA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2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>Důvěrnými informacemi se rozumí:</w:t>
      </w:r>
    </w:p>
    <w:p w14:paraId="5D76B6A1" w14:textId="1B401028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a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jakákoli informace, data a údaje zpřístupněné mezi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mi stranami v souvislosti se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ou (ať již před nebo po dni podpisu této Smlouvy) písemně, v obrazové podobě nebo ve formě čitelné pomocí přístroje (včetně elektronického přenosu) či jinak zachycené na jakémkoli nosiči dat, a předané na základě příslušného předávacího protokolu, a to včetně informace o jednáních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ch stran ohledně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; a</w:t>
      </w:r>
    </w:p>
    <w:p w14:paraId="2E491FBF" w14:textId="03B8A022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lastRenderedPageBreak/>
        <w:t>(b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jakékoli informace, analýzy, shrnutí, grafy, poznámky, studie, stanoviska nebo jiné materiály vytvořené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ou, které obsahují či jinak reflektují takové informace vymezené v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Pr="00987F12">
        <w:rPr>
          <w:rFonts w:ascii="Tahoma" w:hAnsi="Tahoma" w:cs="Tahoma"/>
          <w:sz w:val="21"/>
          <w:szCs w:val="21"/>
          <w:lang w:val="cs-CZ"/>
        </w:rPr>
        <w:t>tomto odstavci pod písm. a) nebo byly vytvořeny na jejich základě, s výjimkou informací, které:</w:t>
      </w:r>
    </w:p>
    <w:p w14:paraId="4653B362" w14:textId="5A479D63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i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jsou veřejně dostupné v okamžiku jejich zpřístupnění 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; nebo</w:t>
      </w:r>
    </w:p>
    <w:p w14:paraId="14159E01" w14:textId="738891D1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</w:t>
      </w:r>
      <w:proofErr w:type="spellStart"/>
      <w:r w:rsidRPr="00987F12">
        <w:rPr>
          <w:rFonts w:ascii="Tahoma" w:hAnsi="Tahoma" w:cs="Tahoma"/>
          <w:sz w:val="21"/>
          <w:szCs w:val="21"/>
          <w:lang w:val="cs-CZ"/>
        </w:rPr>
        <w:t>ii</w:t>
      </w:r>
      <w:proofErr w:type="spellEnd"/>
      <w:r w:rsidRPr="00987F12">
        <w:rPr>
          <w:rFonts w:ascii="Tahoma" w:hAnsi="Tahoma" w:cs="Tahoma"/>
          <w:sz w:val="21"/>
          <w:szCs w:val="21"/>
          <w:lang w:val="cs-CZ"/>
        </w:rPr>
        <w:t>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se stanou veřejně dostupné po jejich zpřístupnění 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(jinak než v důsledku jejich zpřístupnění v rozporu s tou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ou); nebo</w:t>
      </w:r>
    </w:p>
    <w:p w14:paraId="1C5B5951" w14:textId="2DBE627E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</w:t>
      </w:r>
      <w:proofErr w:type="spellStart"/>
      <w:r w:rsidRPr="00987F12">
        <w:rPr>
          <w:rFonts w:ascii="Tahoma" w:hAnsi="Tahoma" w:cs="Tahoma"/>
          <w:sz w:val="21"/>
          <w:szCs w:val="21"/>
          <w:lang w:val="cs-CZ"/>
        </w:rPr>
        <w:t>iii</w:t>
      </w:r>
      <w:proofErr w:type="spellEnd"/>
      <w:r w:rsidRPr="00987F12">
        <w:rPr>
          <w:rFonts w:ascii="Tahoma" w:hAnsi="Tahoma" w:cs="Tahoma"/>
          <w:sz w:val="21"/>
          <w:szCs w:val="21"/>
          <w:lang w:val="cs-CZ"/>
        </w:rPr>
        <w:t>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byly v souladu se zákonem získány </w:t>
      </w:r>
      <w:r w:rsidR="00A55F60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 stranou bez jakéhokoli omezení jejich použití nebo zpřístupnění, předtím, než jí byly zpřístupněny druhou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ou; nebo</w:t>
      </w:r>
    </w:p>
    <w:p w14:paraId="777E40CE" w14:textId="401772AB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</w:t>
      </w:r>
      <w:proofErr w:type="spellStart"/>
      <w:r w:rsidRPr="00987F12">
        <w:rPr>
          <w:rFonts w:ascii="Tahoma" w:hAnsi="Tahoma" w:cs="Tahoma"/>
          <w:sz w:val="21"/>
          <w:szCs w:val="21"/>
          <w:lang w:val="cs-CZ"/>
        </w:rPr>
        <w:t>iv</w:t>
      </w:r>
      <w:proofErr w:type="spellEnd"/>
      <w:r w:rsidRPr="00987F12">
        <w:rPr>
          <w:rFonts w:ascii="Tahoma" w:hAnsi="Tahoma" w:cs="Tahoma"/>
          <w:sz w:val="21"/>
          <w:szCs w:val="21"/>
          <w:lang w:val="cs-CZ"/>
        </w:rPr>
        <w:t>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se po zpřístupnění dle té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stanou prokazatelně dostupné pro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u z</w:t>
      </w:r>
      <w:r w:rsidR="00987F12">
        <w:rPr>
          <w:rFonts w:ascii="Tahoma" w:hAnsi="Tahoma" w:cs="Tahoma"/>
          <w:sz w:val="21"/>
          <w:szCs w:val="21"/>
          <w:lang w:val="cs-CZ"/>
        </w:rPr>
        <w:t> 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jiného zdroje než od druhé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y, který není vázán žádnou povinností zachovávat důvěrnost ve vztahu k takovým informacím; nebo</w:t>
      </w:r>
    </w:p>
    <w:p w14:paraId="41890A82" w14:textId="5C1BF867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v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je Smluvní strana povinna poskytnout třetím osobám na základě zákonem uložené povinnosti, za předpokladu, že tato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 strana bude neprodleně informovat druhou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u, že se na ni takové zákonem uložená povinnost vztahuje.</w:t>
      </w:r>
    </w:p>
    <w:p w14:paraId="4164F7D1" w14:textId="155144A8" w:rsidR="00E251AA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3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>Smluvní strany se zavazují:</w:t>
      </w:r>
    </w:p>
    <w:p w14:paraId="5983D78E" w14:textId="202EA9FE" w:rsidR="00E251AA" w:rsidRPr="00987F12" w:rsidRDefault="00E251AA" w:rsidP="00987F12">
      <w:pPr>
        <w:pStyle w:val="Zkladntext"/>
        <w:ind w:left="1416" w:hanging="696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a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využívat Důvěrné informace pouze způsobem stanoveným touto 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ou</w:t>
      </w:r>
      <w:r w:rsidR="008371C9" w:rsidRPr="00987F12">
        <w:rPr>
          <w:rFonts w:ascii="Tahoma" w:hAnsi="Tahoma" w:cs="Tahoma"/>
          <w:sz w:val="21"/>
          <w:szCs w:val="21"/>
          <w:lang w:val="cs-CZ"/>
        </w:rPr>
        <w:t xml:space="preserve"> a přílohou č. 1 této smlouvy</w:t>
      </w:r>
      <w:r w:rsidRPr="00987F12">
        <w:rPr>
          <w:rFonts w:ascii="Tahoma" w:hAnsi="Tahoma" w:cs="Tahoma"/>
          <w:sz w:val="21"/>
          <w:szCs w:val="21"/>
          <w:lang w:val="cs-CZ"/>
        </w:rPr>
        <w:t>;</w:t>
      </w:r>
    </w:p>
    <w:p w14:paraId="31F13921" w14:textId="38156A8D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b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zachovávat Důvěrné informace v naprosté tajnosti a nezpřístupnit je, jako celek ani částečně, žádné osobě bez předchozího písemného souhlasu druhé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y, s výjimkou</w:t>
      </w:r>
    </w:p>
    <w:p w14:paraId="0E2978F7" w14:textId="28A5629D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- osob, které jsou ve vedení či statutárním orgánu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 strany, či jsou jeho zástupci a zaměstnanci, pro které je poskytnutí Důvěrných informací zároveň nezbytné pro naplnění účelu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;</w:t>
      </w:r>
    </w:p>
    <w:p w14:paraId="68124444" w14:textId="7CF08B07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- osob, které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 strana použije pro naplnění účelu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, ať již přímo nebo nepřímo. Smluvní strana uzavře s takovou osobou dohodu o zachování důvěrnosti poskytovaných Důvěrných informací, přičemž závazek mlčenlivosti bude ujednán v rozsahu odpovídajícím příslušným ustanovením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. O uzavření takové dohody o zachování důvěrnosti poskytovaných Důvěrných informací bude druhá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a bezodkladně písemně informována;</w:t>
      </w:r>
    </w:p>
    <w:p w14:paraId="1FD1C8CF" w14:textId="33129556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c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použít Důvěrné informace pouze v souladu s účelem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, zejména nevyužít Důvěrné informace pro získání výhod pro sebe ani pro třetí osobu, a to na úkor druhé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y;</w:t>
      </w:r>
    </w:p>
    <w:p w14:paraId="4E117A73" w14:textId="6AF7DF94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d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zachovat v tajnosti veškerá ujednání mezi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mi stranami, která jakkoliv souvisejí s plněním dle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;</w:t>
      </w:r>
    </w:p>
    <w:p w14:paraId="0F937209" w14:textId="77777777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e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>zajistit řádné a bezpečné uložení Důvěrných informací a veškerých kopií, které obsahují Důvěrné informace, tak, aby se zabránilo neoprávněnému přístupu třetí strany;</w:t>
      </w:r>
    </w:p>
    <w:p w14:paraId="268A7819" w14:textId="77777777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f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>pořizovat kopie dokumentů obsahujících Důvěrné informace jen v takovém rozsahu, jaký je nezbytně nutný; a</w:t>
      </w:r>
    </w:p>
    <w:p w14:paraId="292E0CBB" w14:textId="42491AB7" w:rsidR="00E251AA" w:rsidRPr="00987F12" w:rsidRDefault="00E251AA" w:rsidP="00E251AA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(g)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neprodleně písemně informovat druhou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uvní stranu v případě, že se dozví, že byla Důvěrná informace zpřístupněna neoprávněné osobě.</w:t>
      </w:r>
    </w:p>
    <w:p w14:paraId="66AB3DDE" w14:textId="4C79A897" w:rsidR="00E251AA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4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>Smluvní strany dále zajistí, aby všechny osoby ve vedení, všichni členové jejich orgánů, zaměstnanci, zmocněnci nebo poradci dodržovali povinnosti dle tohoto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 článku.</w:t>
      </w:r>
    </w:p>
    <w:p w14:paraId="527168FB" w14:textId="0992B254" w:rsidR="00E251AA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5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>Smluvní strana odpovídá za veškerá porušení tohoto čl</w:t>
      </w:r>
      <w:r w:rsidRPr="00987F12">
        <w:rPr>
          <w:rFonts w:ascii="Tahoma" w:hAnsi="Tahoma" w:cs="Tahoma"/>
          <w:sz w:val="21"/>
          <w:szCs w:val="21"/>
          <w:lang w:val="cs-CZ"/>
        </w:rPr>
        <w:t>ánku 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 a za veškerou majetkovou újmu vzniklou druhé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uvní straně v důsledku porušení kterékoli povinnosti vyplývající z tohoto čl</w:t>
      </w:r>
      <w:r w:rsidRPr="00987F12">
        <w:rPr>
          <w:rFonts w:ascii="Tahoma" w:hAnsi="Tahoma" w:cs="Tahoma"/>
          <w:sz w:val="21"/>
          <w:szCs w:val="21"/>
          <w:lang w:val="cs-CZ"/>
        </w:rPr>
        <w:t>ánku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 kteroukoli osobou na straně Smluvní strany, jež má zachovávat důvěrnost Důvěrných informací na základě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ouvy.</w:t>
      </w:r>
    </w:p>
    <w:p w14:paraId="63D53E45" w14:textId="45EAFB4F" w:rsidR="00E251AA" w:rsidRPr="00987F12" w:rsidRDefault="007D201D" w:rsidP="007D201D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6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Smluvní strana odpovídá rovněž za porušení povinností týkajících se ochrany Důvěrných informací ze strany třetích osob, kterým byly Důvěrné informace poskytnuty dle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ouvy.</w:t>
      </w:r>
    </w:p>
    <w:p w14:paraId="06C2DC26" w14:textId="61C7D4FB" w:rsidR="00E251AA" w:rsidRPr="00987F12" w:rsidRDefault="007D201D" w:rsidP="007D201D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7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Za porušení povinností týkajících se ochrany Důvěrných informací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uvní stranou podle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 má druhá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uvní strana právo uplatnit nárok na zaplacení smluvní pokuty. Výše smluvní pokuty je stanovena na 100 000,- Kč (slovy: jedno sto tisíc korun českých) za každý jednotlivý případ porušení povinností při ochraně Důvěrných informací; tím není dotčeno právo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>mluvní strany na náhradu škody</w:t>
      </w:r>
      <w:r w:rsidRPr="00987F12">
        <w:rPr>
          <w:rFonts w:ascii="Tahoma" w:hAnsi="Tahoma" w:cs="Tahoma"/>
          <w:sz w:val="21"/>
          <w:szCs w:val="21"/>
          <w:lang w:val="cs-CZ"/>
        </w:rPr>
        <w:t>.</w:t>
      </w:r>
    </w:p>
    <w:p w14:paraId="7C8453AD" w14:textId="4A427A20" w:rsidR="00E251AA" w:rsidRPr="00987F12" w:rsidRDefault="007D201D" w:rsidP="007D201D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8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Smluvní strany se dohodly, že v případě škody vzniklé v důsledku porušení povinností dle platných právních předpisů nebo dle tohoto článku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ouvy, má poškozená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="00E251AA" w:rsidRPr="00987F12">
        <w:rPr>
          <w:rFonts w:ascii="Tahoma" w:hAnsi="Tahoma" w:cs="Tahoma"/>
          <w:sz w:val="21"/>
          <w:szCs w:val="21"/>
          <w:lang w:val="cs-CZ"/>
        </w:rPr>
        <w:t xml:space="preserve">mluvní strana právo na náhradu jak skutečně prokázané škody (majetkovou újmu), tak ušlého zisku. </w:t>
      </w:r>
    </w:p>
    <w:p w14:paraId="6F820426" w14:textId="77777777" w:rsidR="003B1F41" w:rsidRPr="00987F12" w:rsidRDefault="003B1F41" w:rsidP="003B1F4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</w:p>
    <w:p w14:paraId="0C7E8491" w14:textId="77777777" w:rsidR="00EA6752" w:rsidRDefault="00EA6752" w:rsidP="003B1F4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</w:p>
    <w:p w14:paraId="459B44E0" w14:textId="77777777" w:rsidR="00EA6752" w:rsidRDefault="00EA6752" w:rsidP="003B1F4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</w:p>
    <w:p w14:paraId="6215DC7B" w14:textId="77777777" w:rsidR="00EA6752" w:rsidRDefault="00EA6752" w:rsidP="003B1F4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</w:p>
    <w:p w14:paraId="79714453" w14:textId="70AE1984" w:rsidR="003B1F41" w:rsidRPr="00987F12" w:rsidRDefault="003B1F41" w:rsidP="003B1F4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lastRenderedPageBreak/>
        <w:t>XII.</w:t>
      </w:r>
    </w:p>
    <w:p w14:paraId="7B8B04B0" w14:textId="69E60B41" w:rsidR="00E251AA" w:rsidRPr="00987F12" w:rsidRDefault="00E251AA" w:rsidP="003B1F41">
      <w:pPr>
        <w:pStyle w:val="Zkladntext"/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987F12">
        <w:rPr>
          <w:rFonts w:ascii="Tahoma" w:hAnsi="Tahoma" w:cs="Tahoma"/>
          <w:b/>
          <w:sz w:val="21"/>
          <w:szCs w:val="21"/>
          <w:lang w:val="cs-CZ"/>
        </w:rPr>
        <w:t>Závěrečná ustanovení</w:t>
      </w:r>
    </w:p>
    <w:p w14:paraId="2BB259BC" w14:textId="7295F786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1.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Smluvní strany souhlasí s uveřejněním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v registru smluv. Smluvní strany se dohodly že Smlouvu správci registru smluv k uveřejnění prostřednictvím registru smluv bez zbytečného odkladu, nejpozději však do 30 dnů od uzavření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, zašle TUL. </w:t>
      </w:r>
    </w:p>
    <w:p w14:paraId="74294EB2" w14:textId="288192F0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2.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Nestanoví-li ta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a jinak, platí v ostatním dotčená ustanovení zákona č. 89/2012 Sb., občanský zákoník v platném znění a předpisy související.</w:t>
      </w:r>
    </w:p>
    <w:p w14:paraId="6FBCF4DA" w14:textId="06D05B8A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3.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Stane-li se kterékoliv ustanovení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neplatným, neúčinným nebo nevykonatelným, zůstává platnost, účinnost a vykonatelnost ostatních ustanovení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neovlivněna a nedotčena, nevyplývá-li z povahy daného ustanovení, obsahu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 nebo okolností, za</w:t>
      </w:r>
      <w:r w:rsidR="00987F12">
        <w:rPr>
          <w:rFonts w:ascii="Tahoma" w:hAnsi="Tahoma" w:cs="Tahoma"/>
          <w:sz w:val="21"/>
          <w:szCs w:val="21"/>
          <w:lang w:val="cs-CZ"/>
        </w:rPr>
        <w:t xml:space="preserve">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nichž </w:t>
      </w:r>
      <w:r w:rsidR="00987F12">
        <w:rPr>
          <w:rFonts w:ascii="Tahoma" w:hAnsi="Tahoma" w:cs="Tahoma"/>
          <w:sz w:val="21"/>
          <w:szCs w:val="21"/>
          <w:lang w:val="cs-CZ"/>
        </w:rPr>
        <w:t xml:space="preserve">bylo toto 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ustanovení vytvořeno, že toto ustanovení nelze oddělit od ostatního obsahu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. Účastníci se zavazují pro případ neplatnosti, neúčinnosti či nevykonatelnosti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 či její části učinit bez zbytečného odkladu vše potřebné, aby taková neplatnost, neúčinnost či nevykonatelnost byla co nejefektivněji odstraněna tak, aby byl v co nejvyšší možné míře naplněn účel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. </w:t>
      </w:r>
    </w:p>
    <w:p w14:paraId="3F0A4881" w14:textId="7E45B9D9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4.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Tu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u lze měnit pouze písemnými dodatky podepsanými oprávněnými zástupci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ch stran. Jakákoliv právní jednání učiněná elektronickými či jinými technickými prostředky umožňujícími zachycení jeho obsahu a určení jednající osoby nejsou způsobilá změnit tu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u a nepovažují se za změnu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.</w:t>
      </w:r>
    </w:p>
    <w:p w14:paraId="088C59B4" w14:textId="126666F9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5.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Žádná ze smluvních stran není oprávněna postoupit jakákoliv práva a povinnosti z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, jakož i tu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u jako celek, na třetí osobu.</w:t>
      </w:r>
    </w:p>
    <w:p w14:paraId="0B5A03E5" w14:textId="6C27039D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6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C33EE0" w:rsidRPr="00C33EE0">
        <w:rPr>
          <w:rFonts w:ascii="Tahoma" w:hAnsi="Tahoma" w:cs="Tahoma"/>
          <w:sz w:val="21"/>
          <w:szCs w:val="21"/>
          <w:lang w:val="cs-CZ"/>
        </w:rPr>
        <w:t xml:space="preserve">Smlouva je uzavřena elektronicky. </w:t>
      </w:r>
    </w:p>
    <w:p w14:paraId="394ABAB8" w14:textId="53F7C8DF" w:rsidR="003B1F41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7.</w:t>
      </w:r>
      <w:r w:rsidRPr="00987F12">
        <w:rPr>
          <w:rFonts w:ascii="Tahoma" w:hAnsi="Tahoma" w:cs="Tahoma"/>
          <w:sz w:val="21"/>
          <w:szCs w:val="21"/>
          <w:lang w:val="cs-CZ"/>
        </w:rPr>
        <w:tab/>
        <w:t xml:space="preserve">Smluvní strany prohlašují, že ta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a obsahuje úplné ujednání </w:t>
      </w:r>
      <w:r w:rsidR="00187E85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uvních stran o předmětu této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 xml:space="preserve">mlouvy, že byla uzavřena na základě jejich pravé a svobodné vůle, nikoliv v tísni a za nápadně nevýhodných podmínek, a že obsahu </w:t>
      </w:r>
      <w:r w:rsidR="000B5F3A" w:rsidRPr="00987F12">
        <w:rPr>
          <w:rFonts w:ascii="Tahoma" w:hAnsi="Tahoma" w:cs="Tahoma"/>
          <w:sz w:val="21"/>
          <w:szCs w:val="21"/>
          <w:lang w:val="cs-CZ"/>
        </w:rPr>
        <w:t>s</w:t>
      </w:r>
      <w:r w:rsidRPr="00987F12">
        <w:rPr>
          <w:rFonts w:ascii="Tahoma" w:hAnsi="Tahoma" w:cs="Tahoma"/>
          <w:sz w:val="21"/>
          <w:szCs w:val="21"/>
          <w:lang w:val="cs-CZ"/>
        </w:rPr>
        <w:t>mlouvy rozumí a jsou oprávněni zavázat se způsobem zde uvedeným, na důkaz čehož připojují níže své vlastnoruční podpisy.</w:t>
      </w:r>
    </w:p>
    <w:p w14:paraId="029C9553" w14:textId="20AAFA37" w:rsidR="00C50A45" w:rsidRPr="00987F12" w:rsidRDefault="003B1F41" w:rsidP="003B1F41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8.</w:t>
      </w:r>
      <w:r w:rsidRPr="00987F12">
        <w:rPr>
          <w:rFonts w:ascii="Tahoma" w:hAnsi="Tahoma" w:cs="Tahoma"/>
          <w:sz w:val="21"/>
          <w:szCs w:val="21"/>
          <w:lang w:val="cs-CZ"/>
        </w:rPr>
        <w:tab/>
      </w:r>
      <w:r w:rsidR="00C50A45" w:rsidRPr="00987F12">
        <w:rPr>
          <w:rFonts w:ascii="Tahoma" w:hAnsi="Tahoma" w:cs="Tahoma"/>
          <w:sz w:val="21"/>
          <w:szCs w:val="21"/>
          <w:lang w:val="cs-CZ"/>
        </w:rPr>
        <w:t>Nedílnou součástí této smlouvy jsou následující přílohy:</w:t>
      </w:r>
    </w:p>
    <w:p w14:paraId="646865B7" w14:textId="70E74C1F" w:rsidR="00464231" w:rsidRPr="00987F12" w:rsidRDefault="00C50A45" w:rsidP="00B40973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 xml:space="preserve">Příloha č. 1 – </w:t>
      </w:r>
      <w:r w:rsidR="00535011" w:rsidRPr="00987F12">
        <w:rPr>
          <w:rFonts w:ascii="Tahoma" w:hAnsi="Tahoma" w:cs="Tahoma"/>
          <w:sz w:val="21"/>
          <w:szCs w:val="21"/>
          <w:lang w:val="cs-CZ"/>
        </w:rPr>
        <w:t>Rámcová smlouva (dohoda) o poskytování služeb</w:t>
      </w:r>
      <w:r w:rsidR="00B40973" w:rsidRPr="00987F12">
        <w:rPr>
          <w:rFonts w:ascii="Tahoma" w:hAnsi="Tahoma" w:cs="Tahoma"/>
          <w:sz w:val="21"/>
          <w:szCs w:val="21"/>
          <w:lang w:val="cs-CZ"/>
        </w:rPr>
        <w:t xml:space="preserve"> </w:t>
      </w:r>
      <w:r w:rsidR="00535011" w:rsidRPr="00987F12">
        <w:rPr>
          <w:rFonts w:ascii="Tahoma" w:hAnsi="Tahoma" w:cs="Tahoma"/>
          <w:sz w:val="21"/>
          <w:szCs w:val="21"/>
          <w:lang w:val="cs-CZ"/>
        </w:rPr>
        <w:t>(výzkumná podpora pro bezpečnostní hodnocení technického řešení hlubinného úložiště – hodnocení bariér)</w:t>
      </w:r>
    </w:p>
    <w:p w14:paraId="17DEA223" w14:textId="5270E2E4" w:rsidR="003B1F41" w:rsidRPr="00987F12" w:rsidRDefault="00B40973" w:rsidP="003B1F4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987F12">
        <w:rPr>
          <w:rFonts w:ascii="Tahoma" w:hAnsi="Tahoma" w:cs="Tahoma"/>
          <w:sz w:val="21"/>
          <w:szCs w:val="21"/>
          <w:lang w:val="cs-CZ"/>
        </w:rPr>
        <w:t>Příloha č. 2 – Tabulka smluvní ceny</w:t>
      </w:r>
    </w:p>
    <w:p w14:paraId="06605888" w14:textId="70C07AD2" w:rsidR="00B40973" w:rsidRDefault="00B40973" w:rsidP="003B1F4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 xml:space="preserve">Příloha č. 3 – </w:t>
      </w:r>
      <w:r w:rsidRPr="00B40973">
        <w:rPr>
          <w:rFonts w:ascii="Tahoma" w:hAnsi="Tahoma" w:cs="Tahoma"/>
          <w:sz w:val="21"/>
          <w:szCs w:val="21"/>
          <w:lang w:val="cs-CZ"/>
        </w:rPr>
        <w:t>Popis a specifikace předmětu plnění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</w:p>
    <w:p w14:paraId="2334ADDF" w14:textId="29AD2059" w:rsidR="00B40973" w:rsidRDefault="00B40973" w:rsidP="003B1F4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 xml:space="preserve">Příloha č. 4 – Časový harmonogram </w:t>
      </w:r>
    </w:p>
    <w:p w14:paraId="71BEB379" w14:textId="74603A0B" w:rsidR="00B40973" w:rsidRDefault="00B40973" w:rsidP="003B1F4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 xml:space="preserve">Příloha č. 5 – </w:t>
      </w:r>
      <w:r w:rsidRPr="00B40973">
        <w:rPr>
          <w:rFonts w:ascii="Tahoma" w:hAnsi="Tahoma" w:cs="Tahoma"/>
          <w:sz w:val="21"/>
          <w:szCs w:val="21"/>
          <w:lang w:val="cs-CZ"/>
        </w:rPr>
        <w:t>Rozsah činností tvořících Služby</w:t>
      </w:r>
    </w:p>
    <w:p w14:paraId="2A9FB0B5" w14:textId="3838FDE5" w:rsidR="00535011" w:rsidRPr="00A4633A" w:rsidRDefault="00535011" w:rsidP="003B1F4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A4633A">
        <w:rPr>
          <w:rFonts w:ascii="Tahoma" w:hAnsi="Tahoma" w:cs="Tahoma"/>
          <w:sz w:val="21"/>
          <w:szCs w:val="21"/>
          <w:lang w:val="cs-CZ"/>
        </w:rPr>
        <w:t xml:space="preserve">Příloha č. 6 – Plán systému řízení </w:t>
      </w:r>
    </w:p>
    <w:p w14:paraId="5AEF03D6" w14:textId="4FBD3405" w:rsidR="003B1F41" w:rsidRPr="003B1F41" w:rsidRDefault="003B1F41" w:rsidP="003B1F41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</w:p>
    <w:p w14:paraId="14130CAD" w14:textId="77777777" w:rsidR="00884F00" w:rsidRPr="00C3340B" w:rsidRDefault="00884F00" w:rsidP="00884F00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884F00" w:rsidRPr="00C3340B" w14:paraId="6FDCFC8B" w14:textId="77777777" w:rsidTr="0029528F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39DA119B" w14:textId="4D01F7EB" w:rsidR="00884F00" w:rsidRPr="00D353DA" w:rsidRDefault="00884F00" w:rsidP="0029528F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D353DA">
              <w:rPr>
                <w:rFonts w:ascii="Tahoma" w:hAnsi="Tahoma" w:cs="Tahoma"/>
                <w:sz w:val="21"/>
                <w:szCs w:val="21"/>
              </w:rPr>
              <w:t xml:space="preserve"> Razítko a podpis </w:t>
            </w:r>
            <w:r w:rsidR="005A6911">
              <w:rPr>
                <w:rFonts w:ascii="Tahoma" w:hAnsi="Tahoma" w:cs="Tahoma"/>
                <w:sz w:val="21"/>
                <w:szCs w:val="21"/>
              </w:rPr>
              <w:t>dodavatele</w:t>
            </w:r>
          </w:p>
          <w:p w14:paraId="7DE22918" w14:textId="77777777" w:rsidR="00884F00" w:rsidRPr="00D353DA" w:rsidRDefault="00884F00" w:rsidP="0029528F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684F69FD" w14:textId="77777777" w:rsidR="00884F00" w:rsidRPr="00D353DA" w:rsidRDefault="00884F00" w:rsidP="0029528F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D353DA">
              <w:rPr>
                <w:rFonts w:ascii="Tahoma" w:hAnsi="Tahoma" w:cs="Tahoma"/>
                <w:sz w:val="21"/>
                <w:szCs w:val="21"/>
              </w:rPr>
              <w:t>………………………………………….</w:t>
            </w:r>
          </w:p>
          <w:p w14:paraId="285F5B60" w14:textId="5EF8A9A3" w:rsidR="00884F00" w:rsidRDefault="00BE71F8" w:rsidP="0029528F">
            <w:pPr>
              <w:autoSpaceDE w:val="0"/>
              <w:autoSpaceDN w:val="0"/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proofErr w:type="spellStart"/>
            <w:r>
              <w:rPr>
                <w:rFonts w:ascii="Tahoma" w:hAnsi="Tahoma" w:cs="Tahoma"/>
                <w:sz w:val="21"/>
                <w:szCs w:val="21"/>
              </w:rPr>
              <w:t>xxxxx</w:t>
            </w:r>
            <w:proofErr w:type="spellEnd"/>
          </w:p>
          <w:p w14:paraId="6622801F" w14:textId="2D9891CD" w:rsidR="00026201" w:rsidRPr="00D353DA" w:rsidRDefault="00026201" w:rsidP="0029528F">
            <w:pPr>
              <w:autoSpaceDE w:val="0"/>
              <w:autoSpaceDN w:val="0"/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V Ostravě dne</w:t>
            </w:r>
            <w:r w:rsidR="00BE71F8">
              <w:rPr>
                <w:rFonts w:ascii="Tahoma" w:hAnsi="Tahoma" w:cs="Tahoma"/>
                <w:sz w:val="21"/>
                <w:szCs w:val="21"/>
              </w:rPr>
              <w:t xml:space="preserve"> </w:t>
            </w:r>
            <w:proofErr w:type="gramStart"/>
            <w:r w:rsidR="00BE71F8">
              <w:rPr>
                <w:rFonts w:ascii="Tahoma" w:hAnsi="Tahoma" w:cs="Tahoma"/>
                <w:sz w:val="21"/>
                <w:szCs w:val="21"/>
              </w:rPr>
              <w:t>7.1.2022</w:t>
            </w:r>
            <w:proofErr w:type="gramEnd"/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49A252A" w14:textId="77777777" w:rsidR="00884F00" w:rsidRPr="00D353DA" w:rsidRDefault="00884F00" w:rsidP="0029528F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D353DA">
              <w:rPr>
                <w:rFonts w:ascii="Tahoma" w:hAnsi="Tahoma" w:cs="Tahoma"/>
                <w:sz w:val="21"/>
                <w:szCs w:val="21"/>
              </w:rPr>
              <w:t> Razítko a podpis objednatele</w:t>
            </w:r>
          </w:p>
          <w:p w14:paraId="3890986C" w14:textId="77777777" w:rsidR="00884F00" w:rsidRPr="00D353DA" w:rsidRDefault="00884F00" w:rsidP="0029528F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  <w:p w14:paraId="1E342ABF" w14:textId="77777777" w:rsidR="00884F00" w:rsidRPr="00D353DA" w:rsidRDefault="00884F00" w:rsidP="0029528F">
            <w:pPr>
              <w:spacing w:after="60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D353DA">
              <w:rPr>
                <w:rFonts w:ascii="Tahoma" w:hAnsi="Tahoma" w:cs="Tahoma"/>
                <w:sz w:val="21"/>
                <w:szCs w:val="21"/>
              </w:rPr>
              <w:t>……………………………………………</w:t>
            </w:r>
          </w:p>
          <w:p w14:paraId="5258AE1D" w14:textId="3AF84DE7" w:rsidR="00D353DA" w:rsidRPr="00D353DA" w:rsidRDefault="00BE71F8" w:rsidP="0029528F">
            <w:pPr>
              <w:jc w:val="center"/>
              <w:rPr>
                <w:rFonts w:ascii="Tahoma" w:hAnsi="Tahoma" w:cs="Tahoma"/>
                <w:sz w:val="21"/>
                <w:szCs w:val="21"/>
              </w:rPr>
            </w:pPr>
            <w:proofErr w:type="spellStart"/>
            <w:r>
              <w:rPr>
                <w:rFonts w:ascii="Tahoma" w:hAnsi="Tahoma" w:cs="Tahoma"/>
                <w:sz w:val="21"/>
                <w:szCs w:val="21"/>
              </w:rPr>
              <w:t>xxxxx</w:t>
            </w:r>
            <w:proofErr w:type="spellEnd"/>
          </w:p>
          <w:p w14:paraId="2F1C6860" w14:textId="7DC57DA9" w:rsidR="00884F00" w:rsidRPr="00D353DA" w:rsidRDefault="00884F00" w:rsidP="00BE71F8">
            <w:pPr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D353DA">
              <w:rPr>
                <w:rFonts w:ascii="Tahoma" w:hAnsi="Tahoma" w:cs="Tahoma"/>
                <w:sz w:val="21"/>
                <w:szCs w:val="21"/>
              </w:rPr>
              <w:t xml:space="preserve">V Liberci dne </w:t>
            </w:r>
            <w:proofErr w:type="gramStart"/>
            <w:r w:rsidR="00BE71F8">
              <w:rPr>
                <w:rFonts w:ascii="Tahoma" w:hAnsi="Tahoma" w:cs="Tahoma"/>
                <w:sz w:val="21"/>
                <w:szCs w:val="21"/>
              </w:rPr>
              <w:t>10.1.2022</w:t>
            </w:r>
            <w:proofErr w:type="gramEnd"/>
          </w:p>
        </w:tc>
      </w:tr>
    </w:tbl>
    <w:p w14:paraId="0BD16041" w14:textId="77777777" w:rsidR="00884F00" w:rsidRPr="00C3340B" w:rsidRDefault="00884F00" w:rsidP="00884F00">
      <w:pPr>
        <w:pStyle w:val="Zkladntext"/>
        <w:rPr>
          <w:rFonts w:ascii="Tahoma" w:hAnsi="Tahoma" w:cs="Tahoma"/>
          <w:sz w:val="22"/>
          <w:szCs w:val="22"/>
        </w:rPr>
      </w:pPr>
    </w:p>
    <w:p w14:paraId="7A66458C" w14:textId="77777777" w:rsidR="00D84DAD" w:rsidRDefault="00D84DAD">
      <w:bookmarkStart w:id="2" w:name="_GoBack"/>
      <w:bookmarkEnd w:id="2"/>
    </w:p>
    <w:sectPr w:rsidR="00D84DAD" w:rsidSect="00031CAA">
      <w:headerReference w:type="default" r:id="rId8"/>
      <w:footerReference w:type="default" r:id="rId9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CC6CC" w16cex:dateUtc="2021-08-10T07:35:00Z"/>
  <w16cex:commentExtensible w16cex:durableId="2552F9AA" w16cex:dateUtc="2021-12-02T06:52:00Z"/>
  <w16cex:commentExtensible w16cex:durableId="2552FA11" w16cex:dateUtc="2021-12-02T06:53:00Z"/>
  <w16cex:commentExtensible w16cex:durableId="2552FF92" w16cex:dateUtc="2021-12-02T07:17:00Z"/>
  <w16cex:commentExtensible w16cex:durableId="2552FF40" w16cex:dateUtc="2021-12-02T07:16:00Z"/>
  <w16cex:commentExtensible w16cex:durableId="2553236F" w16cex:dateUtc="2021-12-02T09:50:00Z"/>
  <w16cex:commentExtensible w16cex:durableId="25081A9B" w16cex:dateUtc="2021-10-05T20:22:00Z"/>
  <w16cex:commentExtensible w16cex:durableId="24BCC4D0" w16cex:dateUtc="2021-08-10T07:26:00Z"/>
  <w16cex:commentExtensible w16cex:durableId="25532319" w16cex:dateUtc="2021-12-02T09:48:00Z"/>
  <w16cex:commentExtensible w16cex:durableId="25351A84" w16cex:dateUtc="2021-11-09T15:0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8DDC0" w14:textId="77777777" w:rsidR="00135335" w:rsidRDefault="00135335">
      <w:r>
        <w:separator/>
      </w:r>
    </w:p>
  </w:endnote>
  <w:endnote w:type="continuationSeparator" w:id="0">
    <w:p w14:paraId="76274DB9" w14:textId="77777777" w:rsidR="00135335" w:rsidRDefault="00135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3D9CF" w14:textId="77777777" w:rsidR="00201972" w:rsidRDefault="00884F00" w:rsidP="00031CAA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0FD3340D" wp14:editId="348094FD">
          <wp:simplePos x="0" y="0"/>
          <wp:positionH relativeFrom="column">
            <wp:posOffset>-720725</wp:posOffset>
          </wp:positionH>
          <wp:positionV relativeFrom="paragraph">
            <wp:posOffset>1270</wp:posOffset>
          </wp:positionV>
          <wp:extent cx="7560310" cy="509270"/>
          <wp:effectExtent l="0" t="0" r="2540" b="5080"/>
          <wp:wrapNone/>
          <wp:docPr id="1" name="Obrázek 1" descr="TUL-word_Stránka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UL-word_Stránka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509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color w:val="221E1F"/>
        <w:sz w:val="12"/>
        <w:szCs w:val="16"/>
      </w:rPr>
      <w:t>T</w:t>
    </w:r>
    <w:r w:rsidRPr="00CC2079">
      <w:rPr>
        <w:b/>
        <w:bCs/>
        <w:color w:val="221E1F"/>
        <w:sz w:val="12"/>
        <w:szCs w:val="16"/>
      </w:rPr>
      <w:t>ECHNICKÁ UNIVERZITA V LIBERCI</w:t>
    </w:r>
    <w:r w:rsidRPr="00BD4858">
      <w:rPr>
        <w:b/>
        <w:bCs/>
        <w:color w:val="7E1A47"/>
        <w:sz w:val="12"/>
        <w:szCs w:val="16"/>
      </w:rPr>
      <w:t xml:space="preserve"> </w:t>
    </w:r>
    <w:r w:rsidRPr="00BD4858">
      <w:rPr>
        <w:color w:val="7E1A47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 xml:space="preserve">Studentská 1402/2 </w:t>
    </w:r>
    <w:r w:rsidRPr="00BD4858">
      <w:rPr>
        <w:color w:val="7E1A47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>461 17 Liberec 1</w:t>
    </w:r>
    <w:r w:rsidRPr="00031CAA">
      <w:rPr>
        <w:sz w:val="12"/>
        <w:szCs w:val="16"/>
      </w:rPr>
      <w:t xml:space="preserve"> </w:t>
    </w:r>
  </w:p>
  <w:p w14:paraId="2BD788CE" w14:textId="45209D81" w:rsidR="00201972" w:rsidRDefault="00884F00" w:rsidP="00031CAA">
    <w:pPr>
      <w:pStyle w:val="Default"/>
      <w:spacing w:line="420" w:lineRule="auto"/>
    </w:pPr>
    <w:r w:rsidRPr="00CC2079">
      <w:rPr>
        <w:i/>
        <w:iCs/>
        <w:color w:val="57585A"/>
        <w:sz w:val="11"/>
        <w:szCs w:val="9"/>
      </w:rPr>
      <w:t xml:space="preserve">IČ: 467 47 885 </w:t>
    </w:r>
    <w:r w:rsidRPr="00BD4858">
      <w:rPr>
        <w:i/>
        <w:iCs/>
        <w:color w:val="7E1A47"/>
        <w:sz w:val="11"/>
        <w:szCs w:val="9"/>
      </w:rPr>
      <w:t>|</w:t>
    </w:r>
    <w:r w:rsidRPr="00CC2079">
      <w:rPr>
        <w:i/>
        <w:iCs/>
        <w:color w:val="7AC141"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>DIČ: CZ 467 47</w:t>
    </w:r>
    <w:r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F6496" w14:textId="77777777" w:rsidR="00135335" w:rsidRDefault="00135335">
      <w:r>
        <w:separator/>
      </w:r>
    </w:p>
  </w:footnote>
  <w:footnote w:type="continuationSeparator" w:id="0">
    <w:p w14:paraId="52DF1530" w14:textId="77777777" w:rsidR="00135335" w:rsidRDefault="00135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42800F" w14:textId="77777777" w:rsidR="00201972" w:rsidRPr="00D91740" w:rsidRDefault="00884F00" w:rsidP="00E63C1E">
    <w:pPr>
      <w:pStyle w:val="Zhlav"/>
      <w:rPr>
        <w:rFonts w:ascii="Myriad Pro" w:hAnsi="Myriad Pro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570B1F8" wp14:editId="6F685008">
          <wp:simplePos x="0" y="0"/>
          <wp:positionH relativeFrom="column">
            <wp:posOffset>-720725</wp:posOffset>
          </wp:positionH>
          <wp:positionV relativeFrom="paragraph">
            <wp:posOffset>-846455</wp:posOffset>
          </wp:positionV>
          <wp:extent cx="7560310" cy="1010920"/>
          <wp:effectExtent l="0" t="0" r="2540" b="0"/>
          <wp:wrapNone/>
          <wp:docPr id="2" name="Obrázek 2" descr="TUL-word_Stránk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UL-word_Stránk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10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E6C72"/>
    <w:multiLevelType w:val="hybridMultilevel"/>
    <w:tmpl w:val="B98225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747ED"/>
    <w:multiLevelType w:val="hybridMultilevel"/>
    <w:tmpl w:val="E704239A"/>
    <w:lvl w:ilvl="0" w:tplc="17DE0886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55930"/>
    <w:multiLevelType w:val="hybridMultilevel"/>
    <w:tmpl w:val="CFE2C7B2"/>
    <w:lvl w:ilvl="0" w:tplc="6D781108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28C616F"/>
    <w:multiLevelType w:val="hybridMultilevel"/>
    <w:tmpl w:val="5F628C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1F45EE"/>
    <w:multiLevelType w:val="hybridMultilevel"/>
    <w:tmpl w:val="17EAC5A2"/>
    <w:lvl w:ilvl="0" w:tplc="6AFCAEF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2F17B1"/>
    <w:multiLevelType w:val="hybridMultilevel"/>
    <w:tmpl w:val="C8C82A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AA7558"/>
    <w:multiLevelType w:val="hybridMultilevel"/>
    <w:tmpl w:val="105290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16C00"/>
    <w:multiLevelType w:val="hybridMultilevel"/>
    <w:tmpl w:val="67D26FA8"/>
    <w:lvl w:ilvl="0" w:tplc="930248BA">
      <w:numFmt w:val="bullet"/>
      <w:lvlText w:val="-"/>
      <w:lvlJc w:val="left"/>
      <w:pPr>
        <w:ind w:left="786" w:hanging="360"/>
      </w:pPr>
      <w:rPr>
        <w:rFonts w:ascii="Tahoma" w:eastAsia="Times New Roman" w:hAnsi="Tahoma" w:cs="Tahoma" w:hint="default"/>
        <w:b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53B86E31"/>
    <w:multiLevelType w:val="hybridMultilevel"/>
    <w:tmpl w:val="17FC8A6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8F038AF"/>
    <w:multiLevelType w:val="hybridMultilevel"/>
    <w:tmpl w:val="323206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E80F01"/>
    <w:multiLevelType w:val="hybridMultilevel"/>
    <w:tmpl w:val="0EDAFED0"/>
    <w:lvl w:ilvl="0" w:tplc="9808D7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A5A3125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BCD39BC"/>
    <w:multiLevelType w:val="hybridMultilevel"/>
    <w:tmpl w:val="E118EA4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11"/>
  </w:num>
  <w:num w:numId="9">
    <w:abstractNumId w:val="8"/>
  </w:num>
  <w:num w:numId="10">
    <w:abstractNumId w:val="12"/>
  </w:num>
  <w:num w:numId="11">
    <w:abstractNumId w:val="13"/>
  </w:num>
  <w:num w:numId="12">
    <w:abstractNumId w:val="1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szCyNDaytDAwtLBU0lEKTi0uzszPAykwrAUA65px3iwAAAA="/>
  </w:docVars>
  <w:rsids>
    <w:rsidRoot w:val="00884F00"/>
    <w:rsid w:val="0000769A"/>
    <w:rsid w:val="00011B1B"/>
    <w:rsid w:val="00016B4C"/>
    <w:rsid w:val="0002271F"/>
    <w:rsid w:val="00026201"/>
    <w:rsid w:val="0003764F"/>
    <w:rsid w:val="000413A0"/>
    <w:rsid w:val="0004246D"/>
    <w:rsid w:val="00047F5E"/>
    <w:rsid w:val="0005250D"/>
    <w:rsid w:val="00052C04"/>
    <w:rsid w:val="000752C4"/>
    <w:rsid w:val="00086B3B"/>
    <w:rsid w:val="000B5F3A"/>
    <w:rsid w:val="000D2837"/>
    <w:rsid w:val="000F0C72"/>
    <w:rsid w:val="00104097"/>
    <w:rsid w:val="00114A8C"/>
    <w:rsid w:val="00135335"/>
    <w:rsid w:val="00153508"/>
    <w:rsid w:val="00163FF4"/>
    <w:rsid w:val="001748BF"/>
    <w:rsid w:val="001878BA"/>
    <w:rsid w:val="00187E85"/>
    <w:rsid w:val="001B2AC8"/>
    <w:rsid w:val="001B388B"/>
    <w:rsid w:val="001D5787"/>
    <w:rsid w:val="001F0966"/>
    <w:rsid w:val="00204833"/>
    <w:rsid w:val="002118FD"/>
    <w:rsid w:val="00214890"/>
    <w:rsid w:val="00225B5E"/>
    <w:rsid w:val="00230B76"/>
    <w:rsid w:val="002364B7"/>
    <w:rsid w:val="00243E34"/>
    <w:rsid w:val="00257F35"/>
    <w:rsid w:val="0026207D"/>
    <w:rsid w:val="00265C74"/>
    <w:rsid w:val="00273977"/>
    <w:rsid w:val="00286372"/>
    <w:rsid w:val="002A689B"/>
    <w:rsid w:val="002A7D50"/>
    <w:rsid w:val="002C7D4F"/>
    <w:rsid w:val="002D0FC0"/>
    <w:rsid w:val="002E6F19"/>
    <w:rsid w:val="00350E85"/>
    <w:rsid w:val="00352A1B"/>
    <w:rsid w:val="00364C4C"/>
    <w:rsid w:val="00365161"/>
    <w:rsid w:val="003819A7"/>
    <w:rsid w:val="00390F85"/>
    <w:rsid w:val="00393DBB"/>
    <w:rsid w:val="00395D93"/>
    <w:rsid w:val="003B1F41"/>
    <w:rsid w:val="003C03C9"/>
    <w:rsid w:val="003D5B05"/>
    <w:rsid w:val="003E1374"/>
    <w:rsid w:val="00407512"/>
    <w:rsid w:val="004165DD"/>
    <w:rsid w:val="004577F3"/>
    <w:rsid w:val="00464231"/>
    <w:rsid w:val="00472E9A"/>
    <w:rsid w:val="0047497F"/>
    <w:rsid w:val="00481C2C"/>
    <w:rsid w:val="00496EEE"/>
    <w:rsid w:val="004A4A38"/>
    <w:rsid w:val="004D1286"/>
    <w:rsid w:val="005048C8"/>
    <w:rsid w:val="00524992"/>
    <w:rsid w:val="00535011"/>
    <w:rsid w:val="0054395B"/>
    <w:rsid w:val="00546893"/>
    <w:rsid w:val="00550EFE"/>
    <w:rsid w:val="00560E77"/>
    <w:rsid w:val="00565D3A"/>
    <w:rsid w:val="00571433"/>
    <w:rsid w:val="005757E2"/>
    <w:rsid w:val="0059069C"/>
    <w:rsid w:val="005A3739"/>
    <w:rsid w:val="005A6911"/>
    <w:rsid w:val="005F4BCA"/>
    <w:rsid w:val="006508A3"/>
    <w:rsid w:val="00672BE3"/>
    <w:rsid w:val="00684741"/>
    <w:rsid w:val="006A5F19"/>
    <w:rsid w:val="006A7487"/>
    <w:rsid w:val="006B2344"/>
    <w:rsid w:val="006B6B6D"/>
    <w:rsid w:val="006C2319"/>
    <w:rsid w:val="006C2D92"/>
    <w:rsid w:val="006D058C"/>
    <w:rsid w:val="006D7FC7"/>
    <w:rsid w:val="006E5BAD"/>
    <w:rsid w:val="006F6A76"/>
    <w:rsid w:val="00700DF3"/>
    <w:rsid w:val="00714421"/>
    <w:rsid w:val="007554CE"/>
    <w:rsid w:val="00797D00"/>
    <w:rsid w:val="007A331D"/>
    <w:rsid w:val="007B631D"/>
    <w:rsid w:val="007D201D"/>
    <w:rsid w:val="00813BBB"/>
    <w:rsid w:val="008371C9"/>
    <w:rsid w:val="00846857"/>
    <w:rsid w:val="008630AF"/>
    <w:rsid w:val="008662C1"/>
    <w:rsid w:val="0086792B"/>
    <w:rsid w:val="00884F00"/>
    <w:rsid w:val="008919DE"/>
    <w:rsid w:val="008B64D9"/>
    <w:rsid w:val="008B7E10"/>
    <w:rsid w:val="008D715A"/>
    <w:rsid w:val="008E0366"/>
    <w:rsid w:val="008F57D4"/>
    <w:rsid w:val="0090340D"/>
    <w:rsid w:val="00905D95"/>
    <w:rsid w:val="00907D9C"/>
    <w:rsid w:val="009203F1"/>
    <w:rsid w:val="009323D7"/>
    <w:rsid w:val="009475A5"/>
    <w:rsid w:val="00977B2F"/>
    <w:rsid w:val="00987F12"/>
    <w:rsid w:val="009B583A"/>
    <w:rsid w:val="009D6FE0"/>
    <w:rsid w:val="009E4A4F"/>
    <w:rsid w:val="009F3A06"/>
    <w:rsid w:val="00A05478"/>
    <w:rsid w:val="00A17B2E"/>
    <w:rsid w:val="00A43085"/>
    <w:rsid w:val="00A43C91"/>
    <w:rsid w:val="00A4633A"/>
    <w:rsid w:val="00A55F60"/>
    <w:rsid w:val="00A730BD"/>
    <w:rsid w:val="00A76194"/>
    <w:rsid w:val="00A81530"/>
    <w:rsid w:val="00A9652F"/>
    <w:rsid w:val="00AA4190"/>
    <w:rsid w:val="00AB0D76"/>
    <w:rsid w:val="00AB2424"/>
    <w:rsid w:val="00AB2F79"/>
    <w:rsid w:val="00AB747E"/>
    <w:rsid w:val="00AD6C4F"/>
    <w:rsid w:val="00AE0477"/>
    <w:rsid w:val="00AF7EFC"/>
    <w:rsid w:val="00B00CA8"/>
    <w:rsid w:val="00B12973"/>
    <w:rsid w:val="00B1680D"/>
    <w:rsid w:val="00B309BC"/>
    <w:rsid w:val="00B4049A"/>
    <w:rsid w:val="00B40973"/>
    <w:rsid w:val="00B44981"/>
    <w:rsid w:val="00B558F6"/>
    <w:rsid w:val="00B665C4"/>
    <w:rsid w:val="00B808CE"/>
    <w:rsid w:val="00B91FF8"/>
    <w:rsid w:val="00BB3248"/>
    <w:rsid w:val="00BE43FE"/>
    <w:rsid w:val="00BE71F8"/>
    <w:rsid w:val="00C33EE0"/>
    <w:rsid w:val="00C50A45"/>
    <w:rsid w:val="00C74ED5"/>
    <w:rsid w:val="00C753D8"/>
    <w:rsid w:val="00C81469"/>
    <w:rsid w:val="00C856DF"/>
    <w:rsid w:val="00C87F3B"/>
    <w:rsid w:val="00CD5ECE"/>
    <w:rsid w:val="00CE54C7"/>
    <w:rsid w:val="00D03104"/>
    <w:rsid w:val="00D353DA"/>
    <w:rsid w:val="00D3623B"/>
    <w:rsid w:val="00D66A06"/>
    <w:rsid w:val="00D81E74"/>
    <w:rsid w:val="00D84948"/>
    <w:rsid w:val="00D84DAD"/>
    <w:rsid w:val="00D8657B"/>
    <w:rsid w:val="00D94445"/>
    <w:rsid w:val="00DA5DB6"/>
    <w:rsid w:val="00DA7E29"/>
    <w:rsid w:val="00DB2BE2"/>
    <w:rsid w:val="00DC42FB"/>
    <w:rsid w:val="00DE003E"/>
    <w:rsid w:val="00E061D8"/>
    <w:rsid w:val="00E15928"/>
    <w:rsid w:val="00E251AA"/>
    <w:rsid w:val="00E26BC9"/>
    <w:rsid w:val="00E27DEC"/>
    <w:rsid w:val="00E31C7F"/>
    <w:rsid w:val="00E4739A"/>
    <w:rsid w:val="00E53644"/>
    <w:rsid w:val="00E54E1A"/>
    <w:rsid w:val="00E60278"/>
    <w:rsid w:val="00E66CC8"/>
    <w:rsid w:val="00E74638"/>
    <w:rsid w:val="00E97298"/>
    <w:rsid w:val="00EA6752"/>
    <w:rsid w:val="00EC083D"/>
    <w:rsid w:val="00EC201F"/>
    <w:rsid w:val="00EC7709"/>
    <w:rsid w:val="00ED6826"/>
    <w:rsid w:val="00ED7B2C"/>
    <w:rsid w:val="00EE1EF3"/>
    <w:rsid w:val="00EE5150"/>
    <w:rsid w:val="00EE7668"/>
    <w:rsid w:val="00EF568D"/>
    <w:rsid w:val="00EF6E3F"/>
    <w:rsid w:val="00EF7C64"/>
    <w:rsid w:val="00F07649"/>
    <w:rsid w:val="00F30CFF"/>
    <w:rsid w:val="00F33AB8"/>
    <w:rsid w:val="00F361F2"/>
    <w:rsid w:val="00F36E41"/>
    <w:rsid w:val="00F45BA5"/>
    <w:rsid w:val="00F539B2"/>
    <w:rsid w:val="00F74661"/>
    <w:rsid w:val="00F861E9"/>
    <w:rsid w:val="00F943B4"/>
    <w:rsid w:val="00FA18B6"/>
    <w:rsid w:val="00FA1AAF"/>
    <w:rsid w:val="00FA6C84"/>
    <w:rsid w:val="00FC5359"/>
    <w:rsid w:val="00FD1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B356F3"/>
  <w15:docId w15:val="{1A86DCF2-8702-4290-A763-AEEE799F8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84F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884F00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84F00"/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Zhlav">
    <w:name w:val="header"/>
    <w:basedOn w:val="Normln"/>
    <w:link w:val="ZhlavChar"/>
    <w:uiPriority w:val="99"/>
    <w:unhideWhenUsed/>
    <w:rsid w:val="00884F0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84F0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Default">
    <w:name w:val="Default"/>
    <w:rsid w:val="00884F00"/>
    <w:pPr>
      <w:autoSpaceDE w:val="0"/>
      <w:autoSpaceDN w:val="0"/>
      <w:adjustRightInd w:val="0"/>
      <w:spacing w:after="0" w:line="240" w:lineRule="auto"/>
    </w:pPr>
    <w:rPr>
      <w:rFonts w:ascii="Myriad Pro" w:eastAsia="Calibri" w:hAnsi="Myriad Pro" w:cs="Myriad Pro"/>
      <w:color w:val="000000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rsid w:val="00884F00"/>
    <w:pPr>
      <w:spacing w:line="240" w:lineRule="atLeast"/>
      <w:ind w:firstLine="708"/>
      <w:jc w:val="both"/>
    </w:pPr>
    <w:rPr>
      <w:sz w:val="24"/>
      <w:lang w:val="x-none" w:eastAsia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884F00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Zkladntext">
    <w:name w:val="Body Text"/>
    <w:basedOn w:val="Normln"/>
    <w:link w:val="ZkladntextChar"/>
    <w:rsid w:val="00884F00"/>
    <w:pPr>
      <w:jc w:val="both"/>
    </w:pPr>
    <w:rPr>
      <w:sz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884F00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Nzev">
    <w:name w:val="Title"/>
    <w:basedOn w:val="Normln"/>
    <w:link w:val="NzevChar"/>
    <w:qFormat/>
    <w:rsid w:val="00884F00"/>
    <w:pPr>
      <w:jc w:val="center"/>
    </w:pPr>
    <w:rPr>
      <w:b/>
      <w:sz w:val="32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884F00"/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paragraph" w:styleId="Odstavecseseznamem">
    <w:name w:val="List Paragraph"/>
    <w:basedOn w:val="Normln"/>
    <w:uiPriority w:val="34"/>
    <w:qFormat/>
    <w:rsid w:val="00DE003E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0340D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0340D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4739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4739A"/>
    <w:rPr>
      <w:rFonts w:ascii="Segoe UI" w:eastAsia="Times New Roman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C535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C5359"/>
  </w:style>
  <w:style w:type="character" w:customStyle="1" w:styleId="TextkomenteChar">
    <w:name w:val="Text komentáře Char"/>
    <w:basedOn w:val="Standardnpsmoodstavce"/>
    <w:link w:val="Textkomente"/>
    <w:uiPriority w:val="99"/>
    <w:rsid w:val="00FC535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535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535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FA18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81C2C"/>
    <w:rPr>
      <w:color w:val="605E5C"/>
      <w:shd w:val="clear" w:color="auto" w:fill="E1DFDD"/>
    </w:rPr>
  </w:style>
  <w:style w:type="paragraph" w:styleId="Zpat">
    <w:name w:val="footer"/>
    <w:basedOn w:val="Normln"/>
    <w:link w:val="ZpatChar"/>
    <w:uiPriority w:val="99"/>
    <w:unhideWhenUsed/>
    <w:rsid w:val="00C87F3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87F3B"/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D271F-B4DB-4A22-A1C9-7CC313EE2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33</Words>
  <Characters>20258</Characters>
  <Application>Microsoft Office Word</Application>
  <DocSecurity>0</DocSecurity>
  <Lines>168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a</dc:creator>
  <cp:lastModifiedBy>Marianna</cp:lastModifiedBy>
  <cp:revision>4</cp:revision>
  <cp:lastPrinted>2021-10-12T11:52:00Z</cp:lastPrinted>
  <dcterms:created xsi:type="dcterms:W3CDTF">2022-01-14T13:52:00Z</dcterms:created>
  <dcterms:modified xsi:type="dcterms:W3CDTF">2022-01-14T13:56:00Z</dcterms:modified>
</cp:coreProperties>
</file>